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1FD5" w:rsidRPr="00171FD5" w:rsidRDefault="00171FD5" w:rsidP="00171FD5">
      <w:pPr>
        <w:rPr>
          <w:rFonts w:ascii="Times New Roman" w:hAnsi="Times New Roman" w:cs="Times New Roman"/>
          <w:sz w:val="24"/>
          <w:szCs w:val="24"/>
        </w:rPr>
      </w:pPr>
      <w:r w:rsidRPr="00171FD5">
        <w:rPr>
          <w:rFonts w:ascii="Times New Roman" w:hAnsi="Times New Roman" w:cs="Times New Roman"/>
          <w:sz w:val="24"/>
          <w:szCs w:val="24"/>
        </w:rPr>
        <w:t>44-542 Object Oriented Programming</w:t>
      </w:r>
    </w:p>
    <w:p w:rsidR="00171FD5" w:rsidRPr="00171FD5" w:rsidRDefault="00171FD5" w:rsidP="00171FD5">
      <w:pPr>
        <w:rPr>
          <w:rFonts w:ascii="Times New Roman" w:hAnsi="Times New Roman" w:cs="Times New Roman"/>
          <w:sz w:val="24"/>
          <w:szCs w:val="24"/>
        </w:rPr>
      </w:pPr>
      <w:r w:rsidRPr="00171FD5">
        <w:rPr>
          <w:rFonts w:ascii="Times New Roman" w:hAnsi="Times New Roman" w:cs="Times New Roman"/>
          <w:sz w:val="24"/>
          <w:szCs w:val="24"/>
        </w:rPr>
        <w:t xml:space="preserve">Exam 1 Part 2 </w:t>
      </w:r>
      <w:r w:rsidR="00A76B31" w:rsidRPr="00A76B31">
        <w:rPr>
          <w:rFonts w:ascii="Times New Roman" w:hAnsi="Times New Roman" w:cs="Times New Roman"/>
          <w:sz w:val="24"/>
          <w:szCs w:val="24"/>
          <w:highlight w:val="yellow"/>
        </w:rPr>
        <w:t>KEY</w:t>
      </w:r>
      <w:r w:rsidR="00A76B31">
        <w:rPr>
          <w:rFonts w:ascii="Times New Roman" w:hAnsi="Times New Roman" w:cs="Times New Roman"/>
          <w:sz w:val="24"/>
          <w:szCs w:val="24"/>
        </w:rPr>
        <w:t xml:space="preserve"> </w:t>
      </w:r>
      <w:r w:rsidR="00AF4407">
        <w:rPr>
          <w:rFonts w:ascii="Times New Roman" w:hAnsi="Times New Roman" w:cs="Times New Roman"/>
          <w:sz w:val="24"/>
          <w:szCs w:val="24"/>
        </w:rPr>
        <w:t>(7</w:t>
      </w:r>
      <w:r w:rsidRPr="00171FD5">
        <w:rPr>
          <w:rFonts w:ascii="Times New Roman" w:hAnsi="Times New Roman" w:cs="Times New Roman"/>
          <w:sz w:val="24"/>
          <w:szCs w:val="24"/>
        </w:rPr>
        <w:t>0 pts total)</w:t>
      </w:r>
    </w:p>
    <w:p w:rsidR="00AF4407" w:rsidRPr="00ED74F1" w:rsidRDefault="00ED74F1" w:rsidP="00615DB6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5 points) </w:t>
      </w:r>
      <w:r w:rsidR="00AF4407" w:rsidRPr="00ED74F1">
        <w:rPr>
          <w:rFonts w:ascii="Times New Roman" w:hAnsi="Times New Roman" w:cs="Times New Roman"/>
          <w:sz w:val="24"/>
          <w:szCs w:val="24"/>
        </w:rPr>
        <w:t>Answer all the questions. Please write neatly. Write the Java source code in the given below spa</w:t>
      </w:r>
      <w:r w:rsidRPr="00ED74F1">
        <w:rPr>
          <w:rFonts w:ascii="Times New Roman" w:hAnsi="Times New Roman" w:cs="Times New Roman"/>
          <w:sz w:val="24"/>
          <w:szCs w:val="24"/>
        </w:rPr>
        <w:t>ce and output in the given box</w:t>
      </w:r>
      <w:r w:rsidR="00AF4407" w:rsidRPr="00ED74F1">
        <w:rPr>
          <w:rFonts w:ascii="Times New Roman" w:hAnsi="Times New Roman" w:cs="Times New Roman"/>
          <w:sz w:val="24"/>
          <w:szCs w:val="24"/>
        </w:rPr>
        <w:t>.</w:t>
      </w:r>
    </w:p>
    <w:p w:rsidR="00AF4407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240DE">
        <w:rPr>
          <w:rFonts w:ascii="Courier New" w:hAnsi="Courier New" w:cs="Courier New"/>
          <w:sz w:val="24"/>
          <w:szCs w:val="24"/>
        </w:rPr>
        <w:t xml:space="preserve">public class </w:t>
      </w:r>
      <w:r>
        <w:rPr>
          <w:rFonts w:ascii="Courier New" w:hAnsi="Courier New" w:cs="Courier New"/>
          <w:sz w:val="24"/>
          <w:szCs w:val="24"/>
        </w:rPr>
        <w:t>Book</w:t>
      </w:r>
      <w:r w:rsidRPr="006240DE">
        <w:rPr>
          <w:rFonts w:ascii="Courier New" w:hAnsi="Courier New" w:cs="Courier New"/>
          <w:sz w:val="24"/>
          <w:szCs w:val="24"/>
        </w:rPr>
        <w:t xml:space="preserve"> {</w:t>
      </w:r>
    </w:p>
    <w:p w:rsidR="00AF4407" w:rsidRPr="00462E6D" w:rsidRDefault="00AF4407" w:rsidP="00AF4407">
      <w:pPr>
        <w:pStyle w:val="ListParagraph"/>
        <w:numPr>
          <w:ilvl w:val="0"/>
          <w:numId w:val="7"/>
        </w:numPr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62E6D">
        <w:rPr>
          <w:rFonts w:asciiTheme="majorHAnsi" w:hAnsiTheme="majorHAnsi"/>
          <w:sz w:val="24"/>
          <w:szCs w:val="24"/>
        </w:rPr>
        <w:t xml:space="preserve">Declare two private instance variables </w:t>
      </w:r>
      <w:r w:rsidRPr="00ED74F1">
        <w:rPr>
          <w:rFonts w:ascii="Courier New" w:hAnsi="Courier New" w:cs="Courier New"/>
          <w:b/>
          <w:sz w:val="24"/>
          <w:szCs w:val="24"/>
        </w:rPr>
        <w:t>isbn</w:t>
      </w:r>
      <w:r w:rsidRPr="00462E6D">
        <w:rPr>
          <w:rFonts w:asciiTheme="majorHAnsi" w:hAnsiTheme="majorHAnsi"/>
          <w:sz w:val="24"/>
          <w:szCs w:val="24"/>
        </w:rPr>
        <w:t xml:space="preserve">, and </w:t>
      </w:r>
      <w:r w:rsidRPr="00ED74F1">
        <w:rPr>
          <w:rFonts w:ascii="Courier New" w:hAnsi="Courier New" w:cs="Courier New"/>
          <w:b/>
          <w:sz w:val="24"/>
          <w:szCs w:val="24"/>
        </w:rPr>
        <w:t>bookName</w:t>
      </w:r>
      <w:r>
        <w:rPr>
          <w:rFonts w:asciiTheme="majorHAnsi" w:hAnsiTheme="majorHAnsi"/>
          <w:sz w:val="24"/>
          <w:szCs w:val="24"/>
        </w:rPr>
        <w:t xml:space="preserve"> </w:t>
      </w:r>
      <w:r w:rsidRPr="00462E6D">
        <w:rPr>
          <w:rFonts w:asciiTheme="majorHAnsi" w:hAnsiTheme="majorHAnsi"/>
          <w:sz w:val="24"/>
          <w:szCs w:val="24"/>
        </w:rPr>
        <w:t>of type</w:t>
      </w:r>
      <w:r w:rsidRPr="00462E6D">
        <w:rPr>
          <w:rFonts w:ascii="Courier New" w:hAnsi="Courier New" w:cs="Courier New"/>
          <w:sz w:val="24"/>
          <w:szCs w:val="24"/>
        </w:rPr>
        <w:t xml:space="preserve"> </w:t>
      </w:r>
      <w:r w:rsidRPr="00ED74F1">
        <w:rPr>
          <w:rFonts w:ascii="Courier New" w:hAnsi="Courier New" w:cs="Courier New"/>
          <w:b/>
          <w:sz w:val="24"/>
          <w:szCs w:val="24"/>
        </w:rPr>
        <w:t>int</w:t>
      </w:r>
      <w:r w:rsidRPr="00462E6D">
        <w:rPr>
          <w:rFonts w:asciiTheme="majorHAnsi" w:hAnsiTheme="majorHAnsi"/>
          <w:sz w:val="24"/>
          <w:szCs w:val="24"/>
        </w:rPr>
        <w:t xml:space="preserve"> and </w:t>
      </w:r>
      <w:r w:rsidRPr="00ED74F1">
        <w:rPr>
          <w:rFonts w:ascii="Courier New" w:hAnsi="Courier New" w:cs="Courier New"/>
          <w:b/>
          <w:sz w:val="24"/>
          <w:szCs w:val="24"/>
        </w:rPr>
        <w:t>String</w:t>
      </w:r>
      <w:r w:rsidRPr="00462E6D">
        <w:rPr>
          <w:rFonts w:ascii="Courier New" w:hAnsi="Courier New" w:cs="Courier New"/>
          <w:sz w:val="24"/>
          <w:szCs w:val="24"/>
        </w:rPr>
        <w:t xml:space="preserve"> </w:t>
      </w:r>
      <w:r w:rsidRPr="00462E6D">
        <w:rPr>
          <w:rFonts w:asciiTheme="majorHAnsi" w:hAnsiTheme="majorHAnsi"/>
          <w:sz w:val="24"/>
          <w:szCs w:val="24"/>
        </w:rPr>
        <w:t>respectively.</w:t>
      </w:r>
    </w:p>
    <w:p w:rsidR="00AF4407" w:rsidRPr="00462E6D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  <w:highlight w:val="yellow"/>
        </w:rPr>
      </w:pPr>
      <w:r w:rsidRPr="006240DE">
        <w:rPr>
          <w:rFonts w:ascii="Courier New" w:hAnsi="Courier New" w:cs="Courier New"/>
          <w:sz w:val="24"/>
          <w:szCs w:val="24"/>
        </w:rPr>
        <w:t xml:space="preserve">    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private int </w:t>
      </w:r>
      <w:r>
        <w:rPr>
          <w:rFonts w:ascii="Courier New" w:hAnsi="Courier New" w:cs="Courier New"/>
          <w:sz w:val="24"/>
          <w:szCs w:val="24"/>
          <w:highlight w:val="yellow"/>
        </w:rPr>
        <w:t>isbn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;</w:t>
      </w:r>
    </w:p>
    <w:p w:rsidR="00AF4407" w:rsidRPr="006240DE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   private String </w:t>
      </w:r>
      <w:r>
        <w:rPr>
          <w:rFonts w:ascii="Courier New" w:hAnsi="Courier New" w:cs="Courier New"/>
          <w:sz w:val="24"/>
          <w:szCs w:val="24"/>
          <w:highlight w:val="yellow"/>
        </w:rPr>
        <w:t>bookName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;</w:t>
      </w:r>
    </w:p>
    <w:p w:rsidR="00AF4407" w:rsidRDefault="00AF4407" w:rsidP="00AF4407">
      <w:pPr>
        <w:spacing w:after="0" w:line="240" w:lineRule="auto"/>
      </w:pPr>
      <w:r>
        <w:t xml:space="preserve">    </w:t>
      </w:r>
    </w:p>
    <w:p w:rsidR="00AF4407" w:rsidRDefault="00AF4407" w:rsidP="00AF4407">
      <w:pPr>
        <w:spacing w:after="0" w:line="240" w:lineRule="auto"/>
      </w:pPr>
    </w:p>
    <w:p w:rsidR="00AF4407" w:rsidRDefault="00AF4407" w:rsidP="00AF4407">
      <w:pPr>
        <w:spacing w:after="0" w:line="240" w:lineRule="auto"/>
        <w:ind w:firstLine="720"/>
      </w:pPr>
    </w:p>
    <w:p w:rsidR="00AF4407" w:rsidRPr="00462E6D" w:rsidRDefault="00AF4407" w:rsidP="00AF4407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/>
          <w:sz w:val="24"/>
          <w:szCs w:val="24"/>
        </w:rPr>
      </w:pPr>
      <w:r w:rsidRPr="00462E6D">
        <w:rPr>
          <w:rFonts w:asciiTheme="majorHAnsi" w:hAnsiTheme="majorHAnsi"/>
          <w:sz w:val="24"/>
          <w:szCs w:val="24"/>
        </w:rPr>
        <w:t>Write a constructor with two arguments</w:t>
      </w:r>
      <w:r>
        <w:rPr>
          <w:rFonts w:asciiTheme="majorHAnsi" w:hAnsiTheme="majorHAnsi"/>
          <w:sz w:val="24"/>
          <w:szCs w:val="24"/>
        </w:rPr>
        <w:t xml:space="preserve"> in the same order as private instance variables</w:t>
      </w:r>
      <w:r w:rsidRPr="00462E6D">
        <w:rPr>
          <w:rFonts w:asciiTheme="majorHAnsi" w:hAnsiTheme="majorHAnsi"/>
          <w:sz w:val="24"/>
          <w:szCs w:val="24"/>
        </w:rPr>
        <w:t xml:space="preserve">. </w:t>
      </w:r>
    </w:p>
    <w:p w:rsidR="00AF4407" w:rsidRDefault="00AF4407" w:rsidP="00AF440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AF4407" w:rsidRPr="00462E6D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  <w:highlight w:val="yellow"/>
        </w:rPr>
      </w:pPr>
      <w:r>
        <w:rPr>
          <w:rFonts w:ascii="Courier New" w:hAnsi="Courier New" w:cs="Courier New"/>
          <w:sz w:val="24"/>
          <w:szCs w:val="24"/>
        </w:rPr>
        <w:t xml:space="preserve">  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public </w:t>
      </w:r>
      <w:r>
        <w:rPr>
          <w:rFonts w:ascii="Courier New" w:hAnsi="Courier New" w:cs="Courier New"/>
          <w:sz w:val="24"/>
          <w:szCs w:val="24"/>
          <w:highlight w:val="yellow"/>
        </w:rPr>
        <w:t>Book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(int </w:t>
      </w:r>
      <w:r>
        <w:rPr>
          <w:rFonts w:ascii="Courier New" w:hAnsi="Courier New" w:cs="Courier New"/>
          <w:sz w:val="24"/>
          <w:szCs w:val="24"/>
          <w:highlight w:val="yellow"/>
        </w:rPr>
        <w:t>isbnIn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, String </w:t>
      </w:r>
      <w:r>
        <w:rPr>
          <w:rFonts w:ascii="Courier New" w:hAnsi="Courier New" w:cs="Courier New"/>
          <w:sz w:val="24"/>
          <w:szCs w:val="24"/>
          <w:highlight w:val="yellow"/>
        </w:rPr>
        <w:t>bookNameIn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){            </w:t>
      </w:r>
    </w:p>
    <w:p w:rsidR="00AF4407" w:rsidRPr="00462E6D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  <w:highlight w:val="yellow"/>
        </w:rPr>
      </w:pP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        </w:t>
      </w:r>
      <w:r>
        <w:rPr>
          <w:rFonts w:ascii="Courier New" w:hAnsi="Courier New" w:cs="Courier New"/>
          <w:sz w:val="24"/>
          <w:szCs w:val="24"/>
          <w:highlight w:val="yellow"/>
        </w:rPr>
        <w:t>this.isbn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= </w:t>
      </w:r>
      <w:r>
        <w:rPr>
          <w:rFonts w:ascii="Courier New" w:hAnsi="Courier New" w:cs="Courier New"/>
          <w:sz w:val="24"/>
          <w:szCs w:val="24"/>
          <w:highlight w:val="yellow"/>
        </w:rPr>
        <w:t>isbnIn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;</w:t>
      </w:r>
    </w:p>
    <w:p w:rsidR="00AF4407" w:rsidRPr="00462E6D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  <w:highlight w:val="yellow"/>
        </w:rPr>
      </w:pP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        </w:t>
      </w:r>
      <w:r>
        <w:rPr>
          <w:rFonts w:ascii="Courier New" w:hAnsi="Courier New" w:cs="Courier New"/>
          <w:sz w:val="24"/>
          <w:szCs w:val="24"/>
          <w:highlight w:val="yellow"/>
        </w:rPr>
        <w:t>this.book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Name = </w:t>
      </w:r>
      <w:r>
        <w:rPr>
          <w:rFonts w:ascii="Courier New" w:hAnsi="Courier New" w:cs="Courier New"/>
          <w:sz w:val="24"/>
          <w:szCs w:val="24"/>
          <w:highlight w:val="yellow"/>
        </w:rPr>
        <w:t>book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Name</w:t>
      </w:r>
      <w:r>
        <w:rPr>
          <w:rFonts w:ascii="Courier New" w:hAnsi="Courier New" w:cs="Courier New"/>
          <w:sz w:val="24"/>
          <w:szCs w:val="24"/>
          <w:highlight w:val="yellow"/>
        </w:rPr>
        <w:t>In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;</w:t>
      </w:r>
    </w:p>
    <w:p w:rsidR="00AF4407" w:rsidRPr="00B97C0D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 }</w:t>
      </w:r>
    </w:p>
    <w:p w:rsidR="00AF4407" w:rsidRDefault="00AF4407" w:rsidP="00AF440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AF4407" w:rsidRPr="006240DE" w:rsidRDefault="00AF4407" w:rsidP="00AF440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AF4407" w:rsidRPr="006240DE" w:rsidRDefault="00AF4407" w:rsidP="00AF440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AF4407" w:rsidRPr="006240DE" w:rsidRDefault="00AF4407" w:rsidP="00AF4407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/>
          <w:sz w:val="24"/>
          <w:szCs w:val="24"/>
        </w:rPr>
      </w:pPr>
      <w:r w:rsidRPr="006240DE">
        <w:rPr>
          <w:rFonts w:asciiTheme="majorHAnsi" w:hAnsiTheme="majorHAnsi"/>
          <w:sz w:val="24"/>
          <w:szCs w:val="24"/>
        </w:rPr>
        <w:t xml:space="preserve"> Write a getter method for </w:t>
      </w:r>
      <w:r w:rsidRPr="00ED74F1">
        <w:rPr>
          <w:rFonts w:ascii="Courier New" w:hAnsi="Courier New" w:cs="Courier New"/>
          <w:b/>
          <w:sz w:val="24"/>
          <w:szCs w:val="24"/>
        </w:rPr>
        <w:t>isbn</w:t>
      </w:r>
      <w:r w:rsidRPr="006240DE">
        <w:rPr>
          <w:rFonts w:asciiTheme="majorHAnsi" w:hAnsiTheme="majorHAnsi"/>
          <w:sz w:val="24"/>
          <w:szCs w:val="24"/>
        </w:rPr>
        <w:t>.</w:t>
      </w:r>
    </w:p>
    <w:p w:rsidR="00AF4407" w:rsidRDefault="00AF4407" w:rsidP="00AF4407">
      <w:pPr>
        <w:spacing w:after="0" w:line="240" w:lineRule="auto"/>
      </w:pPr>
    </w:p>
    <w:p w:rsidR="00AF4407" w:rsidRPr="00462E6D" w:rsidRDefault="00AF4407" w:rsidP="00AF4407">
      <w:pPr>
        <w:spacing w:after="0" w:line="240" w:lineRule="auto"/>
        <w:ind w:left="360" w:firstLine="720"/>
        <w:rPr>
          <w:rFonts w:ascii="Courier New" w:hAnsi="Courier New" w:cs="Courier New"/>
          <w:sz w:val="24"/>
          <w:szCs w:val="24"/>
          <w:highlight w:val="yellow"/>
        </w:rPr>
      </w:pP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public int </w:t>
      </w:r>
      <w:r>
        <w:rPr>
          <w:rFonts w:ascii="Courier New" w:hAnsi="Courier New" w:cs="Courier New"/>
          <w:sz w:val="24"/>
          <w:szCs w:val="24"/>
          <w:highlight w:val="yellow"/>
        </w:rPr>
        <w:t>getIsbn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() {</w:t>
      </w:r>
    </w:p>
    <w:p w:rsidR="00AF4407" w:rsidRPr="00462E6D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  <w:highlight w:val="yellow"/>
        </w:rPr>
      </w:pP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        return </w:t>
      </w:r>
      <w:r>
        <w:rPr>
          <w:rFonts w:ascii="Courier New" w:hAnsi="Courier New" w:cs="Courier New"/>
          <w:sz w:val="24"/>
          <w:szCs w:val="24"/>
          <w:highlight w:val="yellow"/>
        </w:rPr>
        <w:t>isbn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;</w:t>
      </w:r>
    </w:p>
    <w:p w:rsidR="00AF4407" w:rsidRPr="00B97C0D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      }</w:t>
      </w:r>
    </w:p>
    <w:p w:rsidR="00AF4407" w:rsidRDefault="00AF4407" w:rsidP="00AF440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AF4407" w:rsidRDefault="00AF4407" w:rsidP="00AF440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AF4407" w:rsidRPr="006240DE" w:rsidRDefault="00AF4407" w:rsidP="00AF440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AF4407" w:rsidRPr="006240DE" w:rsidRDefault="00AF4407" w:rsidP="00AF4407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/>
          <w:sz w:val="24"/>
          <w:szCs w:val="24"/>
        </w:rPr>
      </w:pPr>
      <w:r w:rsidRPr="006240DE">
        <w:rPr>
          <w:rFonts w:asciiTheme="majorHAnsi" w:hAnsiTheme="majorHAnsi"/>
          <w:sz w:val="24"/>
          <w:szCs w:val="24"/>
        </w:rPr>
        <w:t xml:space="preserve">Write a setter method for </w:t>
      </w:r>
      <w:r w:rsidRPr="00ED74F1">
        <w:rPr>
          <w:rFonts w:ascii="Courier New" w:hAnsi="Courier New" w:cs="Courier New"/>
          <w:b/>
          <w:sz w:val="24"/>
          <w:szCs w:val="24"/>
        </w:rPr>
        <w:t>bookName</w:t>
      </w:r>
      <w:r>
        <w:rPr>
          <w:rFonts w:ascii="Courier New" w:hAnsi="Courier New" w:cs="Courier New"/>
          <w:sz w:val="24"/>
          <w:szCs w:val="24"/>
        </w:rPr>
        <w:t>.</w:t>
      </w:r>
    </w:p>
    <w:p w:rsidR="00AF4407" w:rsidRDefault="00AF4407" w:rsidP="00AF4407">
      <w:pPr>
        <w:spacing w:after="0" w:line="240" w:lineRule="auto"/>
      </w:pPr>
    </w:p>
    <w:p w:rsidR="00AF4407" w:rsidRPr="00462E6D" w:rsidRDefault="00AF4407" w:rsidP="00AF4407">
      <w:pPr>
        <w:spacing w:after="0" w:line="240" w:lineRule="auto"/>
        <w:ind w:firstLine="720"/>
        <w:rPr>
          <w:rFonts w:ascii="Courier New" w:hAnsi="Courier New" w:cs="Courier New"/>
          <w:sz w:val="24"/>
          <w:szCs w:val="24"/>
          <w:highlight w:val="yellow"/>
        </w:rPr>
      </w:pPr>
      <w:r>
        <w:t xml:space="preserve">     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public void set</w:t>
      </w:r>
      <w:r w:rsidR="00615DB6">
        <w:rPr>
          <w:rFonts w:ascii="Courier New" w:hAnsi="Courier New" w:cs="Courier New"/>
          <w:sz w:val="24"/>
          <w:szCs w:val="24"/>
          <w:highlight w:val="yellow"/>
        </w:rPr>
        <w:t>BookName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(</w:t>
      </w:r>
      <w:r>
        <w:rPr>
          <w:rFonts w:ascii="Courier New" w:hAnsi="Courier New" w:cs="Courier New"/>
          <w:sz w:val="24"/>
          <w:szCs w:val="24"/>
          <w:highlight w:val="yellow"/>
        </w:rPr>
        <w:t>String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</w:t>
      </w:r>
      <w:r>
        <w:rPr>
          <w:rFonts w:ascii="Courier New" w:hAnsi="Courier New" w:cs="Courier New"/>
          <w:sz w:val="24"/>
          <w:szCs w:val="24"/>
          <w:highlight w:val="yellow"/>
        </w:rPr>
        <w:t>bookNameIn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) {</w:t>
      </w:r>
    </w:p>
    <w:p w:rsidR="00AF4407" w:rsidRPr="00462E6D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  <w:highlight w:val="yellow"/>
        </w:rPr>
      </w:pP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         </w:t>
      </w:r>
      <w:r>
        <w:rPr>
          <w:rFonts w:ascii="Courier New" w:hAnsi="Courier New" w:cs="Courier New"/>
          <w:sz w:val="24"/>
          <w:szCs w:val="24"/>
          <w:highlight w:val="yellow"/>
        </w:rPr>
        <w:t>bookName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= </w:t>
      </w:r>
      <w:r>
        <w:rPr>
          <w:rFonts w:ascii="Courier New" w:hAnsi="Courier New" w:cs="Courier New"/>
          <w:sz w:val="24"/>
          <w:szCs w:val="24"/>
          <w:highlight w:val="yellow"/>
        </w:rPr>
        <w:t>bookNameIn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;</w:t>
      </w:r>
    </w:p>
    <w:p w:rsidR="00AF4407" w:rsidRPr="00B97C0D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      }</w:t>
      </w:r>
    </w:p>
    <w:p w:rsidR="00AF4407" w:rsidRDefault="00AF4407" w:rsidP="00AF4407">
      <w:pPr>
        <w:spacing w:after="0" w:line="240" w:lineRule="auto"/>
      </w:pPr>
    </w:p>
    <w:p w:rsidR="00AF4407" w:rsidRDefault="00AF4407" w:rsidP="00AF4407">
      <w:pPr>
        <w:spacing w:after="0" w:line="240" w:lineRule="auto"/>
      </w:pPr>
    </w:p>
    <w:p w:rsidR="00AF4407" w:rsidRPr="006240DE" w:rsidRDefault="00AF4407" w:rsidP="00AF4407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/>
          <w:sz w:val="24"/>
          <w:szCs w:val="24"/>
        </w:rPr>
      </w:pPr>
      <w:r w:rsidRPr="006240DE">
        <w:rPr>
          <w:rFonts w:asciiTheme="majorHAnsi" w:hAnsiTheme="majorHAnsi"/>
          <w:sz w:val="24"/>
          <w:szCs w:val="24"/>
        </w:rPr>
        <w:t xml:space="preserve">Write a </w:t>
      </w:r>
      <w:r w:rsidRPr="00ED74F1">
        <w:rPr>
          <w:rFonts w:ascii="Courier New" w:hAnsi="Courier New" w:cs="Courier New"/>
          <w:b/>
          <w:sz w:val="24"/>
          <w:szCs w:val="24"/>
        </w:rPr>
        <w:t>toStirng()</w:t>
      </w:r>
      <w:r w:rsidRPr="006240DE">
        <w:rPr>
          <w:rFonts w:asciiTheme="majorHAnsi" w:hAnsiTheme="majorHAnsi"/>
          <w:sz w:val="24"/>
          <w:szCs w:val="24"/>
        </w:rPr>
        <w:t xml:space="preserve"> method that returns the concatenation of </w:t>
      </w:r>
      <w:r w:rsidRPr="00ED74F1">
        <w:rPr>
          <w:rFonts w:ascii="Courier New" w:hAnsi="Courier New" w:cs="Courier New"/>
          <w:b/>
          <w:sz w:val="24"/>
          <w:szCs w:val="24"/>
        </w:rPr>
        <w:t>isbn</w:t>
      </w:r>
      <w:r w:rsidRPr="006240DE">
        <w:rPr>
          <w:rFonts w:asciiTheme="majorHAnsi" w:hAnsiTheme="majorHAnsi"/>
          <w:sz w:val="24"/>
          <w:szCs w:val="24"/>
        </w:rPr>
        <w:t xml:space="preserve"> and </w:t>
      </w:r>
      <w:r w:rsidRPr="00ED74F1">
        <w:rPr>
          <w:rFonts w:ascii="Courier New" w:hAnsi="Courier New" w:cs="Courier New"/>
          <w:b/>
          <w:sz w:val="24"/>
          <w:szCs w:val="24"/>
        </w:rPr>
        <w:t>bookName</w:t>
      </w:r>
      <w:r w:rsidRPr="006240DE">
        <w:rPr>
          <w:rFonts w:asciiTheme="majorHAnsi" w:hAnsiTheme="majorHAnsi"/>
          <w:sz w:val="24"/>
          <w:szCs w:val="24"/>
        </w:rPr>
        <w:t xml:space="preserve"> with a single space in between two variables.</w:t>
      </w:r>
    </w:p>
    <w:p w:rsidR="00AF4407" w:rsidRDefault="00AF4407" w:rsidP="00AF4407">
      <w:pPr>
        <w:spacing w:after="0" w:line="240" w:lineRule="auto"/>
      </w:pPr>
    </w:p>
    <w:p w:rsidR="00AF4407" w:rsidRPr="00462E6D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  <w:highlight w:val="yellow"/>
        </w:rPr>
      </w:pPr>
      <w:r>
        <w:rPr>
          <w:rFonts w:ascii="Courier New" w:hAnsi="Courier New" w:cs="Courier New"/>
          <w:sz w:val="24"/>
          <w:szCs w:val="24"/>
        </w:rPr>
        <w:t xml:space="preserve">        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public String toString() {</w:t>
      </w:r>
    </w:p>
    <w:p w:rsidR="00AF4407" w:rsidRPr="00462E6D" w:rsidRDefault="00AF4407" w:rsidP="00AF4407">
      <w:pPr>
        <w:tabs>
          <w:tab w:val="left" w:pos="8640"/>
        </w:tabs>
        <w:spacing w:after="0" w:line="240" w:lineRule="auto"/>
        <w:rPr>
          <w:rFonts w:ascii="Courier New" w:hAnsi="Courier New" w:cs="Courier New"/>
          <w:sz w:val="24"/>
          <w:szCs w:val="24"/>
          <w:highlight w:val="yellow"/>
        </w:rPr>
      </w:pPr>
      <w:r>
        <w:rPr>
          <w:rFonts w:ascii="Courier New" w:hAnsi="Courier New" w:cs="Courier New"/>
          <w:sz w:val="24"/>
          <w:szCs w:val="24"/>
          <w:highlight w:val="yellow"/>
        </w:rPr>
        <w:t xml:space="preserve">         return  isbn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+ " " + </w:t>
      </w:r>
      <w:r>
        <w:rPr>
          <w:rFonts w:ascii="Courier New" w:hAnsi="Courier New" w:cs="Courier New"/>
          <w:sz w:val="24"/>
          <w:szCs w:val="24"/>
          <w:highlight w:val="yellow"/>
        </w:rPr>
        <w:t>bookName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;</w:t>
      </w:r>
      <w:r>
        <w:rPr>
          <w:rFonts w:ascii="Courier New" w:hAnsi="Courier New" w:cs="Courier New"/>
          <w:sz w:val="24"/>
          <w:szCs w:val="24"/>
          <w:highlight w:val="yellow"/>
        </w:rPr>
        <w:tab/>
      </w:r>
    </w:p>
    <w:p w:rsidR="00AF4407" w:rsidRPr="00914670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       }</w:t>
      </w:r>
    </w:p>
    <w:p w:rsidR="00AF4407" w:rsidRPr="006240DE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240DE">
        <w:rPr>
          <w:rFonts w:ascii="Courier New" w:hAnsi="Courier New" w:cs="Courier New"/>
          <w:sz w:val="24"/>
          <w:szCs w:val="24"/>
        </w:rPr>
        <w:t>}</w:t>
      </w:r>
      <w:r>
        <w:rPr>
          <w:rFonts w:ascii="Courier New" w:hAnsi="Courier New" w:cs="Courier New"/>
          <w:sz w:val="24"/>
          <w:szCs w:val="24"/>
        </w:rPr>
        <w:t xml:space="preserve">//end </w:t>
      </w:r>
      <w:r w:rsidR="00615DB6">
        <w:rPr>
          <w:rFonts w:ascii="Courier New" w:hAnsi="Courier New" w:cs="Courier New"/>
          <w:sz w:val="24"/>
          <w:szCs w:val="24"/>
        </w:rPr>
        <w:t>Book</w:t>
      </w:r>
      <w:r>
        <w:rPr>
          <w:rFonts w:ascii="Courier New" w:hAnsi="Courier New" w:cs="Courier New"/>
          <w:sz w:val="24"/>
          <w:szCs w:val="24"/>
        </w:rPr>
        <w:t xml:space="preserve"> class</w:t>
      </w:r>
      <w:r w:rsidRPr="006240DE">
        <w:rPr>
          <w:rFonts w:ascii="Courier New" w:hAnsi="Courier New" w:cs="Courier New"/>
          <w:sz w:val="24"/>
          <w:szCs w:val="24"/>
        </w:rPr>
        <w:t xml:space="preserve">public class </w:t>
      </w:r>
      <w:r>
        <w:rPr>
          <w:rFonts w:ascii="Courier New" w:hAnsi="Courier New" w:cs="Courier New"/>
          <w:sz w:val="24"/>
          <w:szCs w:val="24"/>
        </w:rPr>
        <w:t>BookTester</w:t>
      </w:r>
      <w:r w:rsidRPr="006240DE">
        <w:rPr>
          <w:rFonts w:ascii="Courier New" w:hAnsi="Courier New" w:cs="Courier New"/>
          <w:sz w:val="24"/>
          <w:szCs w:val="24"/>
        </w:rPr>
        <w:t>{</w:t>
      </w:r>
    </w:p>
    <w:p w:rsidR="00AF4407" w:rsidRPr="006240DE" w:rsidRDefault="00AF4407" w:rsidP="00AF4407">
      <w:pPr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240DE">
        <w:rPr>
          <w:rFonts w:ascii="Courier New" w:hAnsi="Courier New" w:cs="Courier New"/>
          <w:sz w:val="24"/>
          <w:szCs w:val="24"/>
        </w:rPr>
        <w:t>public static void main(String[] args){</w:t>
      </w:r>
    </w:p>
    <w:p w:rsidR="00AF4407" w:rsidRDefault="00AF4407" w:rsidP="00AF4407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/>
          <w:sz w:val="24"/>
          <w:szCs w:val="24"/>
        </w:rPr>
      </w:pPr>
      <w:r w:rsidRPr="006240DE">
        <w:rPr>
          <w:rFonts w:asciiTheme="majorHAnsi" w:hAnsiTheme="majorHAnsi"/>
          <w:sz w:val="24"/>
          <w:szCs w:val="24"/>
        </w:rPr>
        <w:lastRenderedPageBreak/>
        <w:t xml:space="preserve">Create a </w:t>
      </w:r>
      <w:r w:rsidR="00615DB6">
        <w:rPr>
          <w:rFonts w:asciiTheme="majorHAnsi" w:hAnsiTheme="majorHAnsi"/>
          <w:sz w:val="24"/>
          <w:szCs w:val="24"/>
        </w:rPr>
        <w:t>Book</w:t>
      </w:r>
      <w:r w:rsidRPr="006240DE">
        <w:rPr>
          <w:rFonts w:asciiTheme="majorHAnsi" w:hAnsiTheme="majorHAnsi"/>
          <w:sz w:val="24"/>
          <w:szCs w:val="24"/>
        </w:rPr>
        <w:t xml:space="preserve"> object using a constructor with two arguments. </w:t>
      </w:r>
      <w:r w:rsidR="00BC6588">
        <w:rPr>
          <w:rFonts w:asciiTheme="majorHAnsi" w:hAnsiTheme="majorHAnsi"/>
          <w:sz w:val="24"/>
          <w:szCs w:val="24"/>
        </w:rPr>
        <w:t xml:space="preserve">Use </w:t>
      </w:r>
      <w:r w:rsidRPr="00BC6588">
        <w:rPr>
          <w:rFonts w:ascii="Courier New" w:hAnsi="Courier New" w:cs="Courier New"/>
          <w:b/>
          <w:sz w:val="24"/>
          <w:szCs w:val="24"/>
        </w:rPr>
        <w:t>bookOne</w:t>
      </w:r>
      <w:r w:rsidRPr="006240DE">
        <w:rPr>
          <w:rFonts w:asciiTheme="majorHAnsi" w:hAnsiTheme="majorHAnsi"/>
          <w:sz w:val="24"/>
          <w:szCs w:val="24"/>
        </w:rPr>
        <w:t xml:space="preserve"> as an object name. You can use values of your choice.</w:t>
      </w:r>
    </w:p>
    <w:p w:rsidR="00AF4407" w:rsidRDefault="00AF4407" w:rsidP="00AF440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AF4407" w:rsidRPr="00914670" w:rsidRDefault="00AF4407" w:rsidP="00AF4407">
      <w:pPr>
        <w:spacing w:after="0" w:line="240" w:lineRule="auto"/>
        <w:ind w:left="720" w:firstLine="36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  <w:highlight w:val="yellow"/>
        </w:rPr>
        <w:t>Book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</w:t>
      </w:r>
      <w:r>
        <w:rPr>
          <w:rFonts w:ascii="Courier New" w:hAnsi="Courier New" w:cs="Courier New"/>
          <w:sz w:val="24"/>
          <w:szCs w:val="24"/>
          <w:highlight w:val="yellow"/>
        </w:rPr>
        <w:t>book1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 xml:space="preserve"> = new </w:t>
      </w:r>
      <w:r>
        <w:rPr>
          <w:rFonts w:ascii="Courier New" w:hAnsi="Courier New" w:cs="Courier New"/>
          <w:sz w:val="24"/>
          <w:szCs w:val="24"/>
          <w:highlight w:val="yellow"/>
        </w:rPr>
        <w:t>Book(1234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,"</w:t>
      </w:r>
      <w:r>
        <w:rPr>
          <w:rFonts w:ascii="Courier New" w:hAnsi="Courier New" w:cs="Courier New"/>
          <w:sz w:val="24"/>
          <w:szCs w:val="24"/>
          <w:highlight w:val="yellow"/>
        </w:rPr>
        <w:t>OOPS</w:t>
      </w:r>
      <w:r w:rsidRPr="00462E6D">
        <w:rPr>
          <w:rFonts w:ascii="Courier New" w:hAnsi="Courier New" w:cs="Courier New"/>
          <w:sz w:val="24"/>
          <w:szCs w:val="24"/>
          <w:highlight w:val="yellow"/>
        </w:rPr>
        <w:t>");</w:t>
      </w:r>
    </w:p>
    <w:p w:rsidR="00AF4407" w:rsidRDefault="00AF4407" w:rsidP="00AF4407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AF4407" w:rsidRDefault="00AF4407" w:rsidP="00AF4407">
      <w:pPr>
        <w:spacing w:after="0" w:line="240" w:lineRule="auto"/>
      </w:pPr>
    </w:p>
    <w:p w:rsidR="00AF4407" w:rsidRDefault="00AF4407" w:rsidP="00ED74F1">
      <w:pPr>
        <w:spacing w:after="0" w:line="240" w:lineRule="auto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System.out.println(book</w:t>
      </w:r>
      <w:r w:rsidRPr="006240DE">
        <w:rPr>
          <w:rFonts w:ascii="Courier New" w:hAnsi="Courier New" w:cs="Courier New"/>
          <w:sz w:val="24"/>
          <w:szCs w:val="24"/>
        </w:rPr>
        <w:t>1);</w:t>
      </w:r>
    </w:p>
    <w:p w:rsidR="00AF4407" w:rsidRPr="006240DE" w:rsidRDefault="00AF4407" w:rsidP="00ED74F1">
      <w:pPr>
        <w:spacing w:after="0" w:line="240" w:lineRule="auto"/>
        <w:ind w:left="720"/>
        <w:rPr>
          <w:rFonts w:ascii="Courier New" w:hAnsi="Courier New" w:cs="Courier New"/>
          <w:sz w:val="24"/>
          <w:szCs w:val="24"/>
        </w:rPr>
      </w:pPr>
      <w:r w:rsidRPr="006240DE">
        <w:rPr>
          <w:rFonts w:ascii="Courier New" w:hAnsi="Courier New" w:cs="Courier New"/>
          <w:sz w:val="24"/>
          <w:szCs w:val="24"/>
        </w:rPr>
        <w:t>bogi1</w:t>
      </w:r>
      <w:r>
        <w:rPr>
          <w:rFonts w:ascii="Courier New" w:hAnsi="Courier New" w:cs="Courier New"/>
          <w:sz w:val="24"/>
          <w:szCs w:val="24"/>
        </w:rPr>
        <w:t>.</w:t>
      </w:r>
      <w:r w:rsidRPr="006240DE">
        <w:rPr>
          <w:rFonts w:ascii="Courier New" w:hAnsi="Courier New" w:cs="Courier New"/>
          <w:sz w:val="24"/>
          <w:szCs w:val="24"/>
        </w:rPr>
        <w:t>set</w:t>
      </w:r>
      <w:r w:rsidR="00615DB6">
        <w:rPr>
          <w:rFonts w:ascii="Courier New" w:hAnsi="Courier New" w:cs="Courier New"/>
          <w:sz w:val="24"/>
          <w:szCs w:val="24"/>
        </w:rPr>
        <w:t>B</w:t>
      </w:r>
      <w:r>
        <w:rPr>
          <w:rFonts w:ascii="Courier New" w:hAnsi="Courier New" w:cs="Courier New"/>
          <w:sz w:val="24"/>
          <w:szCs w:val="24"/>
        </w:rPr>
        <w:t>ookName</w:t>
      </w:r>
      <w:r w:rsidRPr="006240DE">
        <w:rPr>
          <w:rFonts w:ascii="Courier New" w:hAnsi="Courier New" w:cs="Courier New"/>
          <w:sz w:val="24"/>
          <w:szCs w:val="24"/>
        </w:rPr>
        <w:t>(</w:t>
      </w:r>
      <w:r>
        <w:rPr>
          <w:rFonts w:ascii="Courier New" w:hAnsi="Courier New" w:cs="Courier New"/>
          <w:sz w:val="24"/>
          <w:szCs w:val="24"/>
        </w:rPr>
        <w:t>“</w:t>
      </w:r>
      <w:r w:rsidR="00615DB6">
        <w:rPr>
          <w:rFonts w:ascii="Courier New" w:hAnsi="Courier New" w:cs="Courier New"/>
          <w:sz w:val="24"/>
          <w:szCs w:val="24"/>
        </w:rPr>
        <w:t>HCI</w:t>
      </w:r>
      <w:r>
        <w:rPr>
          <w:rFonts w:ascii="Courier New" w:hAnsi="Courier New" w:cs="Courier New"/>
          <w:sz w:val="24"/>
          <w:szCs w:val="24"/>
        </w:rPr>
        <w:t>”</w:t>
      </w:r>
      <w:r w:rsidRPr="006240DE">
        <w:rPr>
          <w:rFonts w:ascii="Courier New" w:hAnsi="Courier New" w:cs="Courier New"/>
          <w:sz w:val="24"/>
          <w:szCs w:val="24"/>
        </w:rPr>
        <w:t>);</w:t>
      </w:r>
    </w:p>
    <w:p w:rsidR="00AF4407" w:rsidRPr="00DC7DDF" w:rsidRDefault="00AF4407" w:rsidP="00ED74F1">
      <w:pPr>
        <w:spacing w:after="0" w:line="240" w:lineRule="auto"/>
        <w:ind w:left="720"/>
        <w:rPr>
          <w:rFonts w:ascii="Courier New" w:hAnsi="Courier New" w:cs="Courier New"/>
          <w:sz w:val="24"/>
          <w:szCs w:val="24"/>
          <w:vertAlign w:val="subscript"/>
        </w:rPr>
      </w:pPr>
      <w:r w:rsidRPr="006240DE">
        <w:rPr>
          <w:rFonts w:ascii="Courier New" w:hAnsi="Courier New" w:cs="Courier New"/>
          <w:sz w:val="24"/>
          <w:szCs w:val="24"/>
        </w:rPr>
        <w:t>System.out.println(</w:t>
      </w:r>
      <w:r w:rsidR="00615DB6">
        <w:rPr>
          <w:rFonts w:ascii="Courier New" w:hAnsi="Courier New" w:cs="Courier New"/>
          <w:sz w:val="24"/>
          <w:szCs w:val="24"/>
        </w:rPr>
        <w:t>book1</w:t>
      </w:r>
      <w:r w:rsidRPr="006240DE">
        <w:rPr>
          <w:rFonts w:ascii="Courier New" w:hAnsi="Courier New" w:cs="Courier New"/>
          <w:sz w:val="24"/>
          <w:szCs w:val="24"/>
        </w:rPr>
        <w:t>.</w:t>
      </w:r>
      <w:r w:rsidR="002E435C">
        <w:rPr>
          <w:rFonts w:ascii="Courier New" w:hAnsi="Courier New" w:cs="Courier New"/>
          <w:sz w:val="24"/>
          <w:szCs w:val="24"/>
        </w:rPr>
        <w:t>toString()</w:t>
      </w:r>
      <w:r w:rsidRPr="006240DE">
        <w:rPr>
          <w:rFonts w:ascii="Courier New" w:hAnsi="Courier New" w:cs="Courier New"/>
          <w:sz w:val="24"/>
          <w:szCs w:val="24"/>
        </w:rPr>
        <w:t>);</w:t>
      </w:r>
    </w:p>
    <w:p w:rsidR="00AF4407" w:rsidRPr="006240DE" w:rsidRDefault="00AF4407" w:rsidP="00ED74F1">
      <w:pPr>
        <w:spacing w:after="0" w:line="240" w:lineRule="auto"/>
        <w:ind w:left="720"/>
        <w:rPr>
          <w:rFonts w:ascii="Courier New" w:hAnsi="Courier New" w:cs="Courier New"/>
          <w:sz w:val="24"/>
          <w:szCs w:val="24"/>
        </w:rPr>
      </w:pPr>
      <w:r w:rsidRPr="006240DE">
        <w:rPr>
          <w:rFonts w:ascii="Courier New" w:hAnsi="Courier New" w:cs="Courier New"/>
          <w:sz w:val="24"/>
          <w:szCs w:val="24"/>
        </w:rPr>
        <w:t xml:space="preserve">    }</w:t>
      </w:r>
      <w:r>
        <w:rPr>
          <w:rFonts w:ascii="Courier New" w:hAnsi="Courier New" w:cs="Courier New"/>
          <w:sz w:val="24"/>
          <w:szCs w:val="24"/>
        </w:rPr>
        <w:t>end main</w:t>
      </w:r>
    </w:p>
    <w:p w:rsidR="00AF4407" w:rsidRDefault="00AF4407" w:rsidP="00ED74F1">
      <w:pPr>
        <w:spacing w:after="0" w:line="240" w:lineRule="auto"/>
        <w:ind w:left="720"/>
        <w:rPr>
          <w:rFonts w:ascii="Courier New" w:hAnsi="Courier New" w:cs="Courier New"/>
          <w:sz w:val="24"/>
          <w:szCs w:val="24"/>
        </w:rPr>
      </w:pPr>
      <w:r w:rsidRPr="006240DE">
        <w:rPr>
          <w:rFonts w:ascii="Courier New" w:hAnsi="Courier New" w:cs="Courier New"/>
          <w:sz w:val="24"/>
          <w:szCs w:val="24"/>
        </w:rPr>
        <w:t>}</w:t>
      </w:r>
      <w:r>
        <w:rPr>
          <w:rFonts w:ascii="Courier New" w:hAnsi="Courier New" w:cs="Courier New"/>
          <w:sz w:val="24"/>
          <w:szCs w:val="24"/>
        </w:rPr>
        <w:t xml:space="preserve">//end </w:t>
      </w:r>
      <w:r w:rsidR="00615DB6">
        <w:rPr>
          <w:rFonts w:ascii="Courier New" w:hAnsi="Courier New" w:cs="Courier New"/>
          <w:sz w:val="24"/>
          <w:szCs w:val="24"/>
        </w:rPr>
        <w:t>Book</w:t>
      </w:r>
      <w:r>
        <w:rPr>
          <w:rFonts w:ascii="Courier New" w:hAnsi="Courier New" w:cs="Courier New"/>
          <w:sz w:val="24"/>
          <w:szCs w:val="24"/>
        </w:rPr>
        <w:t>Tester class</w:t>
      </w:r>
    </w:p>
    <w:p w:rsidR="00196472" w:rsidRPr="00615DB6" w:rsidRDefault="00196472" w:rsidP="00ED74F1">
      <w:pPr>
        <w:spacing w:after="0" w:line="240" w:lineRule="auto"/>
        <w:ind w:left="720"/>
        <w:rPr>
          <w:rFonts w:asciiTheme="majorHAnsi" w:hAnsiTheme="majorHAnsi"/>
          <w:sz w:val="24"/>
          <w:szCs w:val="24"/>
        </w:rPr>
      </w:pPr>
      <w:r w:rsidRPr="00615DB6">
        <w:rPr>
          <w:rFonts w:asciiTheme="majorHAnsi" w:hAnsiTheme="majorHAnsi"/>
          <w:sz w:val="24"/>
          <w:szCs w:val="24"/>
        </w:rPr>
        <w:t xml:space="preserve">Write the </w:t>
      </w:r>
      <w:r w:rsidR="00101492">
        <w:rPr>
          <w:rFonts w:asciiTheme="majorHAnsi" w:hAnsiTheme="majorHAnsi"/>
          <w:sz w:val="24"/>
          <w:szCs w:val="24"/>
        </w:rPr>
        <w:t xml:space="preserve">correct behavior of the class </w:t>
      </w:r>
      <w:r w:rsidRPr="00615DB6">
        <w:rPr>
          <w:rFonts w:asciiTheme="majorHAnsi" w:hAnsiTheme="majorHAnsi"/>
          <w:sz w:val="24"/>
          <w:szCs w:val="24"/>
        </w:rPr>
        <w:t>output of the above main method</w:t>
      </w:r>
      <w:r>
        <w:rPr>
          <w:rFonts w:asciiTheme="majorHAnsi" w:hAnsiTheme="majorHAnsi"/>
          <w:sz w:val="24"/>
          <w:szCs w:val="24"/>
        </w:rPr>
        <w:t xml:space="preserve"> in the given box</w:t>
      </w:r>
      <w:r w:rsidRPr="00615DB6">
        <w:rPr>
          <w:rFonts w:asciiTheme="majorHAnsi" w:hAnsiTheme="majorHAnsi"/>
          <w:sz w:val="24"/>
          <w:szCs w:val="24"/>
        </w:rPr>
        <w:t>.</w:t>
      </w:r>
    </w:p>
    <w:p w:rsidR="00AF4407" w:rsidRDefault="00615DB6" w:rsidP="00AF4407">
      <w:pPr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87A382" wp14:editId="46987669">
                <wp:simplePos x="0" y="0"/>
                <wp:positionH relativeFrom="margin">
                  <wp:posOffset>508000</wp:posOffset>
                </wp:positionH>
                <wp:positionV relativeFrom="paragraph">
                  <wp:posOffset>62865</wp:posOffset>
                </wp:positionV>
                <wp:extent cx="2400300" cy="1133642"/>
                <wp:effectExtent l="0" t="0" r="19050" b="28575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00300" cy="11336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95756" w:rsidRPr="00ED74F1" w:rsidRDefault="00B95756" w:rsidP="00AF4407">
                            <w:pPr>
                              <w:rPr>
                                <w:rFonts w:asciiTheme="majorHAnsi" w:hAnsiTheme="majorHAnsi"/>
                                <w:u w:val="single"/>
                              </w:rPr>
                            </w:pPr>
                            <w:r w:rsidRPr="00ED74F1">
                              <w:rPr>
                                <w:rFonts w:asciiTheme="majorHAnsi" w:hAnsiTheme="majorHAnsi"/>
                                <w:u w:val="single"/>
                              </w:rPr>
                              <w:t>Output</w:t>
                            </w:r>
                            <w:r>
                              <w:rPr>
                                <w:rFonts w:asciiTheme="majorHAnsi" w:hAnsiTheme="majorHAnsi"/>
                                <w:u w:val="single"/>
                              </w:rPr>
                              <w:t xml:space="preserve"> for 1f</w:t>
                            </w:r>
                            <w:r w:rsidRPr="00ED74F1">
                              <w:rPr>
                                <w:rFonts w:asciiTheme="majorHAnsi" w:hAnsiTheme="majorHAnsi"/>
                                <w:u w:val="single"/>
                              </w:rPr>
                              <w:t>:</w:t>
                            </w:r>
                          </w:p>
                          <w:p w:rsidR="00B95756" w:rsidRPr="00B42825" w:rsidRDefault="00B95756" w:rsidP="00AF4407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  <w:t>1234</w:t>
                            </w:r>
                            <w:r w:rsidRPr="00615DB6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  <w:t xml:space="preserve"> OOPS</w:t>
                            </w:r>
                          </w:p>
                          <w:p w:rsidR="00B95756" w:rsidRPr="00DE0885" w:rsidRDefault="00B95756" w:rsidP="00AF4407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615DB6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  <w:t>12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87A382" id="Rectangle 4" o:spid="_x0000_s1026" style="position:absolute;margin-left:40pt;margin-top:4.95pt;width:189pt;height:89.2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">
                <v:textbox>
                  <w:txbxContent>
                    <w:p w:rsidR="00B95756" w:rsidRPr="00ED74F1" w:rsidRDefault="00B95756" w:rsidP="00AF4407">
                      <w:pPr>
                        <w:rPr>
                          <w:rFonts w:asciiTheme="majorHAnsi" w:hAnsiTheme="majorHAnsi"/>
                          <w:u w:val="single"/>
                        </w:rPr>
                      </w:pPr>
                      <w:r w:rsidRPr="00ED74F1">
                        <w:rPr>
                          <w:rFonts w:asciiTheme="majorHAnsi" w:hAnsiTheme="majorHAnsi"/>
                          <w:u w:val="single"/>
                        </w:rPr>
                        <w:t>Output</w:t>
                      </w:r>
                      <w:r>
                        <w:rPr>
                          <w:rFonts w:asciiTheme="majorHAnsi" w:hAnsiTheme="majorHAnsi"/>
                          <w:u w:val="single"/>
                        </w:rPr>
                        <w:t xml:space="preserve"> for 1f</w:t>
                      </w:r>
                      <w:r w:rsidRPr="00ED74F1">
                        <w:rPr>
                          <w:rFonts w:asciiTheme="majorHAnsi" w:hAnsiTheme="majorHAnsi"/>
                          <w:u w:val="single"/>
                        </w:rPr>
                        <w:t>:</w:t>
                      </w:r>
                    </w:p>
                    <w:p w:rsidR="00B95756" w:rsidRPr="00B42825" w:rsidRDefault="00B95756" w:rsidP="00AF4407">
                      <w:pPr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</w:pPr>
                      <w:r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  <w:t>1234</w:t>
                      </w:r>
                      <w:r w:rsidRPr="00615DB6"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  <w:t xml:space="preserve"> OOPS</w:t>
                      </w:r>
                    </w:p>
                    <w:p w:rsidR="00B95756" w:rsidRPr="00DE0885" w:rsidRDefault="00B95756" w:rsidP="00AF4407">
                      <w:pPr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615DB6"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  <w:t>1234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615DB6" w:rsidRDefault="00615DB6" w:rsidP="00615DB6">
      <w:pPr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615DB6" w:rsidRDefault="00615DB6" w:rsidP="00615DB6">
      <w:pPr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615DB6" w:rsidRDefault="00615DB6" w:rsidP="00615DB6">
      <w:pPr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615DB6" w:rsidRDefault="00615DB6" w:rsidP="00615DB6">
      <w:pPr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615DB6" w:rsidRDefault="00615DB6" w:rsidP="00615DB6">
      <w:pPr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615DB6" w:rsidRDefault="00615DB6" w:rsidP="00615DB6">
      <w:pPr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615DB6" w:rsidRDefault="00615DB6" w:rsidP="00615DB6">
      <w:pPr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ED74F1" w:rsidRPr="00ED74F1" w:rsidRDefault="00ED74F1" w:rsidP="00ED74F1">
      <w:pPr>
        <w:pStyle w:val="ListParagraph"/>
        <w:numPr>
          <w:ilvl w:val="0"/>
          <w:numId w:val="8"/>
        </w:numPr>
        <w:tabs>
          <w:tab w:val="left" w:pos="360"/>
        </w:tabs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</w:rPr>
      </w:pPr>
      <w:r w:rsidRPr="00ED74F1">
        <w:rPr>
          <w:rFonts w:ascii="Times New Roman" w:hAnsi="Times New Roman" w:cs="Times New Roman"/>
          <w:sz w:val="24"/>
          <w:szCs w:val="24"/>
        </w:rPr>
        <w:t xml:space="preserve">(10 points) </w:t>
      </w:r>
      <w:r w:rsidR="00871887" w:rsidRPr="00ED74F1">
        <w:rPr>
          <w:rFonts w:ascii="Times New Roman" w:hAnsi="Times New Roman" w:cs="Times New Roman"/>
          <w:sz w:val="24"/>
          <w:szCs w:val="24"/>
        </w:rPr>
        <w:t>Assume one space</w:t>
      </w:r>
      <w:r w:rsidR="000137DE" w:rsidRPr="00ED74F1">
        <w:rPr>
          <w:rFonts w:ascii="Times New Roman" w:hAnsi="Times New Roman" w:cs="Times New Roman"/>
          <w:sz w:val="24"/>
          <w:szCs w:val="24"/>
        </w:rPr>
        <w:t xml:space="preserve"> is</w:t>
      </w:r>
      <w:r w:rsidR="000C2F16" w:rsidRPr="00ED74F1">
        <w:rPr>
          <w:rFonts w:ascii="Times New Roman" w:hAnsi="Times New Roman" w:cs="Times New Roman"/>
          <w:sz w:val="24"/>
          <w:szCs w:val="24"/>
        </w:rPr>
        <w:t xml:space="preserve"> in between the words given in </w:t>
      </w:r>
      <w:r w:rsidR="00A76227" w:rsidRPr="00ED74F1">
        <w:rPr>
          <w:rFonts w:ascii="Courier New" w:eastAsia="Times New Roman" w:hAnsi="Courier New" w:cs="Courier New"/>
          <w:color w:val="222222"/>
          <w:sz w:val="20"/>
          <w:szCs w:val="20"/>
        </w:rPr>
        <w:t>myString</w:t>
      </w:r>
      <w:r w:rsidR="000C2F16" w:rsidRPr="00ED74F1">
        <w:rPr>
          <w:rFonts w:ascii="Times New Roman" w:hAnsi="Times New Roman" w:cs="Times New Roman"/>
          <w:sz w:val="24"/>
          <w:szCs w:val="24"/>
        </w:rPr>
        <w:t xml:space="preserve"> and</w:t>
      </w:r>
      <w:r w:rsidR="00871887" w:rsidRPr="00ED74F1">
        <w:rPr>
          <w:rFonts w:ascii="Times New Roman" w:hAnsi="Times New Roman" w:cs="Times New Roman"/>
          <w:sz w:val="24"/>
          <w:szCs w:val="24"/>
        </w:rPr>
        <w:t xml:space="preserve"> write the output</w:t>
      </w:r>
      <w:r w:rsidR="000137DE" w:rsidRPr="00ED74F1">
        <w:rPr>
          <w:rFonts w:ascii="Times New Roman" w:hAnsi="Times New Roman" w:cs="Times New Roman"/>
          <w:sz w:val="24"/>
          <w:szCs w:val="24"/>
        </w:rPr>
        <w:t xml:space="preserve"> for the following Java statements</w:t>
      </w:r>
      <w:r w:rsidR="00871887" w:rsidRPr="00ED74F1">
        <w:rPr>
          <w:rFonts w:ascii="Times New Roman" w:hAnsi="Times New Roman" w:cs="Times New Roman"/>
          <w:sz w:val="24"/>
          <w:szCs w:val="24"/>
        </w:rPr>
        <w:t>.</w:t>
      </w:r>
    </w:p>
    <w:p w:rsidR="00ED74F1" w:rsidRPr="00ED74F1" w:rsidRDefault="00946AA2" w:rsidP="00ED74F1">
      <w:pPr>
        <w:pStyle w:val="ListParagraph"/>
        <w:tabs>
          <w:tab w:val="left" w:pos="360"/>
        </w:tabs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</w:rPr>
      </w:pPr>
      <w:r w:rsidRPr="00ED74F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76227" w:rsidRPr="003B156B" w:rsidRDefault="00A76227" w:rsidP="00ED74F1">
      <w:pPr>
        <w:spacing w:after="0" w:line="240" w:lineRule="auto"/>
        <w:ind w:left="720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>String myString = "Once a Bearcat Always a Bearcat";</w:t>
      </w:r>
    </w:p>
    <w:p w:rsidR="00A76227" w:rsidRPr="003B156B" w:rsidRDefault="00A76227" w:rsidP="00A76227">
      <w:pPr>
        <w:spacing w:after="0" w:line="240" w:lineRule="auto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 xml:space="preserve">     System.out.println(myString.length());</w:t>
      </w:r>
    </w:p>
    <w:p w:rsidR="00A76227" w:rsidRPr="003B156B" w:rsidRDefault="00A76227" w:rsidP="00A76227">
      <w:pPr>
        <w:spacing w:after="0" w:line="240" w:lineRule="auto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 xml:space="preserve">   </w:t>
      </w: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ab/>
        <w:t>System.out.println(myString.charAt(7));</w:t>
      </w:r>
    </w:p>
    <w:p w:rsidR="00A76227" w:rsidRPr="003B156B" w:rsidRDefault="00A76227" w:rsidP="00A76227">
      <w:pPr>
        <w:spacing w:after="0" w:line="240" w:lineRule="auto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 xml:space="preserve">  </w:t>
      </w: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ab/>
        <w:t>System.out.println(myString.substring(8,14));</w:t>
      </w:r>
    </w:p>
    <w:p w:rsidR="00A76227" w:rsidRPr="003B156B" w:rsidRDefault="00A76227" w:rsidP="00A76227">
      <w:pPr>
        <w:spacing w:after="0" w:line="240" w:lineRule="auto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 xml:space="preserve">     System.out.println(myString.substring(7)); </w:t>
      </w:r>
    </w:p>
    <w:p w:rsidR="00A76227" w:rsidRPr="003B156B" w:rsidRDefault="00A76227" w:rsidP="00A76227">
      <w:pPr>
        <w:spacing w:after="0" w:line="240" w:lineRule="auto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 xml:space="preserve">     System.out.println(myString.indexOf("a"));</w:t>
      </w:r>
    </w:p>
    <w:p w:rsidR="00A76227" w:rsidRPr="003B156B" w:rsidRDefault="00A76227" w:rsidP="00A76227">
      <w:pPr>
        <w:spacing w:after="0" w:line="240" w:lineRule="auto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 xml:space="preserve">    </w:t>
      </w: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ab/>
        <w:t>System.out.print(myString.indexOf("always"));</w:t>
      </w:r>
    </w:p>
    <w:p w:rsidR="00A76227" w:rsidRPr="003B156B" w:rsidRDefault="00A76227" w:rsidP="00A76227">
      <w:pPr>
        <w:spacing w:after="0" w:line="240" w:lineRule="auto"/>
        <w:ind w:left="720"/>
        <w:rPr>
          <w:rFonts w:ascii="Courier New" w:eastAsia="Times New Roman" w:hAnsi="Courier New" w:cs="Courier New"/>
          <w:b/>
          <w:color w:val="222222"/>
          <w:sz w:val="20"/>
          <w:szCs w:val="20"/>
        </w:rPr>
      </w:pPr>
      <w:r w:rsidRPr="003B156B">
        <w:rPr>
          <w:rFonts w:ascii="Courier New" w:eastAsia="Times New Roman" w:hAnsi="Courier New" w:cs="Courier New"/>
          <w:b/>
          <w:color w:val="222222"/>
          <w:sz w:val="20"/>
          <w:szCs w:val="20"/>
        </w:rPr>
        <w:t>String str = myString.substring(7,15).concat("life").substring(8));</w:t>
      </w:r>
    </w:p>
    <w:p w:rsidR="00A76227" w:rsidRPr="003B156B" w:rsidRDefault="00A76227" w:rsidP="00A76227">
      <w:pPr>
        <w:spacing w:after="0" w:line="240" w:lineRule="auto"/>
        <w:ind w:left="720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>System.out.println(str);</w:t>
      </w:r>
    </w:p>
    <w:p w:rsidR="00171FD5" w:rsidRDefault="005B1C66" w:rsidP="00A7622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98DEE9" wp14:editId="40AC7726">
                <wp:simplePos x="0" y="0"/>
                <wp:positionH relativeFrom="margin">
                  <wp:posOffset>502653</wp:posOffset>
                </wp:positionH>
                <wp:positionV relativeFrom="paragraph">
                  <wp:posOffset>33119</wp:posOffset>
                </wp:positionV>
                <wp:extent cx="2101215" cy="2112211"/>
                <wp:effectExtent l="0" t="0" r="0" b="254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1215" cy="21122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95756" w:rsidRPr="00A76227" w:rsidRDefault="00B95756" w:rsidP="00BD466D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b/>
                                <w:u w:val="single"/>
                              </w:rPr>
                            </w:pPr>
                            <w:r w:rsidRPr="00A76227">
                              <w:rPr>
                                <w:b/>
                                <w:u w:val="single"/>
                              </w:rPr>
                              <w:t>OUTPUT for 2</w:t>
                            </w:r>
                          </w:p>
                          <w:p w:rsidR="00B95756" w:rsidRPr="00A76227" w:rsidRDefault="00B95756" w:rsidP="00A76227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A76227">
                              <w:rPr>
                                <w:rFonts w:ascii="Consolas" w:hAnsi="Consolas"/>
                                <w:highlight w:val="yellow"/>
                              </w:rPr>
                              <w:t>31</w:t>
                            </w:r>
                          </w:p>
                          <w:p w:rsidR="00B95756" w:rsidRPr="00A76227" w:rsidRDefault="00B95756" w:rsidP="00A76227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A76227">
                              <w:rPr>
                                <w:rFonts w:ascii="Consolas" w:hAnsi="Consolas"/>
                                <w:highlight w:val="yellow"/>
                              </w:rPr>
                              <w:t>B</w:t>
                            </w:r>
                          </w:p>
                          <w:p w:rsidR="00B95756" w:rsidRPr="00A76227" w:rsidRDefault="00B95756" w:rsidP="00A76227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A76227">
                              <w:rPr>
                                <w:rFonts w:ascii="Consolas" w:hAnsi="Consolas"/>
                                <w:highlight w:val="yellow"/>
                              </w:rPr>
                              <w:t>earcat</w:t>
                            </w:r>
                          </w:p>
                          <w:p w:rsidR="00B95756" w:rsidRPr="00A76227" w:rsidRDefault="00B95756" w:rsidP="00A76227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A76227">
                              <w:rPr>
                                <w:rFonts w:ascii="Consolas" w:hAnsi="Consolas"/>
                                <w:highlight w:val="yellow"/>
                              </w:rPr>
                              <w:t>Bearcat Always a Bearcat</w:t>
                            </w:r>
                          </w:p>
                          <w:p w:rsidR="00B95756" w:rsidRPr="00A76227" w:rsidRDefault="00B95756" w:rsidP="00A76227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A76227">
                              <w:rPr>
                                <w:rFonts w:ascii="Consolas" w:hAnsi="Consolas"/>
                                <w:highlight w:val="yellow"/>
                              </w:rPr>
                              <w:t>5</w:t>
                            </w:r>
                          </w:p>
                          <w:p w:rsidR="00B95756" w:rsidRPr="00196472" w:rsidRDefault="00B95756" w:rsidP="00A76227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</w:rPr>
                            </w:pPr>
                            <w:r w:rsidRPr="00A76227">
                              <w:rPr>
                                <w:rFonts w:ascii="Consolas" w:hAnsi="Consolas"/>
                                <w:highlight w:val="yellow"/>
                              </w:rPr>
                              <w:t>-1lif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98DE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39.6pt;margin-top:2.6pt;width:165.45pt;height:166.3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" filled="f" stroked="f">
                <v:textbox>
                  <w:txbxContent>
                    <w:p w:rsidR="00B95756" w:rsidRPr="00A76227" w:rsidRDefault="00B95756" w:rsidP="00BD466D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b/>
                          <w:u w:val="single"/>
                        </w:rPr>
                      </w:pPr>
                      <w:r w:rsidRPr="00A76227">
                        <w:rPr>
                          <w:b/>
                          <w:u w:val="single"/>
                        </w:rPr>
                        <w:t>OUTPUT for 2</w:t>
                      </w:r>
                    </w:p>
                    <w:p w:rsidR="00B95756" w:rsidRPr="00A76227" w:rsidRDefault="00B95756" w:rsidP="00A76227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  <w:highlight w:val="yellow"/>
                        </w:rPr>
                      </w:pPr>
                      <w:r w:rsidRPr="00A76227">
                        <w:rPr>
                          <w:rFonts w:ascii="Consolas" w:hAnsi="Consolas"/>
                          <w:highlight w:val="yellow"/>
                        </w:rPr>
                        <w:t>31</w:t>
                      </w:r>
                    </w:p>
                    <w:p w:rsidR="00B95756" w:rsidRPr="00A76227" w:rsidRDefault="00B95756" w:rsidP="00A76227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  <w:highlight w:val="yellow"/>
                        </w:rPr>
                      </w:pPr>
                      <w:r w:rsidRPr="00A76227">
                        <w:rPr>
                          <w:rFonts w:ascii="Consolas" w:hAnsi="Consolas"/>
                          <w:highlight w:val="yellow"/>
                        </w:rPr>
                        <w:t>B</w:t>
                      </w:r>
                    </w:p>
                    <w:p w:rsidR="00B95756" w:rsidRPr="00A76227" w:rsidRDefault="00B95756" w:rsidP="00A76227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  <w:highlight w:val="yellow"/>
                        </w:rPr>
                      </w:pPr>
                      <w:r w:rsidRPr="00A76227">
                        <w:rPr>
                          <w:rFonts w:ascii="Consolas" w:hAnsi="Consolas"/>
                          <w:highlight w:val="yellow"/>
                        </w:rPr>
                        <w:t>earcat</w:t>
                      </w:r>
                    </w:p>
                    <w:p w:rsidR="00B95756" w:rsidRPr="00A76227" w:rsidRDefault="00B95756" w:rsidP="00A76227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  <w:highlight w:val="yellow"/>
                        </w:rPr>
                      </w:pPr>
                      <w:r w:rsidRPr="00A76227">
                        <w:rPr>
                          <w:rFonts w:ascii="Consolas" w:hAnsi="Consolas"/>
                          <w:highlight w:val="yellow"/>
                        </w:rPr>
                        <w:t>Bearcat Always a Bearcat</w:t>
                      </w:r>
                    </w:p>
                    <w:p w:rsidR="00B95756" w:rsidRPr="00A76227" w:rsidRDefault="00B95756" w:rsidP="00A76227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  <w:highlight w:val="yellow"/>
                        </w:rPr>
                      </w:pPr>
                      <w:r w:rsidRPr="00A76227">
                        <w:rPr>
                          <w:rFonts w:ascii="Consolas" w:hAnsi="Consolas"/>
                          <w:highlight w:val="yellow"/>
                        </w:rPr>
                        <w:t>5</w:t>
                      </w:r>
                    </w:p>
                    <w:p w:rsidR="00B95756" w:rsidRPr="00196472" w:rsidRDefault="00B95756" w:rsidP="00A76227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</w:rPr>
                      </w:pPr>
                      <w:r w:rsidRPr="00A76227">
                        <w:rPr>
                          <w:rFonts w:ascii="Consolas" w:hAnsi="Consolas"/>
                          <w:highlight w:val="yellow"/>
                        </w:rPr>
                        <w:t>-1lif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71FD5">
        <w:rPr>
          <w:rFonts w:ascii="Times New Roman" w:hAnsi="Times New Roman" w:cs="Times New Roman"/>
          <w:sz w:val="24"/>
          <w:szCs w:val="24"/>
        </w:rPr>
        <w:tab/>
      </w: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76227" w:rsidRDefault="00A76227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76227" w:rsidRDefault="00A76227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D6D04" w:rsidRDefault="00AD6D04" w:rsidP="00871887">
      <w:pPr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</w:rPr>
      </w:pPr>
    </w:p>
    <w:p w:rsidR="00ED74F1" w:rsidRDefault="00ED74F1" w:rsidP="00871887">
      <w:pPr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</w:rPr>
      </w:pPr>
    </w:p>
    <w:p w:rsidR="00ED74F1" w:rsidRDefault="00ED74F1" w:rsidP="00ED74F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D6D04" w:rsidRPr="00D10EB9" w:rsidRDefault="00ED74F1" w:rsidP="00615DB6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5 points) </w:t>
      </w:r>
      <w:r w:rsidR="00D10EB9" w:rsidRPr="00D10EB9">
        <w:rPr>
          <w:rFonts w:ascii="Times New Roman" w:hAnsi="Times New Roman" w:cs="Times New Roman"/>
          <w:sz w:val="24"/>
          <w:szCs w:val="24"/>
        </w:rPr>
        <w:t>Write the output for the following</w:t>
      </w:r>
      <w:r w:rsidR="00171FD5">
        <w:rPr>
          <w:rFonts w:ascii="Times New Roman" w:hAnsi="Times New Roman" w:cs="Times New Roman"/>
          <w:sz w:val="24"/>
          <w:szCs w:val="24"/>
        </w:rPr>
        <w:t xml:space="preserve"> </w:t>
      </w:r>
      <w:r w:rsidR="00D10EB9" w:rsidRPr="00D10EB9">
        <w:rPr>
          <w:rFonts w:ascii="Times New Roman" w:hAnsi="Times New Roman" w:cs="Times New Roman"/>
          <w:sz w:val="24"/>
          <w:szCs w:val="24"/>
        </w:rPr>
        <w:t>Java statements.</w:t>
      </w:r>
    </w:p>
    <w:p w:rsidR="00171FD5" w:rsidRDefault="00D10EB9" w:rsidP="00D10EB9">
      <w:pPr>
        <w:spacing w:after="0" w:line="240" w:lineRule="auto"/>
        <w:ind w:left="360"/>
        <w:rPr>
          <w:rFonts w:ascii="Courier New" w:eastAsia="Times New Roman" w:hAnsi="Courier New" w:cs="Courier New"/>
          <w:color w:val="222222"/>
          <w:sz w:val="20"/>
          <w:szCs w:val="20"/>
        </w:rPr>
      </w:pPr>
      <w:r w:rsidRPr="00D10EB9">
        <w:rPr>
          <w:rFonts w:ascii="Arial" w:eastAsia="Times New Roman" w:hAnsi="Arial" w:cs="Arial"/>
          <w:color w:val="222222"/>
          <w:sz w:val="24"/>
          <w:szCs w:val="24"/>
        </w:rPr>
        <w:t>  </w:t>
      </w:r>
      <w:r>
        <w:rPr>
          <w:rFonts w:ascii="Arial" w:eastAsia="Times New Roman" w:hAnsi="Arial" w:cs="Arial"/>
          <w:color w:val="222222"/>
          <w:sz w:val="24"/>
          <w:szCs w:val="24"/>
        </w:rPr>
        <w:tab/>
      </w:r>
      <w:r w:rsidRPr="00D10EB9">
        <w:rPr>
          <w:rFonts w:ascii="Courier New" w:eastAsia="Times New Roman" w:hAnsi="Courier New" w:cs="Courier New"/>
          <w:color w:val="222222"/>
          <w:sz w:val="20"/>
          <w:szCs w:val="20"/>
        </w:rPr>
        <w:t xml:space="preserve">  </w:t>
      </w:r>
    </w:p>
    <w:p w:rsidR="00E54EF0" w:rsidRPr="003B156B" w:rsidRDefault="00E54EF0" w:rsidP="00E54EF0">
      <w:pPr>
        <w:spacing w:after="0" w:line="240" w:lineRule="auto"/>
        <w:ind w:left="360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>int a = 0;</w:t>
      </w:r>
    </w:p>
    <w:p w:rsidR="00E54EF0" w:rsidRPr="003B156B" w:rsidRDefault="00E54EF0" w:rsidP="00E54EF0">
      <w:pPr>
        <w:spacing w:after="0" w:line="240" w:lineRule="auto"/>
        <w:ind w:left="360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>int b = 10;</w:t>
      </w:r>
    </w:p>
    <w:p w:rsidR="00E54EF0" w:rsidRPr="003B156B" w:rsidRDefault="00E54EF0" w:rsidP="00E54EF0">
      <w:pPr>
        <w:spacing w:after="0" w:line="240" w:lineRule="auto"/>
        <w:ind w:left="360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>int c = 15;</w:t>
      </w:r>
    </w:p>
    <w:p w:rsidR="00E54EF0" w:rsidRPr="003B156B" w:rsidRDefault="00E54EF0" w:rsidP="00E54EF0">
      <w:pPr>
        <w:spacing w:after="0" w:line="240" w:lineRule="auto"/>
        <w:ind w:left="360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>System.out.println(a/b == 0);</w:t>
      </w:r>
    </w:p>
    <w:p w:rsidR="00E54EF0" w:rsidRPr="003B156B" w:rsidRDefault="00560E2B" w:rsidP="00E54EF0">
      <w:pPr>
        <w:spacing w:after="0" w:line="240" w:lineRule="auto"/>
        <w:ind w:left="360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>
        <w:rPr>
          <w:rFonts w:ascii="Courier New" w:eastAsia="Times New Roman" w:hAnsi="Courier New" w:cs="Courier New"/>
          <w:b/>
          <w:color w:val="222222"/>
          <w:sz w:val="24"/>
          <w:szCs w:val="24"/>
        </w:rPr>
        <w:t>System.out.println(b%c</w:t>
      </w:r>
      <w:r w:rsidR="00E54EF0"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 xml:space="preserve"> &gt;= 6);</w:t>
      </w:r>
    </w:p>
    <w:p w:rsidR="00E54EF0" w:rsidRPr="003B156B" w:rsidRDefault="00E54EF0" w:rsidP="00E54EF0">
      <w:pPr>
        <w:spacing w:after="0" w:line="240" w:lineRule="auto"/>
        <w:ind w:left="360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>System.out.println(a*b*c == a%b);</w:t>
      </w:r>
    </w:p>
    <w:p w:rsidR="00E54EF0" w:rsidRPr="003B156B" w:rsidRDefault="00E54EF0" w:rsidP="00E54EF0">
      <w:pPr>
        <w:spacing w:after="0" w:line="240" w:lineRule="auto"/>
        <w:ind w:left="360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>System.out.println(a-a*b+c-4);</w:t>
      </w:r>
      <w:r w:rsidR="00101492">
        <w:rPr>
          <w:rFonts w:ascii="Courier New" w:eastAsia="Times New Roman" w:hAnsi="Courier New" w:cs="Courier New"/>
          <w:b/>
          <w:color w:val="222222"/>
          <w:sz w:val="24"/>
          <w:szCs w:val="24"/>
        </w:rPr>
        <w:t xml:space="preserve"> </w:t>
      </w:r>
    </w:p>
    <w:p w:rsidR="00003D54" w:rsidRPr="003B156B" w:rsidRDefault="00E54EF0" w:rsidP="00E54EF0">
      <w:pPr>
        <w:spacing w:after="0" w:line="240" w:lineRule="auto"/>
        <w:ind w:left="360"/>
        <w:jc w:val="both"/>
        <w:rPr>
          <w:rFonts w:ascii="Courier New" w:eastAsia="Times New Roman" w:hAnsi="Courier New" w:cs="Courier New"/>
          <w:b/>
          <w:color w:val="222222"/>
          <w:sz w:val="24"/>
          <w:szCs w:val="24"/>
        </w:rPr>
      </w:pPr>
      <w:r w:rsidRPr="003B156B">
        <w:rPr>
          <w:rFonts w:ascii="Courier New" w:eastAsia="Times New Roman" w:hAnsi="Courier New" w:cs="Courier New"/>
          <w:b/>
          <w:color w:val="222222"/>
          <w:sz w:val="24"/>
          <w:szCs w:val="24"/>
        </w:rPr>
        <w:t>System.out.println((a-b&gt;4 &amp;&amp; (c%b)&lt;=1) || (c-a&gt;=7 &amp;&amp; c!=13));</w:t>
      </w:r>
    </w:p>
    <w:p w:rsidR="00171FD5" w:rsidRDefault="00171FD5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71FD5" w:rsidRDefault="00E54EF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D796EC" wp14:editId="1DC5B055">
                <wp:simplePos x="0" y="0"/>
                <wp:positionH relativeFrom="margin">
                  <wp:posOffset>373982</wp:posOffset>
                </wp:positionH>
                <wp:positionV relativeFrom="paragraph">
                  <wp:posOffset>4344</wp:posOffset>
                </wp:positionV>
                <wp:extent cx="2695575" cy="147574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575" cy="1475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95756" w:rsidRPr="00ED74F1" w:rsidRDefault="00B95756" w:rsidP="00171FD5">
                            <w:pPr>
                              <w:pBdr>
                                <w:top w:val="single" w:sz="4" w:space="2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u w:val="single"/>
                              </w:rPr>
                            </w:pPr>
                            <w:r w:rsidRPr="00ED74F1">
                              <w:rPr>
                                <w:u w:val="single"/>
                              </w:rPr>
                              <w:t>OUTPUT for 3</w:t>
                            </w:r>
                          </w:p>
                          <w:p w:rsidR="00560E2B" w:rsidRPr="00560E2B" w:rsidRDefault="00560E2B" w:rsidP="00560E2B">
                            <w:pPr>
                              <w:pBdr>
                                <w:top w:val="single" w:sz="4" w:space="2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560E2B">
                              <w:rPr>
                                <w:rFonts w:ascii="Consolas" w:hAnsi="Consolas"/>
                                <w:highlight w:val="yellow"/>
                              </w:rPr>
                              <w:t>true</w:t>
                            </w:r>
                          </w:p>
                          <w:p w:rsidR="00560E2B" w:rsidRPr="00560E2B" w:rsidRDefault="00560E2B" w:rsidP="00560E2B">
                            <w:pPr>
                              <w:pBdr>
                                <w:top w:val="single" w:sz="4" w:space="2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560E2B">
                              <w:rPr>
                                <w:rFonts w:ascii="Consolas" w:hAnsi="Consolas"/>
                                <w:highlight w:val="yellow"/>
                              </w:rPr>
                              <w:t>true</w:t>
                            </w:r>
                          </w:p>
                          <w:p w:rsidR="00560E2B" w:rsidRPr="00560E2B" w:rsidRDefault="00560E2B" w:rsidP="00560E2B">
                            <w:pPr>
                              <w:pBdr>
                                <w:top w:val="single" w:sz="4" w:space="2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560E2B">
                              <w:rPr>
                                <w:rFonts w:ascii="Consolas" w:hAnsi="Consolas"/>
                                <w:highlight w:val="yellow"/>
                              </w:rPr>
                              <w:t>true</w:t>
                            </w:r>
                          </w:p>
                          <w:p w:rsidR="00560E2B" w:rsidRPr="00560E2B" w:rsidRDefault="00560E2B" w:rsidP="00560E2B">
                            <w:pPr>
                              <w:pBdr>
                                <w:top w:val="single" w:sz="4" w:space="2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560E2B">
                              <w:rPr>
                                <w:rFonts w:ascii="Consolas" w:hAnsi="Consolas"/>
                                <w:highlight w:val="yellow"/>
                              </w:rPr>
                              <w:t>11</w:t>
                            </w:r>
                          </w:p>
                          <w:p w:rsidR="00B95756" w:rsidRPr="000A0606" w:rsidRDefault="00560E2B" w:rsidP="00560E2B">
                            <w:pPr>
                              <w:pBdr>
                                <w:top w:val="single" w:sz="4" w:space="2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</w:rPr>
                            </w:pPr>
                            <w:r w:rsidRPr="00560E2B">
                              <w:rPr>
                                <w:rFonts w:ascii="Consolas" w:hAnsi="Consolas"/>
                                <w:highlight w:val="yellow"/>
                              </w:rPr>
                              <w:t>tr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D796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29.45pt;margin-top:.35pt;width:212.25pt;height:116.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" filled="f" stroked="f">
                <v:textbox>
                  <w:txbxContent>
                    <w:p w:rsidR="00B95756" w:rsidRPr="00ED74F1" w:rsidRDefault="00B95756" w:rsidP="00171FD5">
                      <w:pPr>
                        <w:pBdr>
                          <w:top w:val="single" w:sz="4" w:space="2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u w:val="single"/>
                        </w:rPr>
                      </w:pPr>
                      <w:r w:rsidRPr="00ED74F1">
                        <w:rPr>
                          <w:u w:val="single"/>
                        </w:rPr>
                        <w:t>OUTPUT for 3</w:t>
                      </w:r>
                    </w:p>
                    <w:p w:rsidR="00560E2B" w:rsidRPr="00560E2B" w:rsidRDefault="00560E2B" w:rsidP="00560E2B">
                      <w:pPr>
                        <w:pBdr>
                          <w:top w:val="single" w:sz="4" w:space="2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  <w:highlight w:val="yellow"/>
                        </w:rPr>
                      </w:pPr>
                      <w:r w:rsidRPr="00560E2B">
                        <w:rPr>
                          <w:rFonts w:ascii="Consolas" w:hAnsi="Consolas"/>
                          <w:highlight w:val="yellow"/>
                        </w:rPr>
                        <w:t>true</w:t>
                      </w:r>
                    </w:p>
                    <w:p w:rsidR="00560E2B" w:rsidRPr="00560E2B" w:rsidRDefault="00560E2B" w:rsidP="00560E2B">
                      <w:pPr>
                        <w:pBdr>
                          <w:top w:val="single" w:sz="4" w:space="2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  <w:highlight w:val="yellow"/>
                        </w:rPr>
                      </w:pPr>
                      <w:r w:rsidRPr="00560E2B">
                        <w:rPr>
                          <w:rFonts w:ascii="Consolas" w:hAnsi="Consolas"/>
                          <w:highlight w:val="yellow"/>
                        </w:rPr>
                        <w:t>true</w:t>
                      </w:r>
                    </w:p>
                    <w:p w:rsidR="00560E2B" w:rsidRPr="00560E2B" w:rsidRDefault="00560E2B" w:rsidP="00560E2B">
                      <w:pPr>
                        <w:pBdr>
                          <w:top w:val="single" w:sz="4" w:space="2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  <w:highlight w:val="yellow"/>
                        </w:rPr>
                      </w:pPr>
                      <w:r w:rsidRPr="00560E2B">
                        <w:rPr>
                          <w:rFonts w:ascii="Consolas" w:hAnsi="Consolas"/>
                          <w:highlight w:val="yellow"/>
                        </w:rPr>
                        <w:t>true</w:t>
                      </w:r>
                    </w:p>
                    <w:p w:rsidR="00560E2B" w:rsidRPr="00560E2B" w:rsidRDefault="00560E2B" w:rsidP="00560E2B">
                      <w:pPr>
                        <w:pBdr>
                          <w:top w:val="single" w:sz="4" w:space="2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  <w:highlight w:val="yellow"/>
                        </w:rPr>
                      </w:pPr>
                      <w:r w:rsidRPr="00560E2B">
                        <w:rPr>
                          <w:rFonts w:ascii="Consolas" w:hAnsi="Consolas"/>
                          <w:highlight w:val="yellow"/>
                        </w:rPr>
                        <w:t>11</w:t>
                      </w:r>
                    </w:p>
                    <w:p w:rsidR="00B95756" w:rsidRPr="000A0606" w:rsidRDefault="00560E2B" w:rsidP="00560E2B">
                      <w:pPr>
                        <w:pBdr>
                          <w:top w:val="single" w:sz="4" w:space="2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</w:rPr>
                      </w:pPr>
                      <w:r w:rsidRPr="00560E2B">
                        <w:rPr>
                          <w:rFonts w:ascii="Consolas" w:hAnsi="Consolas"/>
                          <w:highlight w:val="yellow"/>
                        </w:rPr>
                        <w:t>tru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D466D" w:rsidRDefault="00BD466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5B3B" w:rsidRDefault="00545B3B" w:rsidP="007461F8">
      <w:pPr>
        <w:spacing w:after="0" w:line="240" w:lineRule="auto"/>
        <w:ind w:left="1080"/>
        <w:rPr>
          <w:rFonts w:ascii="Courier New" w:hAnsi="Courier New" w:cs="Courier New"/>
          <w:bCs/>
          <w:sz w:val="20"/>
          <w:szCs w:val="20"/>
        </w:rPr>
      </w:pPr>
    </w:p>
    <w:p w:rsidR="00AD6D04" w:rsidRPr="00D547C6" w:rsidRDefault="00171FD5" w:rsidP="00615DB6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F256C4" wp14:editId="4FF760CA">
                <wp:simplePos x="0" y="0"/>
                <wp:positionH relativeFrom="margin">
                  <wp:posOffset>4470400</wp:posOffset>
                </wp:positionH>
                <wp:positionV relativeFrom="paragraph">
                  <wp:posOffset>313690</wp:posOffset>
                </wp:positionV>
                <wp:extent cx="1881505" cy="379095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1505" cy="3790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95756" w:rsidRPr="00ED74F1" w:rsidRDefault="00B95756" w:rsidP="00171FD5">
                            <w:pPr>
                              <w:pBdr>
                                <w:top w:val="single" w:sz="4" w:space="2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u w:val="single"/>
                              </w:rPr>
                            </w:pPr>
                            <w:r w:rsidRPr="00ED74F1">
                              <w:rPr>
                                <w:u w:val="single"/>
                              </w:rPr>
                              <w:t>OUTPUT for 4</w:t>
                            </w:r>
                          </w:p>
                          <w:p w:rsidR="00B95756" w:rsidRPr="00573365" w:rsidRDefault="00B95756" w:rsidP="00171FD5">
                            <w:pPr>
                              <w:pBdr>
                                <w:top w:val="single" w:sz="4" w:space="2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573365">
                              <w:rPr>
                                <w:rFonts w:ascii="Consolas" w:hAnsi="Consolas"/>
                                <w:highlight w:val="yellow"/>
                              </w:rPr>
                              <w:t>inner: 4</w:t>
                            </w:r>
                          </w:p>
                          <w:p w:rsidR="00B95756" w:rsidRPr="00573365" w:rsidRDefault="00B95756" w:rsidP="00171FD5">
                            <w:pPr>
                              <w:pBdr>
                                <w:top w:val="single" w:sz="4" w:space="2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573365">
                              <w:rPr>
                                <w:rFonts w:ascii="Consolas" w:hAnsi="Consolas"/>
                                <w:highlight w:val="yellow"/>
                              </w:rPr>
                              <w:t>inner: 4</w:t>
                            </w:r>
                          </w:p>
                          <w:p w:rsidR="00B95756" w:rsidRPr="00573365" w:rsidRDefault="00B95756" w:rsidP="00171FD5">
                            <w:pPr>
                              <w:pBdr>
                                <w:top w:val="single" w:sz="4" w:space="2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573365">
                              <w:rPr>
                                <w:rFonts w:ascii="Consolas" w:hAnsi="Consolas"/>
                                <w:highlight w:val="yellow"/>
                              </w:rPr>
                              <w:t>inner: 4</w:t>
                            </w:r>
                          </w:p>
                          <w:p w:rsidR="00B95756" w:rsidRPr="00573365" w:rsidRDefault="00B95756" w:rsidP="00171FD5">
                            <w:pPr>
                              <w:pBdr>
                                <w:top w:val="single" w:sz="4" w:space="2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573365">
                              <w:rPr>
                                <w:rFonts w:ascii="Consolas" w:hAnsi="Consolas"/>
                                <w:highlight w:val="yellow"/>
                              </w:rPr>
                              <w:t>outer: 3</w:t>
                            </w:r>
                          </w:p>
                          <w:p w:rsidR="00B95756" w:rsidRPr="000A0606" w:rsidRDefault="00B95756" w:rsidP="00171FD5">
                            <w:pPr>
                              <w:pBdr>
                                <w:top w:val="single" w:sz="4" w:space="2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</w:rPr>
                            </w:pPr>
                            <w:r w:rsidRPr="00573365">
                              <w:rPr>
                                <w:rFonts w:ascii="Consolas" w:hAnsi="Consolas"/>
                                <w:highlight w:val="yellow"/>
                              </w:rPr>
                              <w:t>12 11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256C4" id="Text Box 4" o:spid="_x0000_s1029" type="#_x0000_t202" style="position:absolute;left:0;text-align:left;margin-left:352pt;margin-top:24.7pt;width:148.15pt;height:298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" filled="f" stroked="f">
                <v:textbox>
                  <w:txbxContent>
                    <w:p w:rsidR="00B95756" w:rsidRPr="00ED74F1" w:rsidRDefault="00B95756" w:rsidP="00171FD5">
                      <w:pPr>
                        <w:pBdr>
                          <w:top w:val="single" w:sz="4" w:space="2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u w:val="single"/>
                        </w:rPr>
                      </w:pPr>
                      <w:r w:rsidRPr="00ED74F1">
                        <w:rPr>
                          <w:u w:val="single"/>
                        </w:rPr>
                        <w:t>OUTPUT for 4</w:t>
                      </w:r>
                    </w:p>
                    <w:p w:rsidR="00B95756" w:rsidRPr="00573365" w:rsidRDefault="00B95756" w:rsidP="00171FD5">
                      <w:pPr>
                        <w:pBdr>
                          <w:top w:val="single" w:sz="4" w:space="2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  <w:highlight w:val="yellow"/>
                        </w:rPr>
                      </w:pPr>
                      <w:r w:rsidRPr="00573365">
                        <w:rPr>
                          <w:rFonts w:ascii="Consolas" w:hAnsi="Consolas"/>
                          <w:highlight w:val="yellow"/>
                        </w:rPr>
                        <w:t>inner: 4</w:t>
                      </w:r>
                    </w:p>
                    <w:p w:rsidR="00B95756" w:rsidRPr="00573365" w:rsidRDefault="00B95756" w:rsidP="00171FD5">
                      <w:pPr>
                        <w:pBdr>
                          <w:top w:val="single" w:sz="4" w:space="2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  <w:highlight w:val="yellow"/>
                        </w:rPr>
                      </w:pPr>
                      <w:r w:rsidRPr="00573365">
                        <w:rPr>
                          <w:rFonts w:ascii="Consolas" w:hAnsi="Consolas"/>
                          <w:highlight w:val="yellow"/>
                        </w:rPr>
                        <w:t>inner: 4</w:t>
                      </w:r>
                    </w:p>
                    <w:p w:rsidR="00B95756" w:rsidRPr="00573365" w:rsidRDefault="00B95756" w:rsidP="00171FD5">
                      <w:pPr>
                        <w:pBdr>
                          <w:top w:val="single" w:sz="4" w:space="2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  <w:highlight w:val="yellow"/>
                        </w:rPr>
                      </w:pPr>
                      <w:r w:rsidRPr="00573365">
                        <w:rPr>
                          <w:rFonts w:ascii="Consolas" w:hAnsi="Consolas"/>
                          <w:highlight w:val="yellow"/>
                        </w:rPr>
                        <w:t>inner: 4</w:t>
                      </w:r>
                    </w:p>
                    <w:p w:rsidR="00B95756" w:rsidRPr="00573365" w:rsidRDefault="00B95756" w:rsidP="00171FD5">
                      <w:pPr>
                        <w:pBdr>
                          <w:top w:val="single" w:sz="4" w:space="2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  <w:highlight w:val="yellow"/>
                        </w:rPr>
                      </w:pPr>
                      <w:r w:rsidRPr="00573365">
                        <w:rPr>
                          <w:rFonts w:ascii="Consolas" w:hAnsi="Consolas"/>
                          <w:highlight w:val="yellow"/>
                        </w:rPr>
                        <w:t>outer: 3</w:t>
                      </w:r>
                    </w:p>
                    <w:p w:rsidR="00B95756" w:rsidRPr="000A0606" w:rsidRDefault="00B95756" w:rsidP="00171FD5">
                      <w:pPr>
                        <w:pBdr>
                          <w:top w:val="single" w:sz="4" w:space="2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</w:rPr>
                      </w:pPr>
                      <w:r w:rsidRPr="00573365">
                        <w:rPr>
                          <w:rFonts w:ascii="Consolas" w:hAnsi="Consolas"/>
                          <w:highlight w:val="yellow"/>
                        </w:rPr>
                        <w:t>12 11 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4F1">
        <w:rPr>
          <w:rFonts w:ascii="Times New Roman" w:hAnsi="Times New Roman" w:cs="Times New Roman"/>
          <w:sz w:val="24"/>
          <w:szCs w:val="24"/>
        </w:rPr>
        <w:t xml:space="preserve">(10 points) </w:t>
      </w:r>
      <w:r w:rsidR="00AD6D04" w:rsidRPr="00D547C6">
        <w:rPr>
          <w:rFonts w:ascii="Times New Roman" w:hAnsi="Times New Roman" w:cs="Times New Roman"/>
          <w:sz w:val="24"/>
          <w:szCs w:val="24"/>
        </w:rPr>
        <w:t>Write only the output in the given space. If you want to trace you can use a separate sheet</w:t>
      </w:r>
      <w:r w:rsidR="00ED74F1">
        <w:rPr>
          <w:rFonts w:ascii="Times New Roman" w:hAnsi="Times New Roman" w:cs="Times New Roman"/>
          <w:sz w:val="24"/>
          <w:szCs w:val="24"/>
        </w:rPr>
        <w:t xml:space="preserve"> and it</w:t>
      </w:r>
      <w:r w:rsidR="00390695">
        <w:rPr>
          <w:rFonts w:ascii="Times New Roman" w:hAnsi="Times New Roman" w:cs="Times New Roman"/>
          <w:sz w:val="24"/>
          <w:szCs w:val="24"/>
        </w:rPr>
        <w:t xml:space="preserve"> will be not be graded.</w:t>
      </w:r>
    </w:p>
    <w:p w:rsidR="00AD6D04" w:rsidRPr="00D547C6" w:rsidRDefault="00AD6D04" w:rsidP="00AD6D04">
      <w:pPr>
        <w:spacing w:after="0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Pr="00D547C6">
        <w:rPr>
          <w:rFonts w:ascii="Courier New" w:hAnsi="Courier New" w:cs="Courier New"/>
          <w:sz w:val="20"/>
          <w:szCs w:val="20"/>
        </w:rPr>
        <w:t>//initialize variables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int i = 8;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int j = 0;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int k = 6;</w:t>
      </w:r>
      <w:r w:rsidR="00171FD5" w:rsidRPr="003B156B">
        <w:rPr>
          <w:rFonts w:ascii="Consolas" w:hAnsi="Consolas"/>
          <w:b/>
          <w:noProof/>
        </w:rPr>
        <w:t xml:space="preserve"> 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int outerLoopCount = 0;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int innerLoopCount = 0;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       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while (i&gt;=(j+k)){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    outerLoopCount++;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    j += 1;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    while(j&lt;=8){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        innerLoopCount++;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        k -= 1;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        j += 2;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        if(j+k == i){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            i +=2;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        }//end if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    }//end inner while loop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    System.out.println(</w:t>
      </w:r>
      <w:r w:rsidR="006F7015" w:rsidRPr="003B156B">
        <w:rPr>
          <w:rFonts w:ascii="Courier New" w:hAnsi="Courier New" w:cs="Courier New"/>
          <w:b/>
          <w:sz w:val="20"/>
          <w:szCs w:val="20"/>
        </w:rPr>
        <w:t>“inner:”+</w:t>
      </w:r>
      <w:r w:rsidRPr="003B156B">
        <w:rPr>
          <w:rFonts w:ascii="Courier New" w:hAnsi="Courier New" w:cs="Courier New"/>
          <w:b/>
          <w:sz w:val="20"/>
          <w:szCs w:val="20"/>
        </w:rPr>
        <w:t>innerLoopCount);</w:t>
      </w:r>
    </w:p>
    <w:p w:rsidR="00B12A90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</w:t>
      </w:r>
      <w:r w:rsidR="00B12A90" w:rsidRPr="003B156B">
        <w:rPr>
          <w:rFonts w:ascii="Courier New" w:hAnsi="Courier New" w:cs="Courier New"/>
          <w:b/>
          <w:sz w:val="20"/>
          <w:szCs w:val="20"/>
        </w:rPr>
        <w:t>}</w:t>
      </w:r>
      <w:r w:rsidRPr="003B156B">
        <w:rPr>
          <w:rFonts w:ascii="Courier New" w:hAnsi="Courier New" w:cs="Courier New"/>
          <w:b/>
          <w:sz w:val="20"/>
          <w:szCs w:val="20"/>
        </w:rPr>
        <w:t>//end outer while loop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     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System.out.println(</w:t>
      </w:r>
      <w:r w:rsidR="006F7015" w:rsidRPr="003B156B">
        <w:rPr>
          <w:rFonts w:ascii="Courier New" w:hAnsi="Courier New" w:cs="Courier New"/>
          <w:b/>
          <w:sz w:val="20"/>
          <w:szCs w:val="20"/>
        </w:rPr>
        <w:t>“outer: ”+</w:t>
      </w:r>
      <w:r w:rsidRPr="003B156B">
        <w:rPr>
          <w:rFonts w:ascii="Courier New" w:hAnsi="Courier New" w:cs="Courier New"/>
          <w:b/>
          <w:sz w:val="20"/>
          <w:szCs w:val="20"/>
        </w:rPr>
        <w:t>outerLoopCount);</w:t>
      </w:r>
    </w:p>
    <w:p w:rsidR="00AD6D04" w:rsidRPr="003B156B" w:rsidRDefault="00AD6D04" w:rsidP="00AD6D04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sz w:val="20"/>
          <w:szCs w:val="20"/>
        </w:rPr>
        <w:t xml:space="preserve">        System.out.println(i+" "+j+" "+k);</w:t>
      </w:r>
    </w:p>
    <w:p w:rsidR="005B1C66" w:rsidRDefault="005B1C66" w:rsidP="00AD6D04">
      <w:pPr>
        <w:spacing w:after="0"/>
        <w:rPr>
          <w:rFonts w:ascii="Courier New" w:hAnsi="Courier New" w:cs="Courier New"/>
          <w:sz w:val="20"/>
          <w:szCs w:val="20"/>
        </w:rPr>
      </w:pPr>
    </w:p>
    <w:p w:rsidR="005B1C66" w:rsidRDefault="005B1C66" w:rsidP="00AD6D04">
      <w:pPr>
        <w:spacing w:after="0"/>
        <w:rPr>
          <w:rFonts w:ascii="Courier New" w:hAnsi="Courier New" w:cs="Courier New"/>
          <w:sz w:val="20"/>
          <w:szCs w:val="20"/>
        </w:rPr>
      </w:pPr>
    </w:p>
    <w:p w:rsidR="005B1C66" w:rsidRDefault="005B1C66" w:rsidP="00AD6D04">
      <w:pPr>
        <w:spacing w:after="0"/>
        <w:rPr>
          <w:rFonts w:ascii="Courier New" w:hAnsi="Courier New" w:cs="Courier New"/>
          <w:sz w:val="20"/>
          <w:szCs w:val="20"/>
        </w:rPr>
      </w:pPr>
    </w:p>
    <w:p w:rsidR="005B1C66" w:rsidRDefault="005B1C66" w:rsidP="00AD6D04">
      <w:pPr>
        <w:spacing w:after="0"/>
        <w:rPr>
          <w:rFonts w:ascii="Courier New" w:hAnsi="Courier New" w:cs="Courier New"/>
          <w:sz w:val="20"/>
          <w:szCs w:val="20"/>
        </w:rPr>
      </w:pPr>
    </w:p>
    <w:p w:rsidR="005B1C66" w:rsidRPr="005B1C66" w:rsidRDefault="00ED74F1" w:rsidP="00615DB6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5 points) </w:t>
      </w:r>
      <w:r w:rsidR="005B1C66" w:rsidRPr="005B1C66">
        <w:rPr>
          <w:rFonts w:ascii="Times New Roman" w:hAnsi="Times New Roman" w:cs="Times New Roman"/>
          <w:sz w:val="24"/>
          <w:szCs w:val="24"/>
        </w:rPr>
        <w:t>Trace x, y, and z values in the below Java code. Write thos</w:t>
      </w:r>
      <w:r>
        <w:rPr>
          <w:rFonts w:ascii="Times New Roman" w:hAnsi="Times New Roman" w:cs="Times New Roman"/>
          <w:sz w:val="24"/>
          <w:szCs w:val="24"/>
        </w:rPr>
        <w:t>e values in the given space.</w:t>
      </w:r>
    </w:p>
    <w:tbl>
      <w:tblPr>
        <w:tblStyle w:val="TableGrid"/>
        <w:tblpPr w:leftFromText="180" w:rightFromText="180" w:vertAnchor="page" w:horzAnchor="margin" w:tblpXSpec="right" w:tblpY="2469"/>
        <w:tblW w:w="0" w:type="auto"/>
        <w:tblLook w:val="04A0" w:firstRow="1" w:lastRow="0" w:firstColumn="1" w:lastColumn="0" w:noHBand="0" w:noVBand="1"/>
      </w:tblPr>
      <w:tblGrid>
        <w:gridCol w:w="698"/>
        <w:gridCol w:w="698"/>
        <w:gridCol w:w="698"/>
      </w:tblGrid>
      <w:tr w:rsidR="00EA5851" w:rsidTr="00EA5851">
        <w:trPr>
          <w:trHeight w:val="323"/>
        </w:trPr>
        <w:tc>
          <w:tcPr>
            <w:tcW w:w="2094" w:type="dxa"/>
            <w:gridSpan w:val="3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  <w:t>Trace 5:</w:t>
            </w:r>
          </w:p>
        </w:tc>
      </w:tr>
      <w:tr w:rsidR="00EA5851" w:rsidTr="00EA5851">
        <w:trPr>
          <w:trHeight w:val="323"/>
        </w:trPr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</w:rPr>
              <w:t>x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</w:rPr>
              <w:t>y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</w:rPr>
              <w:t>z</w:t>
            </w:r>
          </w:p>
        </w:tc>
      </w:tr>
      <w:tr w:rsidR="00EA5851" w:rsidTr="00EA5851">
        <w:trPr>
          <w:trHeight w:val="323"/>
        </w:trPr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</w:rPr>
              <w:t>5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</w:rPr>
              <w:t>20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</w:rPr>
              <w:t>0</w:t>
            </w:r>
          </w:p>
        </w:tc>
      </w:tr>
      <w:tr w:rsidR="00EA5851" w:rsidTr="00EA5851">
        <w:trPr>
          <w:trHeight w:val="300"/>
        </w:trPr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7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9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-2</w:t>
            </w:r>
          </w:p>
        </w:tc>
      </w:tr>
      <w:tr w:rsidR="00EA5851" w:rsidTr="00EA5851">
        <w:trPr>
          <w:trHeight w:val="323"/>
        </w:trPr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9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8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-4</w:t>
            </w:r>
          </w:p>
        </w:tc>
      </w:tr>
      <w:tr w:rsidR="00EA5851" w:rsidTr="00EA5851">
        <w:trPr>
          <w:trHeight w:val="323"/>
        </w:trPr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1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7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-1</w:t>
            </w:r>
          </w:p>
        </w:tc>
      </w:tr>
      <w:tr w:rsidR="00EA5851" w:rsidTr="00EA5851">
        <w:trPr>
          <w:trHeight w:val="323"/>
        </w:trPr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3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6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2</w:t>
            </w:r>
          </w:p>
        </w:tc>
      </w:tr>
      <w:tr w:rsidR="00EA5851" w:rsidTr="00EA5851">
        <w:trPr>
          <w:trHeight w:val="300"/>
        </w:trPr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5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5</w:t>
            </w:r>
          </w:p>
        </w:tc>
        <w:tc>
          <w:tcPr>
            <w:tcW w:w="698" w:type="dxa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5</w:t>
            </w:r>
          </w:p>
        </w:tc>
      </w:tr>
      <w:tr w:rsidR="00EA5851" w:rsidTr="00EA5851">
        <w:trPr>
          <w:trHeight w:val="323"/>
        </w:trPr>
        <w:tc>
          <w:tcPr>
            <w:tcW w:w="2094" w:type="dxa"/>
            <w:gridSpan w:val="3"/>
          </w:tcPr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  <w:t>Final Output:</w:t>
            </w:r>
          </w:p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  <w:p w:rsidR="00EA5851" w:rsidRPr="003B156B" w:rsidRDefault="00EA5851" w:rsidP="00EA5851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5 15 5</w:t>
            </w:r>
          </w:p>
        </w:tc>
      </w:tr>
    </w:tbl>
    <w:p w:rsidR="00C74679" w:rsidRPr="003B156B" w:rsidRDefault="005B1C66" w:rsidP="005B1C66">
      <w:pPr>
        <w:spacing w:after="0" w:line="240" w:lineRule="auto"/>
        <w:ind w:left="108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bCs/>
          <w:sz w:val="20"/>
          <w:szCs w:val="20"/>
        </w:rPr>
        <w:t>int x = 5;</w:t>
      </w:r>
      <w:r w:rsidRPr="003B156B">
        <w:rPr>
          <w:rFonts w:ascii="Courier New" w:hAnsi="Courier New" w:cs="Courier New"/>
          <w:b/>
          <w:sz w:val="20"/>
          <w:szCs w:val="20"/>
        </w:rPr>
        <w:t xml:space="preserve">  </w:t>
      </w:r>
      <w:r w:rsidRPr="003B156B">
        <w:rPr>
          <w:rFonts w:ascii="Courier New" w:hAnsi="Courier New" w:cs="Courier New"/>
          <w:b/>
          <w:bCs/>
          <w:sz w:val="20"/>
          <w:szCs w:val="20"/>
        </w:rPr>
        <w:t>int y = 20; int z = 0;</w:t>
      </w:r>
      <w:r w:rsidRPr="003B156B">
        <w:rPr>
          <w:rFonts w:ascii="Courier New" w:hAnsi="Courier New" w:cs="Courier New"/>
          <w:b/>
          <w:sz w:val="20"/>
          <w:szCs w:val="20"/>
        </w:rPr>
        <w:t xml:space="preserve"> </w:t>
      </w:r>
    </w:p>
    <w:p w:rsidR="005B1C66" w:rsidRPr="003B156B" w:rsidRDefault="005B1C66" w:rsidP="005B1C66">
      <w:pPr>
        <w:spacing w:after="0" w:line="240" w:lineRule="auto"/>
        <w:ind w:left="1080"/>
        <w:rPr>
          <w:rFonts w:ascii="Courier New" w:hAnsi="Courier New" w:cs="Courier New"/>
          <w:b/>
          <w:sz w:val="20"/>
          <w:szCs w:val="20"/>
        </w:rPr>
      </w:pPr>
    </w:p>
    <w:p w:rsidR="005B1C66" w:rsidRPr="003B156B" w:rsidRDefault="005B1C66" w:rsidP="005B1C66">
      <w:pPr>
        <w:spacing w:after="0" w:line="240" w:lineRule="auto"/>
        <w:ind w:left="108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bCs/>
          <w:sz w:val="20"/>
          <w:szCs w:val="20"/>
        </w:rPr>
        <w:t xml:space="preserve">  while(x &lt; y) {</w:t>
      </w:r>
    </w:p>
    <w:p w:rsidR="005B1C66" w:rsidRPr="003B156B" w:rsidRDefault="005B1C66" w:rsidP="005B1C66">
      <w:pPr>
        <w:spacing w:after="0" w:line="240" w:lineRule="auto"/>
        <w:ind w:left="108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3B156B">
        <w:rPr>
          <w:rFonts w:ascii="Courier New" w:hAnsi="Courier New" w:cs="Courier New"/>
          <w:b/>
          <w:bCs/>
          <w:sz w:val="20"/>
          <w:szCs w:val="20"/>
        </w:rPr>
        <w:tab/>
        <w:t>x += 2;</w:t>
      </w:r>
    </w:p>
    <w:p w:rsidR="005B1C66" w:rsidRPr="003B156B" w:rsidRDefault="005B1C66" w:rsidP="005B1C66">
      <w:pPr>
        <w:spacing w:after="0" w:line="240" w:lineRule="auto"/>
        <w:ind w:left="108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bCs/>
          <w:sz w:val="20"/>
          <w:szCs w:val="20"/>
        </w:rPr>
        <w:tab/>
        <w:t>y -= 1;</w:t>
      </w:r>
    </w:p>
    <w:p w:rsidR="005B1C66" w:rsidRPr="003B156B" w:rsidRDefault="005B1C66" w:rsidP="005B1C66">
      <w:pPr>
        <w:spacing w:after="0" w:line="240" w:lineRule="auto"/>
        <w:ind w:left="108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bCs/>
          <w:sz w:val="20"/>
          <w:szCs w:val="20"/>
        </w:rPr>
        <w:tab/>
        <w:t>if(x + y &gt; 27)</w:t>
      </w:r>
      <w:r w:rsidRPr="003B156B">
        <w:rPr>
          <w:rFonts w:ascii="Courier New" w:hAnsi="Courier New" w:cs="Courier New"/>
          <w:b/>
          <w:sz w:val="20"/>
          <w:szCs w:val="20"/>
        </w:rPr>
        <w:t xml:space="preserve"> {</w:t>
      </w:r>
    </w:p>
    <w:p w:rsidR="005B1C66" w:rsidRPr="003B156B" w:rsidRDefault="005B1C66" w:rsidP="005B1C66">
      <w:pPr>
        <w:spacing w:after="0" w:line="240" w:lineRule="auto"/>
        <w:ind w:left="108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bCs/>
          <w:sz w:val="20"/>
          <w:szCs w:val="20"/>
        </w:rPr>
        <w:tab/>
      </w:r>
      <w:r w:rsidRPr="003B156B">
        <w:rPr>
          <w:rFonts w:ascii="Courier New" w:hAnsi="Courier New" w:cs="Courier New"/>
          <w:b/>
          <w:bCs/>
          <w:sz w:val="20"/>
          <w:szCs w:val="20"/>
        </w:rPr>
        <w:tab/>
        <w:t>z += 3;</w:t>
      </w:r>
    </w:p>
    <w:p w:rsidR="005B1C66" w:rsidRPr="003B156B" w:rsidRDefault="005B1C66" w:rsidP="005B1C66">
      <w:pPr>
        <w:spacing w:after="0" w:line="240" w:lineRule="auto"/>
        <w:ind w:left="108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bCs/>
          <w:sz w:val="20"/>
          <w:szCs w:val="20"/>
        </w:rPr>
        <w:tab/>
        <w:t>} else {</w:t>
      </w:r>
    </w:p>
    <w:p w:rsidR="005B1C66" w:rsidRPr="003B156B" w:rsidRDefault="005B1C66" w:rsidP="005B1C66">
      <w:pPr>
        <w:spacing w:after="0" w:line="240" w:lineRule="auto"/>
        <w:ind w:left="108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bCs/>
          <w:sz w:val="20"/>
          <w:szCs w:val="20"/>
        </w:rPr>
        <w:tab/>
      </w:r>
      <w:r w:rsidRPr="003B156B">
        <w:rPr>
          <w:rFonts w:ascii="Courier New" w:hAnsi="Courier New" w:cs="Courier New"/>
          <w:b/>
          <w:bCs/>
          <w:sz w:val="20"/>
          <w:szCs w:val="20"/>
        </w:rPr>
        <w:tab/>
        <w:t>z -= 2;</w:t>
      </w:r>
    </w:p>
    <w:p w:rsidR="005B1C66" w:rsidRPr="003B156B" w:rsidRDefault="005B1C66" w:rsidP="005B1C66">
      <w:pPr>
        <w:spacing w:after="0" w:line="240" w:lineRule="auto"/>
        <w:ind w:left="108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bCs/>
          <w:sz w:val="20"/>
          <w:szCs w:val="20"/>
        </w:rPr>
        <w:tab/>
        <w:t>}</w:t>
      </w:r>
    </w:p>
    <w:p w:rsidR="005B1C66" w:rsidRPr="003B156B" w:rsidRDefault="005B1C66" w:rsidP="005B1C66">
      <w:pPr>
        <w:spacing w:after="0" w:line="240" w:lineRule="auto"/>
        <w:ind w:left="1080"/>
        <w:rPr>
          <w:rFonts w:ascii="Courier New" w:hAnsi="Courier New" w:cs="Courier New"/>
          <w:b/>
          <w:sz w:val="20"/>
          <w:szCs w:val="20"/>
        </w:rPr>
      </w:pPr>
      <w:r w:rsidRPr="003B156B">
        <w:rPr>
          <w:rFonts w:ascii="Courier New" w:hAnsi="Courier New" w:cs="Courier New"/>
          <w:b/>
          <w:bCs/>
          <w:sz w:val="20"/>
          <w:szCs w:val="20"/>
        </w:rPr>
        <w:t>}</w:t>
      </w:r>
    </w:p>
    <w:p w:rsidR="005B1C66" w:rsidRPr="003B156B" w:rsidRDefault="005B1C66" w:rsidP="005B1C66">
      <w:pPr>
        <w:spacing w:after="0" w:line="240" w:lineRule="auto"/>
        <w:ind w:left="1080"/>
        <w:rPr>
          <w:rFonts w:ascii="Courier New" w:hAnsi="Courier New" w:cs="Courier New"/>
          <w:b/>
          <w:bCs/>
          <w:sz w:val="20"/>
          <w:szCs w:val="20"/>
        </w:rPr>
      </w:pPr>
      <w:r w:rsidRPr="003B156B">
        <w:rPr>
          <w:rFonts w:ascii="Courier New" w:hAnsi="Courier New" w:cs="Courier New"/>
          <w:b/>
          <w:bCs/>
          <w:sz w:val="20"/>
          <w:szCs w:val="20"/>
        </w:rPr>
        <w:t>System.out.println(x + " " + y + " " + z);</w:t>
      </w:r>
    </w:p>
    <w:p w:rsidR="005B1C66" w:rsidRPr="003B156B" w:rsidRDefault="005B1C66" w:rsidP="005B1C66">
      <w:pPr>
        <w:spacing w:after="0" w:line="240" w:lineRule="auto"/>
        <w:ind w:left="1080"/>
        <w:rPr>
          <w:rFonts w:ascii="Courier New" w:hAnsi="Courier New" w:cs="Courier New"/>
          <w:b/>
          <w:bCs/>
          <w:sz w:val="20"/>
          <w:szCs w:val="20"/>
        </w:rPr>
      </w:pPr>
    </w:p>
    <w:p w:rsidR="005B1C66" w:rsidRDefault="005B1C66" w:rsidP="00AD6D04">
      <w:pPr>
        <w:spacing w:after="0"/>
        <w:rPr>
          <w:rFonts w:ascii="Courier New" w:hAnsi="Courier New" w:cs="Courier New"/>
          <w:sz w:val="20"/>
          <w:szCs w:val="20"/>
        </w:rPr>
      </w:pPr>
    </w:p>
    <w:p w:rsidR="005B1C66" w:rsidRDefault="005B1C66" w:rsidP="00AD6D04">
      <w:pPr>
        <w:spacing w:after="0"/>
        <w:rPr>
          <w:rFonts w:ascii="Courier New" w:hAnsi="Courier New" w:cs="Courier New"/>
          <w:sz w:val="20"/>
          <w:szCs w:val="20"/>
        </w:rPr>
      </w:pPr>
    </w:p>
    <w:p w:rsidR="005B1C66" w:rsidRDefault="005B1C66" w:rsidP="00AD6D04">
      <w:pPr>
        <w:spacing w:after="0"/>
        <w:rPr>
          <w:rFonts w:ascii="Courier New" w:hAnsi="Courier New" w:cs="Courier New"/>
          <w:sz w:val="20"/>
          <w:szCs w:val="20"/>
        </w:rPr>
      </w:pPr>
    </w:p>
    <w:p w:rsidR="005B1C66" w:rsidRDefault="005B1C66" w:rsidP="00AD6D04">
      <w:pPr>
        <w:spacing w:after="0"/>
        <w:rPr>
          <w:rFonts w:ascii="Courier New" w:hAnsi="Courier New" w:cs="Courier New"/>
          <w:sz w:val="20"/>
          <w:szCs w:val="20"/>
        </w:rPr>
      </w:pPr>
    </w:p>
    <w:p w:rsidR="005B1C66" w:rsidRDefault="005B1C66" w:rsidP="00AD6D04">
      <w:pPr>
        <w:spacing w:after="0"/>
        <w:rPr>
          <w:rFonts w:ascii="Courier New" w:hAnsi="Courier New" w:cs="Courier New"/>
          <w:sz w:val="20"/>
          <w:szCs w:val="20"/>
        </w:rPr>
      </w:pPr>
    </w:p>
    <w:p w:rsidR="00ED74F1" w:rsidRDefault="003B156B" w:rsidP="00ED74F1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30B87">
        <w:rPr>
          <w:rFonts w:ascii="Times New Roman" w:hAnsi="Times New Roman" w:cs="Times New Roman"/>
          <w:sz w:val="24"/>
          <w:szCs w:val="24"/>
        </w:rPr>
        <w:t xml:space="preserve">(5 points) </w:t>
      </w:r>
      <w:r w:rsidR="00ED74F1">
        <w:rPr>
          <w:rFonts w:ascii="Times New Roman" w:hAnsi="Times New Roman" w:cs="Times New Roman"/>
          <w:sz w:val="24"/>
          <w:szCs w:val="24"/>
        </w:rPr>
        <w:t xml:space="preserve">Convert the given Java source code </w:t>
      </w:r>
      <w:r w:rsidR="00BC6588">
        <w:rPr>
          <w:rFonts w:ascii="Times New Roman" w:hAnsi="Times New Roman" w:cs="Times New Roman"/>
          <w:sz w:val="24"/>
          <w:szCs w:val="24"/>
        </w:rPr>
        <w:t>using switch case.</w:t>
      </w:r>
    </w:p>
    <w:p w:rsidR="00BC6588" w:rsidRPr="00890F1A" w:rsidRDefault="00BC6588" w:rsidP="00130B87">
      <w:pPr>
        <w:spacing w:after="0"/>
        <w:ind w:left="1440" w:firstLine="72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urier New" w:hAnsi="Courier New" w:cs="Courier New"/>
          <w:b/>
          <w:sz w:val="24"/>
          <w:szCs w:val="24"/>
        </w:rPr>
        <w:t>//Assume that we will give some name to the card.</w:t>
      </w:r>
    </w:p>
    <w:p w:rsidR="00130B87" w:rsidRPr="00890F1A" w:rsidRDefault="00130B87" w:rsidP="00130B87">
      <w:pPr>
        <w:spacing w:after="0"/>
        <w:ind w:left="1440" w:firstLine="72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urier New" w:hAnsi="Courier New" w:cs="Courier New"/>
          <w:b/>
          <w:sz w:val="24"/>
          <w:szCs w:val="24"/>
        </w:rPr>
        <w:t>String card = "";</w:t>
      </w:r>
    </w:p>
    <w:p w:rsidR="00BC6588" w:rsidRPr="00890F1A" w:rsidRDefault="00BC6588" w:rsidP="00130B87">
      <w:pPr>
        <w:spacing w:after="0"/>
        <w:ind w:left="108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urier New" w:hAnsi="Courier New" w:cs="Courier New"/>
          <w:b/>
          <w:sz w:val="24"/>
          <w:szCs w:val="24"/>
        </w:rPr>
        <w:t xml:space="preserve">        if(card.</w:t>
      </w:r>
      <w:r w:rsidR="00101492">
        <w:rPr>
          <w:rFonts w:ascii="Courier New" w:hAnsi="Courier New" w:cs="Courier New"/>
          <w:b/>
          <w:sz w:val="24"/>
          <w:szCs w:val="24"/>
        </w:rPr>
        <w:t>equals</w:t>
      </w:r>
      <w:r w:rsidRPr="00890F1A">
        <w:rPr>
          <w:rFonts w:ascii="Courier New" w:hAnsi="Courier New" w:cs="Courier New"/>
          <w:b/>
          <w:sz w:val="24"/>
          <w:szCs w:val="24"/>
        </w:rPr>
        <w:t>("visa")){</w:t>
      </w:r>
    </w:p>
    <w:p w:rsidR="00BC6588" w:rsidRPr="00890F1A" w:rsidRDefault="00BC6588" w:rsidP="00130B87">
      <w:pPr>
        <w:spacing w:after="0"/>
        <w:ind w:left="108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urier New" w:hAnsi="Courier New" w:cs="Courier New"/>
          <w:b/>
          <w:sz w:val="24"/>
          <w:szCs w:val="24"/>
        </w:rPr>
        <w:t xml:space="preserve">            System.out.println("Bank of America");</w:t>
      </w:r>
    </w:p>
    <w:p w:rsidR="00BC6588" w:rsidRPr="00890F1A" w:rsidRDefault="00BC6588" w:rsidP="00130B87">
      <w:pPr>
        <w:spacing w:after="0"/>
        <w:ind w:left="108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urier New" w:hAnsi="Courier New" w:cs="Courier New"/>
          <w:b/>
          <w:sz w:val="24"/>
          <w:szCs w:val="24"/>
        </w:rPr>
        <w:t xml:space="preserve">        }</w:t>
      </w:r>
    </w:p>
    <w:p w:rsidR="00BC6588" w:rsidRPr="00890F1A" w:rsidRDefault="00BC6588" w:rsidP="00130B87">
      <w:pPr>
        <w:spacing w:after="0"/>
        <w:ind w:left="108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urier New" w:hAnsi="Courier New" w:cs="Courier New"/>
          <w:b/>
          <w:sz w:val="24"/>
          <w:szCs w:val="24"/>
        </w:rPr>
        <w:t xml:space="preserve">        else if(card.</w:t>
      </w:r>
      <w:r w:rsidR="00101492">
        <w:rPr>
          <w:rFonts w:ascii="Courier New" w:hAnsi="Courier New" w:cs="Courier New"/>
          <w:b/>
          <w:sz w:val="24"/>
          <w:szCs w:val="24"/>
        </w:rPr>
        <w:t>equals</w:t>
      </w:r>
      <w:r w:rsidRPr="00890F1A">
        <w:rPr>
          <w:rFonts w:ascii="Courier New" w:hAnsi="Courier New" w:cs="Courier New"/>
          <w:b/>
          <w:sz w:val="24"/>
          <w:szCs w:val="24"/>
        </w:rPr>
        <w:t>("aadhaar")){</w:t>
      </w:r>
    </w:p>
    <w:p w:rsidR="00BC6588" w:rsidRPr="00890F1A" w:rsidRDefault="00BC6588" w:rsidP="00130B87">
      <w:pPr>
        <w:spacing w:after="0"/>
        <w:ind w:left="108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urier New" w:hAnsi="Courier New" w:cs="Courier New"/>
          <w:b/>
          <w:sz w:val="24"/>
          <w:szCs w:val="24"/>
        </w:rPr>
        <w:t xml:space="preserve">            System.out.println("Bank of Baroda");</w:t>
      </w:r>
    </w:p>
    <w:p w:rsidR="00BC6588" w:rsidRPr="00890F1A" w:rsidRDefault="00BC6588" w:rsidP="00130B87">
      <w:pPr>
        <w:spacing w:after="0"/>
        <w:ind w:left="108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urier New" w:hAnsi="Courier New" w:cs="Courier New"/>
          <w:b/>
          <w:sz w:val="24"/>
          <w:szCs w:val="24"/>
        </w:rPr>
        <w:t xml:space="preserve">        }</w:t>
      </w:r>
    </w:p>
    <w:p w:rsidR="00BC6588" w:rsidRPr="00890F1A" w:rsidRDefault="00BC6588" w:rsidP="00130B87">
      <w:pPr>
        <w:spacing w:after="0"/>
        <w:ind w:left="108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urier New" w:hAnsi="Courier New" w:cs="Courier New"/>
          <w:b/>
          <w:sz w:val="24"/>
          <w:szCs w:val="24"/>
        </w:rPr>
        <w:t xml:space="preserve">        else{</w:t>
      </w:r>
    </w:p>
    <w:p w:rsidR="00BC6588" w:rsidRPr="00890F1A" w:rsidRDefault="00BC6588" w:rsidP="00130B87">
      <w:pPr>
        <w:spacing w:after="0"/>
        <w:ind w:left="108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urier New" w:hAnsi="Courier New" w:cs="Courier New"/>
          <w:b/>
          <w:sz w:val="24"/>
          <w:szCs w:val="24"/>
        </w:rPr>
        <w:t xml:space="preserve">            System.out.println("All other banks!");</w:t>
      </w:r>
    </w:p>
    <w:p w:rsidR="00BC6588" w:rsidRPr="00890F1A" w:rsidRDefault="003B156B" w:rsidP="00130B87">
      <w:pPr>
        <w:spacing w:after="0"/>
        <w:ind w:left="108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nsolas" w:hAnsi="Consolas"/>
          <w:b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F17BB7A" wp14:editId="6C8005D8">
                <wp:simplePos x="0" y="0"/>
                <wp:positionH relativeFrom="margin">
                  <wp:posOffset>254000</wp:posOffset>
                </wp:positionH>
                <wp:positionV relativeFrom="paragraph">
                  <wp:posOffset>240030</wp:posOffset>
                </wp:positionV>
                <wp:extent cx="6153150" cy="2927350"/>
                <wp:effectExtent l="0" t="0" r="0" b="635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3150" cy="292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95756" w:rsidRDefault="00B95756" w:rsidP="003B156B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</w:pPr>
                            <w:r>
                              <w:t xml:space="preserve">Source code for </w:t>
                            </w:r>
                            <w:r w:rsidR="00A20260">
                              <w:t>6</w:t>
                            </w:r>
                            <w:r>
                              <w:t>:</w:t>
                            </w:r>
                          </w:p>
                          <w:p w:rsidR="00B95756" w:rsidRPr="003B156B" w:rsidRDefault="00B95756" w:rsidP="003B156B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urier New" w:hAnsi="Courier New" w:cs="Courier New"/>
                                <w:highlight w:val="yellow"/>
                              </w:rPr>
                            </w:pPr>
                            <w:r w:rsidRPr="003B156B">
                              <w:rPr>
                                <w:rFonts w:ascii="Courier New" w:hAnsi="Courier New" w:cs="Courier New"/>
                                <w:highlight w:val="yellow"/>
                              </w:rPr>
                              <w:t>//Assume that we will give some name to the card</w:t>
                            </w:r>
                          </w:p>
                          <w:p w:rsidR="00B95756" w:rsidRPr="003B156B" w:rsidRDefault="00B95756" w:rsidP="003B156B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urier New" w:hAnsi="Courier New" w:cs="Courier New"/>
                                <w:highlight w:val="yellow"/>
                              </w:rPr>
                            </w:pPr>
                            <w:r w:rsidRPr="003B156B">
                              <w:rPr>
                                <w:rFonts w:ascii="Courier New" w:hAnsi="Courier New" w:cs="Courier New"/>
                                <w:highlight w:val="yellow"/>
                              </w:rPr>
                              <w:t>switch(card){</w:t>
                            </w:r>
                          </w:p>
                          <w:p w:rsidR="00B95756" w:rsidRPr="003B156B" w:rsidRDefault="00B95756" w:rsidP="003B156B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ind w:firstLine="720"/>
                              <w:rPr>
                                <w:rFonts w:ascii="Courier New" w:hAnsi="Courier New" w:cs="Courier New"/>
                                <w:highlight w:val="yellow"/>
                              </w:rPr>
                            </w:pPr>
                            <w:r w:rsidRPr="003B156B">
                              <w:rPr>
                                <w:rFonts w:ascii="Courier New" w:hAnsi="Courier New" w:cs="Courier New"/>
                                <w:highlight w:val="yellow"/>
                              </w:rPr>
                              <w:t>case “visa”:</w:t>
                            </w:r>
                          </w:p>
                          <w:p w:rsidR="00B95756" w:rsidRPr="003B156B" w:rsidRDefault="00B95756" w:rsidP="003B156B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ind w:firstLine="720"/>
                              <w:rPr>
                                <w:rFonts w:ascii="Courier New" w:hAnsi="Courier New" w:cs="Courier New"/>
                                <w:highlight w:val="yellow"/>
                              </w:rPr>
                            </w:pPr>
                            <w:r w:rsidRPr="003B156B">
                              <w:rPr>
                                <w:rFonts w:ascii="Courier New" w:hAnsi="Courier New" w:cs="Courier New"/>
                                <w:highlight w:val="yellow"/>
                              </w:rPr>
                              <w:t xml:space="preserve">    System.out.println(“Bank of America);</w:t>
                            </w:r>
                          </w:p>
                          <w:p w:rsidR="00B95756" w:rsidRPr="003B156B" w:rsidRDefault="00B95756" w:rsidP="003B156B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ind w:firstLine="720"/>
                              <w:rPr>
                                <w:rFonts w:ascii="Courier New" w:hAnsi="Courier New" w:cs="Courier New"/>
                                <w:highlight w:val="yellow"/>
                              </w:rPr>
                            </w:pPr>
                            <w:r w:rsidRPr="003B156B">
                              <w:rPr>
                                <w:rFonts w:ascii="Courier New" w:hAnsi="Courier New" w:cs="Courier New"/>
                                <w:highlight w:val="yellow"/>
                              </w:rPr>
                              <w:t xml:space="preserve">    break;</w:t>
                            </w:r>
                          </w:p>
                          <w:p w:rsidR="00B95756" w:rsidRPr="003B156B" w:rsidRDefault="00B95756" w:rsidP="003B156B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ind w:firstLine="720"/>
                              <w:rPr>
                                <w:rFonts w:ascii="Courier New" w:hAnsi="Courier New" w:cs="Courier New"/>
                                <w:highlight w:val="yellow"/>
                              </w:rPr>
                            </w:pPr>
                            <w:r w:rsidRPr="003B156B">
                              <w:rPr>
                                <w:rFonts w:ascii="Courier New" w:hAnsi="Courier New" w:cs="Courier New"/>
                                <w:highlight w:val="yellow"/>
                              </w:rPr>
                              <w:t>case “aadhaar”:</w:t>
                            </w:r>
                          </w:p>
                          <w:p w:rsidR="00B95756" w:rsidRPr="003B156B" w:rsidRDefault="00B95756" w:rsidP="003B156B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ind w:firstLine="720"/>
                              <w:rPr>
                                <w:rFonts w:ascii="Courier New" w:hAnsi="Courier New" w:cs="Courier New"/>
                                <w:highlight w:val="yellow"/>
                              </w:rPr>
                            </w:pPr>
                            <w:r w:rsidRPr="003B156B">
                              <w:rPr>
                                <w:rFonts w:ascii="Courier New" w:hAnsi="Courier New" w:cs="Courier New"/>
                                <w:highlight w:val="yellow"/>
                              </w:rPr>
                              <w:t xml:space="preserve">    System.out.println(“Bank of Baroda”);</w:t>
                            </w:r>
                          </w:p>
                          <w:p w:rsidR="00B95756" w:rsidRPr="003B156B" w:rsidRDefault="00B95756" w:rsidP="003B156B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ind w:firstLine="720"/>
                              <w:rPr>
                                <w:rFonts w:ascii="Courier New" w:hAnsi="Courier New" w:cs="Courier New"/>
                                <w:highlight w:val="yellow"/>
                              </w:rPr>
                            </w:pPr>
                            <w:r w:rsidRPr="003B156B">
                              <w:rPr>
                                <w:rFonts w:ascii="Courier New" w:hAnsi="Courier New" w:cs="Courier New"/>
                                <w:highlight w:val="yellow"/>
                              </w:rPr>
                              <w:t xml:space="preserve">    break;</w:t>
                            </w:r>
                          </w:p>
                          <w:p w:rsidR="00B95756" w:rsidRPr="003B156B" w:rsidRDefault="00B95756" w:rsidP="003B156B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ind w:firstLine="720"/>
                              <w:rPr>
                                <w:rFonts w:ascii="Courier New" w:hAnsi="Courier New" w:cs="Courier New"/>
                                <w:highlight w:val="yellow"/>
                              </w:rPr>
                            </w:pPr>
                            <w:r w:rsidRPr="003B156B">
                              <w:rPr>
                                <w:rFonts w:ascii="Courier New" w:hAnsi="Courier New" w:cs="Courier New"/>
                                <w:highlight w:val="yellow"/>
                              </w:rPr>
                              <w:t>default:</w:t>
                            </w:r>
                          </w:p>
                          <w:p w:rsidR="00B95756" w:rsidRPr="003B156B" w:rsidRDefault="00B95756" w:rsidP="003B156B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ind w:firstLine="720"/>
                              <w:rPr>
                                <w:rFonts w:ascii="Courier New" w:hAnsi="Courier New" w:cs="Courier New"/>
                                <w:highlight w:val="yellow"/>
                              </w:rPr>
                            </w:pPr>
                            <w:r w:rsidRPr="003B156B">
                              <w:rPr>
                                <w:rFonts w:ascii="Courier New" w:hAnsi="Courier New" w:cs="Courier New"/>
                                <w:highlight w:val="yellow"/>
                              </w:rPr>
                              <w:t xml:space="preserve">     System.out.println(“All other banks”);</w:t>
                            </w:r>
                          </w:p>
                          <w:p w:rsidR="00B95756" w:rsidRPr="003B156B" w:rsidRDefault="00B95756" w:rsidP="00130B87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urier New" w:hAnsi="Courier New" w:cs="Courier New"/>
                              </w:rPr>
                            </w:pPr>
                            <w:r w:rsidRPr="003B156B">
                              <w:rPr>
                                <w:rFonts w:ascii="Courier New" w:hAnsi="Courier New" w:cs="Courier New"/>
                                <w:highlight w:val="yellow"/>
                              </w:rPr>
                              <w:t>}</w:t>
                            </w:r>
                          </w:p>
                          <w:p w:rsidR="00B95756" w:rsidRPr="000A0606" w:rsidRDefault="00B95756" w:rsidP="00130B87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7BB7A" id="Text Box 6" o:spid="_x0000_s1030" type="#_x0000_t202" style="position:absolute;left:0;text-align:left;margin-left:20pt;margin-top:18.9pt;width:484.5pt;height:230.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" filled="f" stroked="f">
                <v:textbox>
                  <w:txbxContent>
                    <w:p w:rsidR="00B95756" w:rsidRDefault="00B95756" w:rsidP="003B156B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</w:pPr>
                      <w:r>
                        <w:t xml:space="preserve">Source code for </w:t>
                      </w:r>
                      <w:r w:rsidR="00A20260">
                        <w:t>6</w:t>
                      </w:r>
                      <w:r>
                        <w:t>:</w:t>
                      </w:r>
                    </w:p>
                    <w:p w:rsidR="00B95756" w:rsidRPr="003B156B" w:rsidRDefault="00B95756" w:rsidP="003B156B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urier New" w:hAnsi="Courier New" w:cs="Courier New"/>
                          <w:highlight w:val="yellow"/>
                        </w:rPr>
                      </w:pPr>
                      <w:r w:rsidRPr="003B156B">
                        <w:rPr>
                          <w:rFonts w:ascii="Courier New" w:hAnsi="Courier New" w:cs="Courier New"/>
                          <w:highlight w:val="yellow"/>
                        </w:rPr>
                        <w:t>//Assume that we will give some name to the card</w:t>
                      </w:r>
                    </w:p>
                    <w:p w:rsidR="00B95756" w:rsidRPr="003B156B" w:rsidRDefault="00B95756" w:rsidP="003B156B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urier New" w:hAnsi="Courier New" w:cs="Courier New"/>
                          <w:highlight w:val="yellow"/>
                        </w:rPr>
                      </w:pPr>
                      <w:r w:rsidRPr="003B156B">
                        <w:rPr>
                          <w:rFonts w:ascii="Courier New" w:hAnsi="Courier New" w:cs="Courier New"/>
                          <w:highlight w:val="yellow"/>
                        </w:rPr>
                        <w:t>switch(card){</w:t>
                      </w:r>
                    </w:p>
                    <w:p w:rsidR="00B95756" w:rsidRPr="003B156B" w:rsidRDefault="00B95756" w:rsidP="003B156B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ind w:firstLine="720"/>
                        <w:rPr>
                          <w:rFonts w:ascii="Courier New" w:hAnsi="Courier New" w:cs="Courier New"/>
                          <w:highlight w:val="yellow"/>
                        </w:rPr>
                      </w:pPr>
                      <w:r w:rsidRPr="003B156B">
                        <w:rPr>
                          <w:rFonts w:ascii="Courier New" w:hAnsi="Courier New" w:cs="Courier New"/>
                          <w:highlight w:val="yellow"/>
                        </w:rPr>
                        <w:t>case “visa”:</w:t>
                      </w:r>
                    </w:p>
                    <w:p w:rsidR="00B95756" w:rsidRPr="003B156B" w:rsidRDefault="00B95756" w:rsidP="003B156B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ind w:firstLine="720"/>
                        <w:rPr>
                          <w:rFonts w:ascii="Courier New" w:hAnsi="Courier New" w:cs="Courier New"/>
                          <w:highlight w:val="yellow"/>
                        </w:rPr>
                      </w:pPr>
                      <w:r w:rsidRPr="003B156B">
                        <w:rPr>
                          <w:rFonts w:ascii="Courier New" w:hAnsi="Courier New" w:cs="Courier New"/>
                          <w:highlight w:val="yellow"/>
                        </w:rPr>
                        <w:t xml:space="preserve">    System.out.println(“Bank of America);</w:t>
                      </w:r>
                    </w:p>
                    <w:p w:rsidR="00B95756" w:rsidRPr="003B156B" w:rsidRDefault="00B95756" w:rsidP="003B156B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ind w:firstLine="720"/>
                        <w:rPr>
                          <w:rFonts w:ascii="Courier New" w:hAnsi="Courier New" w:cs="Courier New"/>
                          <w:highlight w:val="yellow"/>
                        </w:rPr>
                      </w:pPr>
                      <w:r w:rsidRPr="003B156B">
                        <w:rPr>
                          <w:rFonts w:ascii="Courier New" w:hAnsi="Courier New" w:cs="Courier New"/>
                          <w:highlight w:val="yellow"/>
                        </w:rPr>
                        <w:t xml:space="preserve">    break;</w:t>
                      </w:r>
                    </w:p>
                    <w:p w:rsidR="00B95756" w:rsidRPr="003B156B" w:rsidRDefault="00B95756" w:rsidP="003B156B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ind w:firstLine="720"/>
                        <w:rPr>
                          <w:rFonts w:ascii="Courier New" w:hAnsi="Courier New" w:cs="Courier New"/>
                          <w:highlight w:val="yellow"/>
                        </w:rPr>
                      </w:pPr>
                      <w:r w:rsidRPr="003B156B">
                        <w:rPr>
                          <w:rFonts w:ascii="Courier New" w:hAnsi="Courier New" w:cs="Courier New"/>
                          <w:highlight w:val="yellow"/>
                        </w:rPr>
                        <w:t>case “aadhaar”:</w:t>
                      </w:r>
                    </w:p>
                    <w:p w:rsidR="00B95756" w:rsidRPr="003B156B" w:rsidRDefault="00B95756" w:rsidP="003B156B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ind w:firstLine="720"/>
                        <w:rPr>
                          <w:rFonts w:ascii="Courier New" w:hAnsi="Courier New" w:cs="Courier New"/>
                          <w:highlight w:val="yellow"/>
                        </w:rPr>
                      </w:pPr>
                      <w:r w:rsidRPr="003B156B">
                        <w:rPr>
                          <w:rFonts w:ascii="Courier New" w:hAnsi="Courier New" w:cs="Courier New"/>
                          <w:highlight w:val="yellow"/>
                        </w:rPr>
                        <w:t xml:space="preserve">    System.out.println(“Bank of Baroda”);</w:t>
                      </w:r>
                    </w:p>
                    <w:p w:rsidR="00B95756" w:rsidRPr="003B156B" w:rsidRDefault="00B95756" w:rsidP="003B156B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ind w:firstLine="720"/>
                        <w:rPr>
                          <w:rFonts w:ascii="Courier New" w:hAnsi="Courier New" w:cs="Courier New"/>
                          <w:highlight w:val="yellow"/>
                        </w:rPr>
                      </w:pPr>
                      <w:r w:rsidRPr="003B156B">
                        <w:rPr>
                          <w:rFonts w:ascii="Courier New" w:hAnsi="Courier New" w:cs="Courier New"/>
                          <w:highlight w:val="yellow"/>
                        </w:rPr>
                        <w:t xml:space="preserve">    break;</w:t>
                      </w:r>
                    </w:p>
                    <w:p w:rsidR="00B95756" w:rsidRPr="003B156B" w:rsidRDefault="00B95756" w:rsidP="003B156B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ind w:firstLine="720"/>
                        <w:rPr>
                          <w:rFonts w:ascii="Courier New" w:hAnsi="Courier New" w:cs="Courier New"/>
                          <w:highlight w:val="yellow"/>
                        </w:rPr>
                      </w:pPr>
                      <w:r w:rsidRPr="003B156B">
                        <w:rPr>
                          <w:rFonts w:ascii="Courier New" w:hAnsi="Courier New" w:cs="Courier New"/>
                          <w:highlight w:val="yellow"/>
                        </w:rPr>
                        <w:t>default:</w:t>
                      </w:r>
                    </w:p>
                    <w:p w:rsidR="00B95756" w:rsidRPr="003B156B" w:rsidRDefault="00B95756" w:rsidP="003B156B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ind w:firstLine="720"/>
                        <w:rPr>
                          <w:rFonts w:ascii="Courier New" w:hAnsi="Courier New" w:cs="Courier New"/>
                          <w:highlight w:val="yellow"/>
                        </w:rPr>
                      </w:pPr>
                      <w:r w:rsidRPr="003B156B">
                        <w:rPr>
                          <w:rFonts w:ascii="Courier New" w:hAnsi="Courier New" w:cs="Courier New"/>
                          <w:highlight w:val="yellow"/>
                        </w:rPr>
                        <w:t xml:space="preserve">     System.out.println(“All other banks”);</w:t>
                      </w:r>
                    </w:p>
                    <w:p w:rsidR="00B95756" w:rsidRPr="003B156B" w:rsidRDefault="00B95756" w:rsidP="00130B87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urier New" w:hAnsi="Courier New" w:cs="Courier New"/>
                        </w:rPr>
                      </w:pPr>
                      <w:r w:rsidRPr="003B156B">
                        <w:rPr>
                          <w:rFonts w:ascii="Courier New" w:hAnsi="Courier New" w:cs="Courier New"/>
                          <w:highlight w:val="yellow"/>
                        </w:rPr>
                        <w:t>}</w:t>
                      </w:r>
                    </w:p>
                    <w:p w:rsidR="00B95756" w:rsidRPr="000A0606" w:rsidRDefault="00B95756" w:rsidP="00130B87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C6588" w:rsidRPr="00890F1A">
        <w:rPr>
          <w:rFonts w:ascii="Courier New" w:hAnsi="Courier New" w:cs="Courier New"/>
          <w:b/>
          <w:sz w:val="24"/>
          <w:szCs w:val="24"/>
        </w:rPr>
        <w:t xml:space="preserve">        }</w:t>
      </w:r>
    </w:p>
    <w:p w:rsidR="003B156B" w:rsidRPr="00ED74F1" w:rsidRDefault="003B156B" w:rsidP="003B156B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10 points) </w:t>
      </w:r>
      <w:r w:rsidRPr="00ED74F1">
        <w:rPr>
          <w:rFonts w:ascii="Times New Roman" w:hAnsi="Times New Roman" w:cs="Times New Roman"/>
          <w:sz w:val="24"/>
          <w:szCs w:val="24"/>
        </w:rPr>
        <w:t>This question is on one-dimensional array. Write the source code in the given below space.</w:t>
      </w:r>
    </w:p>
    <w:p w:rsidR="003B156B" w:rsidRPr="00ED74F1" w:rsidRDefault="003B156B" w:rsidP="003B156B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D74F1">
        <w:rPr>
          <w:rFonts w:ascii="Times New Roman" w:hAnsi="Times New Roman" w:cs="Times New Roman"/>
          <w:sz w:val="24"/>
          <w:szCs w:val="24"/>
        </w:rPr>
        <w:t>Creat</w:t>
      </w:r>
      <w:r>
        <w:rPr>
          <w:rFonts w:ascii="Times New Roman" w:hAnsi="Times New Roman" w:cs="Times New Roman"/>
          <w:sz w:val="24"/>
          <w:szCs w:val="24"/>
        </w:rPr>
        <w:t xml:space="preserve">e an array of type </w:t>
      </w:r>
      <w:r w:rsidRPr="00ED74F1">
        <w:rPr>
          <w:rFonts w:ascii="Courier New" w:hAnsi="Courier New" w:cs="Courier New"/>
          <w:b/>
          <w:sz w:val="24"/>
          <w:szCs w:val="24"/>
        </w:rPr>
        <w:t>double</w:t>
      </w:r>
      <w:r>
        <w:rPr>
          <w:rFonts w:ascii="Times New Roman" w:hAnsi="Times New Roman" w:cs="Times New Roman"/>
          <w:sz w:val="24"/>
          <w:szCs w:val="24"/>
        </w:rPr>
        <w:t xml:space="preserve"> and name the array </w:t>
      </w:r>
      <w:r w:rsidRPr="00ED74F1">
        <w:rPr>
          <w:rFonts w:ascii="Times New Roman" w:hAnsi="Times New Roman" w:cs="Times New Roman"/>
          <w:sz w:val="24"/>
          <w:szCs w:val="24"/>
        </w:rPr>
        <w:t xml:space="preserve">as </w:t>
      </w:r>
      <w:r w:rsidRPr="00ED74F1">
        <w:rPr>
          <w:rFonts w:ascii="Courier New" w:hAnsi="Courier New" w:cs="Courier New"/>
          <w:b/>
          <w:sz w:val="24"/>
          <w:szCs w:val="24"/>
        </w:rPr>
        <w:t>numbers</w:t>
      </w:r>
      <w:r w:rsidRPr="00ED74F1">
        <w:rPr>
          <w:rFonts w:ascii="Times New Roman" w:hAnsi="Times New Roman" w:cs="Times New Roman"/>
          <w:sz w:val="24"/>
          <w:szCs w:val="24"/>
        </w:rPr>
        <w:t xml:space="preserve"> of size 159.</w:t>
      </w:r>
    </w:p>
    <w:p w:rsidR="003B156B" w:rsidRPr="00ED74F1" w:rsidRDefault="003B156B" w:rsidP="003B156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B156B" w:rsidRPr="00ED74F1" w:rsidRDefault="003B156B" w:rsidP="003B156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B156B" w:rsidRDefault="00B86248" w:rsidP="003B156B">
      <w:pPr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urier New" w:hAnsi="Courier New" w:cs="Courier New"/>
          <w:b/>
          <w:sz w:val="24"/>
          <w:szCs w:val="24"/>
          <w:highlight w:val="yellow"/>
        </w:rPr>
        <w:t>d</w:t>
      </w:r>
      <w:r w:rsidR="003B156B" w:rsidRPr="00890F1A">
        <w:rPr>
          <w:rFonts w:ascii="Courier New" w:hAnsi="Courier New" w:cs="Courier New"/>
          <w:b/>
          <w:sz w:val="24"/>
          <w:szCs w:val="24"/>
          <w:highlight w:val="yellow"/>
        </w:rPr>
        <w:t>ouble</w:t>
      </w:r>
      <w:r w:rsidRPr="00890F1A">
        <w:rPr>
          <w:rFonts w:ascii="Courier New" w:hAnsi="Courier New" w:cs="Courier New"/>
          <w:b/>
          <w:sz w:val="24"/>
          <w:szCs w:val="24"/>
          <w:highlight w:val="yellow"/>
        </w:rPr>
        <w:t>[]</w:t>
      </w:r>
      <w:r w:rsidR="003B156B" w:rsidRPr="00890F1A">
        <w:rPr>
          <w:rFonts w:ascii="Courier New" w:hAnsi="Courier New" w:cs="Courier New"/>
          <w:b/>
          <w:sz w:val="24"/>
          <w:szCs w:val="24"/>
          <w:highlight w:val="yellow"/>
        </w:rPr>
        <w:t xml:space="preserve"> numbers = new double </w:t>
      </w:r>
      <w:r w:rsidRPr="00890F1A">
        <w:rPr>
          <w:rFonts w:ascii="Courier New" w:hAnsi="Courier New" w:cs="Courier New"/>
          <w:b/>
          <w:sz w:val="24"/>
          <w:szCs w:val="24"/>
          <w:highlight w:val="yellow"/>
        </w:rPr>
        <w:t>[159];</w:t>
      </w:r>
    </w:p>
    <w:p w:rsidR="00E76C5E" w:rsidRDefault="00E76C5E" w:rsidP="003B156B">
      <w:pPr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</w:p>
    <w:p w:rsidR="00E76C5E" w:rsidRPr="00890F1A" w:rsidRDefault="00E76C5E" w:rsidP="003B156B">
      <w:pPr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</w:p>
    <w:p w:rsidR="003B156B" w:rsidRPr="00ED74F1" w:rsidRDefault="003B156B" w:rsidP="003B156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B156B" w:rsidRDefault="003B156B" w:rsidP="003B156B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D74F1">
        <w:rPr>
          <w:rFonts w:ascii="Times New Roman" w:hAnsi="Times New Roman" w:cs="Times New Roman"/>
          <w:sz w:val="24"/>
          <w:szCs w:val="24"/>
        </w:rPr>
        <w:t xml:space="preserve">Write a traditional for loop to populate the </w:t>
      </w:r>
      <w:r w:rsidRPr="00ED74F1">
        <w:rPr>
          <w:rFonts w:ascii="Courier New" w:hAnsi="Courier New" w:cs="Courier New"/>
          <w:b/>
          <w:sz w:val="24"/>
          <w:szCs w:val="24"/>
        </w:rPr>
        <w:t>numbers</w:t>
      </w:r>
      <w:r w:rsidRPr="00ED74F1">
        <w:rPr>
          <w:rFonts w:ascii="Times New Roman" w:hAnsi="Times New Roman" w:cs="Times New Roman"/>
          <w:sz w:val="24"/>
          <w:szCs w:val="24"/>
        </w:rPr>
        <w:t xml:space="preserve"> array with the cube root </w:t>
      </w:r>
      <w:r w:rsidR="00101492">
        <w:rPr>
          <w:rFonts w:ascii="Times New Roman" w:hAnsi="Times New Roman" w:cs="Times New Roman"/>
          <w:sz w:val="24"/>
          <w:szCs w:val="24"/>
        </w:rPr>
        <w:t xml:space="preserve">(to the power of 1/3) </w:t>
      </w:r>
      <w:r w:rsidRPr="00ED74F1">
        <w:rPr>
          <w:rFonts w:ascii="Times New Roman" w:hAnsi="Times New Roman" w:cs="Times New Roman"/>
          <w:sz w:val="24"/>
          <w:szCs w:val="24"/>
        </w:rPr>
        <w:t>of its index.</w:t>
      </w:r>
      <w:r>
        <w:rPr>
          <w:rFonts w:ascii="Times New Roman" w:hAnsi="Times New Roman" w:cs="Times New Roman"/>
          <w:sz w:val="24"/>
          <w:szCs w:val="24"/>
        </w:rPr>
        <w:t xml:space="preserve"> Use </w:t>
      </w:r>
      <w:r w:rsidRPr="00ED74F1">
        <w:rPr>
          <w:rFonts w:ascii="Courier New" w:hAnsi="Courier New" w:cs="Courier New"/>
          <w:b/>
          <w:sz w:val="24"/>
          <w:szCs w:val="24"/>
        </w:rPr>
        <w:t>Math</w:t>
      </w:r>
      <w:r>
        <w:rPr>
          <w:rFonts w:ascii="Times New Roman" w:hAnsi="Times New Roman" w:cs="Times New Roman"/>
          <w:sz w:val="24"/>
          <w:szCs w:val="24"/>
        </w:rPr>
        <w:t xml:space="preserve"> class to populate the array.</w:t>
      </w:r>
    </w:p>
    <w:p w:rsidR="00E76C5E" w:rsidRDefault="00E76C5E" w:rsidP="00E76C5E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:rsidR="00E76C5E" w:rsidRDefault="00E76C5E" w:rsidP="00E76C5E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:rsidR="00E76C5E" w:rsidRDefault="00E76C5E" w:rsidP="00E76C5E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:rsidR="00E76C5E" w:rsidRDefault="00E76C5E" w:rsidP="00E76C5E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:rsidR="00E76C5E" w:rsidRDefault="00E76C5E" w:rsidP="00E76C5E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:rsidR="00E76C5E" w:rsidRPr="00E76C5E" w:rsidRDefault="00E76C5E" w:rsidP="00E76C5E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86248" w:rsidRPr="00890F1A" w:rsidRDefault="00890F1A" w:rsidP="00B86248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  <w:r w:rsidRPr="00890F1A">
        <w:rPr>
          <w:rFonts w:ascii="Courier New" w:hAnsi="Courier New" w:cs="Courier New"/>
          <w:b/>
          <w:sz w:val="24"/>
          <w:szCs w:val="24"/>
          <w:highlight w:val="yellow"/>
        </w:rPr>
        <w:t>f</w:t>
      </w:r>
      <w:r w:rsidR="00B86248" w:rsidRPr="00890F1A">
        <w:rPr>
          <w:rFonts w:ascii="Courier New" w:hAnsi="Courier New" w:cs="Courier New"/>
          <w:b/>
          <w:sz w:val="24"/>
          <w:szCs w:val="24"/>
          <w:highlight w:val="yellow"/>
        </w:rPr>
        <w:t>or(int i=0; i&lt; numbers.length; i++){</w:t>
      </w:r>
    </w:p>
    <w:p w:rsidR="00B86248" w:rsidRDefault="00B86248" w:rsidP="00B86248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  <w:r w:rsidRPr="00890F1A">
        <w:rPr>
          <w:rFonts w:ascii="Courier New" w:hAnsi="Courier New" w:cs="Courier New"/>
          <w:b/>
          <w:sz w:val="24"/>
          <w:szCs w:val="24"/>
          <w:highlight w:val="yellow"/>
        </w:rPr>
        <w:tab/>
      </w:r>
      <w:r w:rsidR="00890F1A">
        <w:rPr>
          <w:rFonts w:ascii="Courier New" w:hAnsi="Courier New" w:cs="Courier New"/>
          <w:b/>
          <w:sz w:val="24"/>
          <w:szCs w:val="24"/>
          <w:highlight w:val="yellow"/>
        </w:rPr>
        <w:t>n</w:t>
      </w:r>
      <w:r w:rsidR="00F374F0">
        <w:rPr>
          <w:rFonts w:ascii="Courier New" w:hAnsi="Courier New" w:cs="Courier New"/>
          <w:b/>
          <w:sz w:val="24"/>
          <w:szCs w:val="24"/>
          <w:highlight w:val="yellow"/>
        </w:rPr>
        <w:t>umbers[i] = Math.pow(i,0. 1.0/3.0</w:t>
      </w:r>
      <w:r w:rsidRPr="00890F1A">
        <w:rPr>
          <w:rFonts w:ascii="Courier New" w:hAnsi="Courier New" w:cs="Courier New"/>
          <w:b/>
          <w:sz w:val="24"/>
          <w:szCs w:val="24"/>
          <w:highlight w:val="yellow"/>
        </w:rPr>
        <w:t>);</w:t>
      </w:r>
    </w:p>
    <w:p w:rsidR="00F374F0" w:rsidRDefault="00F374F0" w:rsidP="00B86248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  <w:r>
        <w:rPr>
          <w:rFonts w:ascii="Courier New" w:hAnsi="Courier New" w:cs="Courier New"/>
          <w:b/>
          <w:sz w:val="24"/>
          <w:szCs w:val="24"/>
          <w:highlight w:val="yellow"/>
        </w:rPr>
        <w:tab/>
      </w:r>
      <w:r>
        <w:rPr>
          <w:rFonts w:ascii="Courier New" w:hAnsi="Courier New" w:cs="Courier New"/>
          <w:b/>
          <w:sz w:val="24"/>
          <w:szCs w:val="24"/>
          <w:highlight w:val="yellow"/>
        </w:rPr>
        <w:tab/>
      </w:r>
      <w:r>
        <w:rPr>
          <w:rFonts w:ascii="Courier New" w:hAnsi="Courier New" w:cs="Courier New"/>
          <w:b/>
          <w:sz w:val="24"/>
          <w:szCs w:val="24"/>
          <w:highlight w:val="yellow"/>
        </w:rPr>
        <w:tab/>
        <w:t>//OR</w:t>
      </w:r>
    </w:p>
    <w:p w:rsidR="00F374F0" w:rsidRPr="00890F1A" w:rsidRDefault="00F374F0" w:rsidP="00B86248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  <w:r>
        <w:rPr>
          <w:rFonts w:ascii="Courier New" w:hAnsi="Courier New" w:cs="Courier New"/>
          <w:b/>
          <w:sz w:val="24"/>
          <w:szCs w:val="24"/>
          <w:highlight w:val="yellow"/>
        </w:rPr>
        <w:tab/>
      </w:r>
      <w:r w:rsidR="00FC30E5">
        <w:rPr>
          <w:rFonts w:ascii="Courier New" w:hAnsi="Courier New" w:cs="Courier New"/>
          <w:b/>
          <w:sz w:val="24"/>
          <w:szCs w:val="24"/>
          <w:highlight w:val="yellow"/>
        </w:rPr>
        <w:t>//</w:t>
      </w:r>
      <w:bookmarkStart w:id="0" w:name="_GoBack"/>
      <w:bookmarkEnd w:id="0"/>
      <w:r w:rsidR="00FC30E5">
        <w:rPr>
          <w:rFonts w:ascii="Courier New" w:hAnsi="Courier New" w:cs="Courier New"/>
          <w:b/>
          <w:sz w:val="24"/>
          <w:szCs w:val="24"/>
          <w:highlight w:val="yellow"/>
        </w:rPr>
        <w:t>n</w:t>
      </w:r>
      <w:r>
        <w:rPr>
          <w:rFonts w:ascii="Courier New" w:hAnsi="Courier New" w:cs="Courier New"/>
          <w:b/>
          <w:sz w:val="24"/>
          <w:szCs w:val="24"/>
          <w:highlight w:val="yellow"/>
        </w:rPr>
        <w:t>umbers[i] = Math.cbrt(i);</w:t>
      </w:r>
    </w:p>
    <w:p w:rsidR="00B86248" w:rsidRPr="00890F1A" w:rsidRDefault="00B86248" w:rsidP="00B86248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urier New" w:hAnsi="Courier New" w:cs="Courier New"/>
          <w:b/>
          <w:sz w:val="24"/>
          <w:szCs w:val="24"/>
          <w:highlight w:val="yellow"/>
        </w:rPr>
        <w:t>}</w:t>
      </w:r>
    </w:p>
    <w:p w:rsidR="00B86248" w:rsidRPr="00ED74F1" w:rsidRDefault="00B86248" w:rsidP="00B86248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:rsidR="003B156B" w:rsidRDefault="00E76C5E" w:rsidP="00E76C5E">
      <w:pPr>
        <w:pStyle w:val="ListParagraph"/>
        <w:spacing w:after="0"/>
        <w:ind w:left="14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. </w:t>
      </w:r>
      <w:r w:rsidR="003B156B" w:rsidRPr="00ED74F1">
        <w:rPr>
          <w:rFonts w:ascii="Times New Roman" w:hAnsi="Times New Roman" w:cs="Times New Roman"/>
          <w:sz w:val="24"/>
          <w:szCs w:val="24"/>
        </w:rPr>
        <w:t>Write a</w:t>
      </w:r>
      <w:r w:rsidR="00890F1A">
        <w:rPr>
          <w:rFonts w:ascii="Times New Roman" w:hAnsi="Times New Roman" w:cs="Times New Roman"/>
          <w:sz w:val="24"/>
          <w:szCs w:val="24"/>
        </w:rPr>
        <w:t>n enhanced for loop to print each element in</w:t>
      </w:r>
      <w:r w:rsidR="003B156B" w:rsidRPr="00ED74F1">
        <w:rPr>
          <w:rFonts w:ascii="Times New Roman" w:hAnsi="Times New Roman" w:cs="Times New Roman"/>
          <w:sz w:val="24"/>
          <w:szCs w:val="24"/>
        </w:rPr>
        <w:t xml:space="preserve"> </w:t>
      </w:r>
      <w:r w:rsidR="003B156B" w:rsidRPr="00ED74F1">
        <w:rPr>
          <w:rFonts w:ascii="Courier New" w:hAnsi="Courier New" w:cs="Courier New"/>
          <w:b/>
          <w:sz w:val="24"/>
          <w:szCs w:val="24"/>
        </w:rPr>
        <w:t>numbers</w:t>
      </w:r>
      <w:r w:rsidR="00890F1A">
        <w:rPr>
          <w:rFonts w:ascii="Times New Roman" w:hAnsi="Times New Roman" w:cs="Times New Roman"/>
          <w:sz w:val="24"/>
          <w:szCs w:val="24"/>
        </w:rPr>
        <w:t xml:space="preserve"> on the new line</w:t>
      </w:r>
      <w:r w:rsidR="003B156B" w:rsidRPr="00ED74F1">
        <w:rPr>
          <w:rFonts w:ascii="Times New Roman" w:hAnsi="Times New Roman" w:cs="Times New Roman"/>
          <w:sz w:val="24"/>
          <w:szCs w:val="24"/>
        </w:rPr>
        <w:t>.</w:t>
      </w:r>
    </w:p>
    <w:p w:rsidR="00E76C5E" w:rsidRDefault="00E76C5E" w:rsidP="00890F1A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</w:p>
    <w:p w:rsidR="00E76C5E" w:rsidRDefault="00E76C5E" w:rsidP="00890F1A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</w:p>
    <w:p w:rsidR="00E76C5E" w:rsidRDefault="00E76C5E" w:rsidP="00890F1A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</w:p>
    <w:p w:rsidR="00E76C5E" w:rsidRDefault="00E76C5E" w:rsidP="00890F1A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</w:p>
    <w:p w:rsidR="00E76C5E" w:rsidRDefault="00E76C5E" w:rsidP="00890F1A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</w:p>
    <w:p w:rsidR="00890F1A" w:rsidRPr="00890F1A" w:rsidRDefault="00890F1A" w:rsidP="00890F1A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  <w:r w:rsidRPr="00890F1A">
        <w:rPr>
          <w:rFonts w:ascii="Courier New" w:hAnsi="Courier New" w:cs="Courier New"/>
          <w:b/>
          <w:sz w:val="24"/>
          <w:szCs w:val="24"/>
          <w:highlight w:val="yellow"/>
        </w:rPr>
        <w:t>for(double d : numbers){</w:t>
      </w:r>
    </w:p>
    <w:p w:rsidR="00890F1A" w:rsidRPr="00890F1A" w:rsidRDefault="00890F1A" w:rsidP="00890F1A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  <w:r w:rsidRPr="00890F1A">
        <w:rPr>
          <w:rFonts w:ascii="Courier New" w:hAnsi="Courier New" w:cs="Courier New"/>
          <w:b/>
          <w:sz w:val="24"/>
          <w:szCs w:val="24"/>
          <w:highlight w:val="yellow"/>
        </w:rPr>
        <w:t>System.out.println(d);</w:t>
      </w:r>
    </w:p>
    <w:p w:rsidR="00890F1A" w:rsidRPr="00890F1A" w:rsidRDefault="00890F1A" w:rsidP="00890F1A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  <w:r w:rsidRPr="00890F1A">
        <w:rPr>
          <w:rFonts w:ascii="Courier New" w:hAnsi="Courier New" w:cs="Courier New"/>
          <w:b/>
          <w:sz w:val="24"/>
          <w:szCs w:val="24"/>
          <w:highlight w:val="yellow"/>
        </w:rPr>
        <w:t>}</w:t>
      </w:r>
    </w:p>
    <w:p w:rsidR="00890F1A" w:rsidRDefault="00890F1A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:rsidR="00890F1A" w:rsidRDefault="00E83F63" w:rsidP="00890F1A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5 points) </w:t>
      </w:r>
      <w:r w:rsidR="000D0948">
        <w:rPr>
          <w:rFonts w:ascii="Times New Roman" w:hAnsi="Times New Roman" w:cs="Times New Roman"/>
          <w:sz w:val="24"/>
          <w:szCs w:val="24"/>
        </w:rPr>
        <w:t>Question on Scanner class.</w:t>
      </w:r>
    </w:p>
    <w:p w:rsidR="000D0948" w:rsidRDefault="000D0948" w:rsidP="000D0948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Scanner object named </w:t>
      </w:r>
      <w:r w:rsidRPr="000D0948">
        <w:rPr>
          <w:rFonts w:ascii="Courier New" w:hAnsi="Courier New" w:cs="Courier New"/>
          <w:b/>
          <w:sz w:val="24"/>
          <w:szCs w:val="24"/>
        </w:rPr>
        <w:t>scan</w:t>
      </w:r>
      <w:r>
        <w:rPr>
          <w:rFonts w:ascii="Times New Roman" w:hAnsi="Times New Roman" w:cs="Times New Roman"/>
          <w:sz w:val="24"/>
          <w:szCs w:val="24"/>
        </w:rPr>
        <w:t xml:space="preserve"> which reads from the </w:t>
      </w:r>
      <w:r w:rsidR="00E83F63" w:rsidRPr="00E83F63">
        <w:rPr>
          <w:rFonts w:ascii="Times New Roman" w:hAnsi="Times New Roman" w:cs="Times New Roman"/>
          <w:sz w:val="24"/>
          <w:szCs w:val="24"/>
        </w:rPr>
        <w:t>Keyboard</w:t>
      </w:r>
      <w:r>
        <w:rPr>
          <w:rFonts w:ascii="Times New Roman" w:hAnsi="Times New Roman" w:cs="Times New Roman"/>
          <w:sz w:val="24"/>
          <w:szCs w:val="24"/>
        </w:rPr>
        <w:t>. Assume that all the necessary packages or imported.</w:t>
      </w:r>
    </w:p>
    <w:p w:rsidR="000D0948" w:rsidRDefault="000D0948" w:rsidP="000D0948">
      <w:pPr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  <w:r w:rsidRPr="000D0948">
        <w:rPr>
          <w:rFonts w:ascii="Courier New" w:hAnsi="Courier New" w:cs="Courier New"/>
          <w:b/>
          <w:sz w:val="24"/>
          <w:szCs w:val="24"/>
          <w:highlight w:val="yellow"/>
        </w:rPr>
        <w:t>Scanner scan = new Scanner(“</w:t>
      </w:r>
      <w:r w:rsidR="00E83F63">
        <w:rPr>
          <w:rFonts w:ascii="Courier New" w:hAnsi="Courier New" w:cs="Courier New"/>
          <w:b/>
          <w:sz w:val="24"/>
          <w:szCs w:val="24"/>
          <w:highlight w:val="yellow"/>
        </w:rPr>
        <w:t>System.in</w:t>
      </w:r>
      <w:r w:rsidRPr="000D0948">
        <w:rPr>
          <w:rFonts w:ascii="Courier New" w:hAnsi="Courier New" w:cs="Courier New"/>
          <w:b/>
          <w:sz w:val="24"/>
          <w:szCs w:val="24"/>
          <w:highlight w:val="yellow"/>
        </w:rPr>
        <w:t>”);</w:t>
      </w:r>
    </w:p>
    <w:p w:rsidR="00E76C5E" w:rsidRDefault="00E76C5E" w:rsidP="000D0948">
      <w:pPr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</w:p>
    <w:p w:rsidR="00E76C5E" w:rsidRDefault="00E76C5E" w:rsidP="000D0948">
      <w:pPr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</w:p>
    <w:p w:rsidR="000D0948" w:rsidRPr="00E83F63" w:rsidRDefault="000D0948" w:rsidP="000D0948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83F63">
        <w:rPr>
          <w:rFonts w:ascii="Times New Roman" w:hAnsi="Times New Roman" w:cs="Times New Roman"/>
          <w:sz w:val="24"/>
          <w:szCs w:val="24"/>
        </w:rPr>
        <w:t xml:space="preserve">Write the source code </w:t>
      </w:r>
      <w:r w:rsidR="00E83F63" w:rsidRPr="00E83F63">
        <w:rPr>
          <w:rFonts w:ascii="Times New Roman" w:hAnsi="Times New Roman" w:cs="Times New Roman"/>
          <w:sz w:val="24"/>
          <w:szCs w:val="24"/>
        </w:rPr>
        <w:t>to scan the following input</w:t>
      </w:r>
      <w:r w:rsidR="00A20260">
        <w:rPr>
          <w:rFonts w:ascii="Times New Roman" w:hAnsi="Times New Roman" w:cs="Times New Roman"/>
          <w:sz w:val="24"/>
          <w:szCs w:val="24"/>
        </w:rPr>
        <w:t xml:space="preserve"> and save in them in the given local variables.</w:t>
      </w:r>
    </w:p>
    <w:p w:rsidR="00E83F63" w:rsidRDefault="00E83F63" w:rsidP="00E83F63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>Object Oriented Programming</w:t>
      </w:r>
    </w:p>
    <w:p w:rsidR="00E83F63" w:rsidRDefault="00E83F63" w:rsidP="00E83F63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>44542</w:t>
      </w:r>
    </w:p>
    <w:p w:rsidR="00E83F63" w:rsidRPr="00E83F63" w:rsidRDefault="00A20260" w:rsidP="00E83F63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  <w:r w:rsidRPr="005413B1">
        <w:rPr>
          <w:rFonts w:ascii="Courier New" w:hAnsi="Courier New" w:cs="Courier New"/>
          <w:b/>
          <w:sz w:val="24"/>
          <w:szCs w:val="24"/>
        </w:rPr>
        <w:lastRenderedPageBreak/>
        <w:t xml:space="preserve">String crnName = </w:t>
      </w:r>
      <w:r w:rsidR="00E83F63" w:rsidRPr="00E83F63">
        <w:rPr>
          <w:rFonts w:ascii="Courier New" w:hAnsi="Courier New" w:cs="Courier New"/>
          <w:b/>
          <w:sz w:val="24"/>
          <w:szCs w:val="24"/>
          <w:highlight w:val="yellow"/>
        </w:rPr>
        <w:t>scan.nextLine();</w:t>
      </w:r>
    </w:p>
    <w:p w:rsidR="00E83F63" w:rsidRPr="00E76C5E" w:rsidRDefault="00A20260" w:rsidP="00E76C5E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5413B1">
        <w:rPr>
          <w:rFonts w:ascii="Courier New" w:hAnsi="Courier New" w:cs="Courier New"/>
          <w:b/>
          <w:sz w:val="24"/>
          <w:szCs w:val="24"/>
        </w:rPr>
        <w:t xml:space="preserve">int crnNo = </w:t>
      </w:r>
      <w:r w:rsidR="00E83F63" w:rsidRPr="002E435C">
        <w:rPr>
          <w:rFonts w:ascii="Courier New" w:hAnsi="Courier New" w:cs="Courier New"/>
          <w:b/>
          <w:sz w:val="24"/>
          <w:szCs w:val="24"/>
          <w:highlight w:val="yellow"/>
        </w:rPr>
        <w:t>scan.nextInt();</w:t>
      </w:r>
    </w:p>
    <w:p w:rsidR="00E83F63" w:rsidRDefault="00E83F63" w:rsidP="00890F1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:rsidR="00E83F63" w:rsidRDefault="00E83F63" w:rsidP="00890F1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:rsidR="00890F1A" w:rsidRPr="00171FD5" w:rsidRDefault="00890F1A" w:rsidP="00890F1A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5 points) </w:t>
      </w:r>
      <w:r w:rsidRPr="00A91650">
        <w:rPr>
          <w:rFonts w:ascii="Times New Roman" w:hAnsi="Times New Roman" w:cs="Times New Roman"/>
          <w:sz w:val="24"/>
          <w:szCs w:val="24"/>
        </w:rPr>
        <w:t>Write the output</w:t>
      </w:r>
      <w:r>
        <w:rPr>
          <w:rFonts w:ascii="Times New Roman" w:hAnsi="Times New Roman" w:cs="Times New Roman"/>
          <w:sz w:val="24"/>
          <w:szCs w:val="24"/>
        </w:rPr>
        <w:t xml:space="preserve"> for the below Java source code in the given space</w:t>
      </w:r>
      <w:r w:rsidRPr="00A91650">
        <w:rPr>
          <w:rFonts w:ascii="Times New Roman" w:hAnsi="Times New Roman" w:cs="Times New Roman"/>
          <w:sz w:val="24"/>
          <w:szCs w:val="24"/>
        </w:rPr>
        <w:t>.</w:t>
      </w:r>
    </w:p>
    <w:p w:rsidR="00890F1A" w:rsidRPr="00890F1A" w:rsidRDefault="00890F1A" w:rsidP="00890F1A">
      <w:pPr>
        <w:spacing w:after="0"/>
        <w:ind w:left="720" w:firstLine="259"/>
        <w:rPr>
          <w:rFonts w:ascii="Courier New" w:hAnsi="Courier New" w:cs="Courier New"/>
          <w:b/>
          <w:sz w:val="20"/>
          <w:szCs w:val="20"/>
        </w:rPr>
      </w:pPr>
      <w:r w:rsidRPr="00890F1A">
        <w:rPr>
          <w:rFonts w:ascii="Consolas" w:hAnsi="Consolas"/>
          <w:b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5C61A90" wp14:editId="5BF5E22C">
                <wp:simplePos x="0" y="0"/>
                <wp:positionH relativeFrom="margin">
                  <wp:align>right</wp:align>
                </wp:positionH>
                <wp:positionV relativeFrom="paragraph">
                  <wp:posOffset>30480</wp:posOffset>
                </wp:positionV>
                <wp:extent cx="1929130" cy="291465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9130" cy="2914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95756" w:rsidRPr="0024444D" w:rsidRDefault="00B95756" w:rsidP="00890F1A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u w:val="single"/>
                              </w:rPr>
                            </w:pPr>
                            <w:r w:rsidRPr="0024444D">
                              <w:rPr>
                                <w:u w:val="single"/>
                              </w:rPr>
                              <w:t xml:space="preserve">OUTPUT for </w:t>
                            </w:r>
                            <w:r w:rsidR="00A20260">
                              <w:rPr>
                                <w:u w:val="single"/>
                              </w:rPr>
                              <w:t>9</w:t>
                            </w:r>
                          </w:p>
                          <w:p w:rsidR="00B95756" w:rsidRPr="00573365" w:rsidRDefault="00B95756" w:rsidP="00890F1A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573365">
                              <w:rPr>
                                <w:rFonts w:ascii="Consolas" w:hAnsi="Consolas"/>
                                <w:highlight w:val="yellow"/>
                              </w:rPr>
                              <w:t>Hello</w:t>
                            </w:r>
                          </w:p>
                          <w:p w:rsidR="00B95756" w:rsidRPr="00573365" w:rsidRDefault="00B95756" w:rsidP="00890F1A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573365">
                              <w:rPr>
                                <w:rFonts w:ascii="Consolas" w:hAnsi="Consolas"/>
                                <w:highlight w:val="yellow"/>
                              </w:rPr>
                              <w:t>Hello</w:t>
                            </w:r>
                          </w:p>
                          <w:p w:rsidR="00B95756" w:rsidRPr="00573365" w:rsidRDefault="00B95756" w:rsidP="00890F1A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573365">
                              <w:rPr>
                                <w:rFonts w:ascii="Consolas" w:hAnsi="Consolas"/>
                                <w:highlight w:val="yellow"/>
                              </w:rPr>
                              <w:t>Hello</w:t>
                            </w:r>
                          </w:p>
                          <w:p w:rsidR="00B95756" w:rsidRDefault="00B95756" w:rsidP="00890F1A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573365">
                              <w:rPr>
                                <w:rFonts w:ascii="Consolas" w:hAnsi="Consolas"/>
                                <w:highlight w:val="yellow"/>
                              </w:rPr>
                              <w:t>Hello</w:t>
                            </w:r>
                          </w:p>
                          <w:p w:rsidR="00B95756" w:rsidRPr="00573365" w:rsidRDefault="00B95756" w:rsidP="00890F1A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>
                              <w:rPr>
                                <w:rFonts w:ascii="Consolas" w:hAnsi="Consolas"/>
                                <w:highlight w:val="yellow"/>
                              </w:rPr>
                              <w:t>Hello</w:t>
                            </w:r>
                          </w:p>
                          <w:p w:rsidR="00B95756" w:rsidRDefault="00B95756" w:rsidP="00890F1A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</w:rPr>
                            </w:pPr>
                            <w:r w:rsidRPr="00573365">
                              <w:rPr>
                                <w:rFonts w:ascii="Consolas" w:hAnsi="Consolas"/>
                                <w:highlight w:val="yellow"/>
                              </w:rPr>
                              <w:t>Good-bye to exam1!</w:t>
                            </w:r>
                          </w:p>
                          <w:p w:rsidR="00B95756" w:rsidRPr="000A0606" w:rsidRDefault="00B95756" w:rsidP="00890F1A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C61A90" id="Text Box 5" o:spid="_x0000_s1031" type="#_x0000_t202" style="position:absolute;left:0;text-align:left;margin-left:100.7pt;margin-top:2.4pt;width:151.9pt;height:229.5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" filled="f" stroked="f">
                <v:textbox>
                  <w:txbxContent>
                    <w:p w:rsidR="00B95756" w:rsidRPr="0024444D" w:rsidRDefault="00B95756" w:rsidP="00890F1A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u w:val="single"/>
                        </w:rPr>
                      </w:pPr>
                      <w:r w:rsidRPr="0024444D">
                        <w:rPr>
                          <w:u w:val="single"/>
                        </w:rPr>
                        <w:t xml:space="preserve">OUTPUT for </w:t>
                      </w:r>
                      <w:r w:rsidR="00A20260">
                        <w:rPr>
                          <w:u w:val="single"/>
                        </w:rPr>
                        <w:t>9</w:t>
                      </w:r>
                    </w:p>
                    <w:p w:rsidR="00B95756" w:rsidRPr="00573365" w:rsidRDefault="00B95756" w:rsidP="00890F1A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  <w:highlight w:val="yellow"/>
                        </w:rPr>
                      </w:pPr>
                      <w:r w:rsidRPr="00573365">
                        <w:rPr>
                          <w:rFonts w:ascii="Consolas" w:hAnsi="Consolas"/>
                          <w:highlight w:val="yellow"/>
                        </w:rPr>
                        <w:t>Hello</w:t>
                      </w:r>
                    </w:p>
                    <w:p w:rsidR="00B95756" w:rsidRPr="00573365" w:rsidRDefault="00B95756" w:rsidP="00890F1A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  <w:highlight w:val="yellow"/>
                        </w:rPr>
                      </w:pPr>
                      <w:r w:rsidRPr="00573365">
                        <w:rPr>
                          <w:rFonts w:ascii="Consolas" w:hAnsi="Consolas"/>
                          <w:highlight w:val="yellow"/>
                        </w:rPr>
                        <w:t>Hello</w:t>
                      </w:r>
                    </w:p>
                    <w:p w:rsidR="00B95756" w:rsidRPr="00573365" w:rsidRDefault="00B95756" w:rsidP="00890F1A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  <w:highlight w:val="yellow"/>
                        </w:rPr>
                      </w:pPr>
                      <w:r w:rsidRPr="00573365">
                        <w:rPr>
                          <w:rFonts w:ascii="Consolas" w:hAnsi="Consolas"/>
                          <w:highlight w:val="yellow"/>
                        </w:rPr>
                        <w:t>Hello</w:t>
                      </w:r>
                    </w:p>
                    <w:p w:rsidR="00B95756" w:rsidRDefault="00B95756" w:rsidP="00890F1A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  <w:highlight w:val="yellow"/>
                        </w:rPr>
                      </w:pPr>
                      <w:r w:rsidRPr="00573365">
                        <w:rPr>
                          <w:rFonts w:ascii="Consolas" w:hAnsi="Consolas"/>
                          <w:highlight w:val="yellow"/>
                        </w:rPr>
                        <w:t>Hello</w:t>
                      </w:r>
                    </w:p>
                    <w:p w:rsidR="00B95756" w:rsidRPr="00573365" w:rsidRDefault="00B95756" w:rsidP="00890F1A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  <w:highlight w:val="yellow"/>
                        </w:rPr>
                      </w:pPr>
                      <w:r>
                        <w:rPr>
                          <w:rFonts w:ascii="Consolas" w:hAnsi="Consolas"/>
                          <w:highlight w:val="yellow"/>
                        </w:rPr>
                        <w:t>Hello</w:t>
                      </w:r>
                    </w:p>
                    <w:p w:rsidR="00B95756" w:rsidRDefault="00B95756" w:rsidP="00890F1A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</w:rPr>
                      </w:pPr>
                      <w:r w:rsidRPr="00573365">
                        <w:rPr>
                          <w:rFonts w:ascii="Consolas" w:hAnsi="Consolas"/>
                          <w:highlight w:val="yellow"/>
                        </w:rPr>
                        <w:t>Good-bye to exam1!</w:t>
                      </w:r>
                    </w:p>
                    <w:p w:rsidR="00B95756" w:rsidRPr="000A0606" w:rsidRDefault="00B95756" w:rsidP="00890F1A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90F1A">
        <w:rPr>
          <w:rFonts w:ascii="Courier New" w:hAnsi="Courier New" w:cs="Courier New"/>
          <w:b/>
          <w:sz w:val="20"/>
          <w:szCs w:val="20"/>
        </w:rPr>
        <w:t>for(int p=0; p&lt;1; p++){</w:t>
      </w:r>
    </w:p>
    <w:p w:rsidR="00890F1A" w:rsidRPr="00890F1A" w:rsidRDefault="00890F1A" w:rsidP="00890F1A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890F1A">
        <w:rPr>
          <w:rFonts w:ascii="Courier New" w:hAnsi="Courier New" w:cs="Courier New"/>
          <w:b/>
          <w:sz w:val="20"/>
          <w:szCs w:val="20"/>
        </w:rPr>
        <w:t xml:space="preserve">            for(int q=0; q&lt;5; q++){</w:t>
      </w:r>
    </w:p>
    <w:p w:rsidR="00890F1A" w:rsidRPr="00890F1A" w:rsidRDefault="00890F1A" w:rsidP="00890F1A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890F1A">
        <w:rPr>
          <w:rFonts w:ascii="Courier New" w:hAnsi="Courier New" w:cs="Courier New"/>
          <w:b/>
          <w:sz w:val="20"/>
          <w:szCs w:val="20"/>
        </w:rPr>
        <w:t xml:space="preserve">                System.out.println("Hello");</w:t>
      </w:r>
    </w:p>
    <w:p w:rsidR="00890F1A" w:rsidRPr="00890F1A" w:rsidRDefault="00890F1A" w:rsidP="00890F1A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890F1A">
        <w:rPr>
          <w:rFonts w:ascii="Courier New" w:hAnsi="Courier New" w:cs="Courier New"/>
          <w:b/>
          <w:sz w:val="20"/>
          <w:szCs w:val="20"/>
        </w:rPr>
        <w:t xml:space="preserve">            }//End for:q</w:t>
      </w:r>
    </w:p>
    <w:p w:rsidR="00890F1A" w:rsidRPr="00890F1A" w:rsidRDefault="00890F1A" w:rsidP="00890F1A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890F1A">
        <w:rPr>
          <w:rFonts w:ascii="Courier New" w:hAnsi="Courier New" w:cs="Courier New"/>
          <w:b/>
          <w:sz w:val="20"/>
          <w:szCs w:val="20"/>
        </w:rPr>
        <w:t xml:space="preserve">            System.out.print("Good-bye to ");</w:t>
      </w:r>
    </w:p>
    <w:p w:rsidR="00890F1A" w:rsidRPr="00890F1A" w:rsidRDefault="00890F1A" w:rsidP="00890F1A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890F1A">
        <w:rPr>
          <w:rFonts w:ascii="Courier New" w:hAnsi="Courier New" w:cs="Courier New"/>
          <w:b/>
          <w:sz w:val="20"/>
          <w:szCs w:val="20"/>
        </w:rPr>
        <w:t xml:space="preserve">        }//End for:p</w:t>
      </w:r>
    </w:p>
    <w:p w:rsidR="00890F1A" w:rsidRPr="00890F1A" w:rsidRDefault="00890F1A" w:rsidP="00890F1A">
      <w:pPr>
        <w:spacing w:after="0"/>
        <w:rPr>
          <w:rFonts w:ascii="Courier New" w:hAnsi="Courier New" w:cs="Courier New"/>
          <w:b/>
          <w:sz w:val="20"/>
          <w:szCs w:val="20"/>
        </w:rPr>
      </w:pPr>
      <w:r w:rsidRPr="00890F1A">
        <w:rPr>
          <w:rFonts w:ascii="Courier New" w:hAnsi="Courier New" w:cs="Courier New"/>
          <w:b/>
          <w:sz w:val="20"/>
          <w:szCs w:val="20"/>
        </w:rPr>
        <w:t xml:space="preserve">        System.out.println("exam1!");</w:t>
      </w:r>
    </w:p>
    <w:p w:rsidR="00890F1A" w:rsidRDefault="00890F1A" w:rsidP="00890F1A">
      <w:pPr>
        <w:spacing w:after="0"/>
        <w:rPr>
          <w:rFonts w:ascii="Courier New" w:hAnsi="Courier New" w:cs="Courier New"/>
          <w:sz w:val="20"/>
          <w:szCs w:val="20"/>
        </w:rPr>
      </w:pPr>
    </w:p>
    <w:p w:rsidR="00890F1A" w:rsidRDefault="00890F1A" w:rsidP="00890F1A">
      <w:pPr>
        <w:spacing w:after="0"/>
        <w:rPr>
          <w:rFonts w:ascii="Courier New" w:hAnsi="Courier New" w:cs="Courier New"/>
          <w:sz w:val="20"/>
          <w:szCs w:val="20"/>
        </w:rPr>
      </w:pPr>
    </w:p>
    <w:p w:rsidR="00890F1A" w:rsidRDefault="00890F1A" w:rsidP="00890F1A">
      <w:pPr>
        <w:rPr>
          <w:rFonts w:ascii="Times New Roman" w:hAnsi="Times New Roman" w:cs="Times New Roman"/>
        </w:rPr>
      </w:pPr>
    </w:p>
    <w:p w:rsidR="00890F1A" w:rsidRDefault="00890F1A" w:rsidP="00890F1A">
      <w:pPr>
        <w:spacing w:after="0"/>
        <w:rPr>
          <w:rFonts w:ascii="Courier New" w:hAnsi="Courier New" w:cs="Courier New"/>
          <w:sz w:val="20"/>
          <w:szCs w:val="20"/>
        </w:rPr>
      </w:pPr>
    </w:p>
    <w:p w:rsidR="00890F1A" w:rsidRDefault="00890F1A" w:rsidP="00890F1A">
      <w:pPr>
        <w:spacing w:after="0"/>
        <w:rPr>
          <w:rFonts w:ascii="Courier New" w:hAnsi="Courier New" w:cs="Courier New"/>
          <w:sz w:val="20"/>
          <w:szCs w:val="20"/>
        </w:rPr>
      </w:pPr>
    </w:p>
    <w:p w:rsidR="00890F1A" w:rsidRDefault="00890F1A" w:rsidP="00890F1A">
      <w:pPr>
        <w:spacing w:after="0"/>
        <w:rPr>
          <w:rFonts w:ascii="Courier New" w:hAnsi="Courier New" w:cs="Courier New"/>
          <w:sz w:val="20"/>
          <w:szCs w:val="20"/>
        </w:rPr>
      </w:pPr>
    </w:p>
    <w:p w:rsidR="00890F1A" w:rsidRDefault="00890F1A" w:rsidP="00890F1A">
      <w:pPr>
        <w:spacing w:after="0"/>
        <w:rPr>
          <w:rFonts w:ascii="Courier New" w:hAnsi="Courier New" w:cs="Courier New"/>
          <w:sz w:val="20"/>
          <w:szCs w:val="20"/>
        </w:rPr>
      </w:pPr>
    </w:p>
    <w:p w:rsidR="00890F1A" w:rsidRDefault="00890F1A" w:rsidP="00890F1A">
      <w:pPr>
        <w:spacing w:after="0"/>
        <w:rPr>
          <w:rFonts w:ascii="Courier New" w:hAnsi="Courier New" w:cs="Courier New"/>
          <w:sz w:val="20"/>
          <w:szCs w:val="20"/>
        </w:rPr>
      </w:pPr>
    </w:p>
    <w:p w:rsidR="00890F1A" w:rsidRDefault="00890F1A" w:rsidP="00890F1A">
      <w:pPr>
        <w:spacing w:after="0"/>
        <w:rPr>
          <w:rFonts w:ascii="Courier New" w:hAnsi="Courier New" w:cs="Courier New"/>
          <w:sz w:val="20"/>
          <w:szCs w:val="20"/>
        </w:rPr>
      </w:pPr>
    </w:p>
    <w:p w:rsidR="00890F1A" w:rsidRDefault="00890F1A" w:rsidP="00890F1A">
      <w:pPr>
        <w:spacing w:after="0"/>
        <w:rPr>
          <w:rFonts w:ascii="Courier New" w:hAnsi="Courier New" w:cs="Courier New"/>
          <w:sz w:val="20"/>
          <w:szCs w:val="20"/>
        </w:rPr>
      </w:pPr>
    </w:p>
    <w:p w:rsidR="00890F1A" w:rsidRDefault="00890F1A" w:rsidP="00890F1A">
      <w:pPr>
        <w:spacing w:after="0"/>
        <w:rPr>
          <w:rFonts w:ascii="Courier New" w:hAnsi="Courier New" w:cs="Courier New"/>
          <w:sz w:val="20"/>
          <w:szCs w:val="20"/>
        </w:rPr>
      </w:pPr>
    </w:p>
    <w:p w:rsidR="00890F1A" w:rsidRPr="00890F1A" w:rsidRDefault="00890F1A" w:rsidP="00890F1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30B87" w:rsidRPr="00130B87" w:rsidRDefault="00130B87" w:rsidP="00130B87">
      <w:pPr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sectPr w:rsidR="00130B87" w:rsidRPr="00130B8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69B1" w:rsidRDefault="006C69B1" w:rsidP="00171FD5">
      <w:pPr>
        <w:spacing w:after="0" w:line="240" w:lineRule="auto"/>
      </w:pPr>
      <w:r>
        <w:separator/>
      </w:r>
    </w:p>
  </w:endnote>
  <w:endnote w:type="continuationSeparator" w:id="0">
    <w:p w:rsidR="006C69B1" w:rsidRDefault="006C69B1" w:rsidP="00171F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1465142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95756" w:rsidRDefault="00B9575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C30E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C30E5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95756" w:rsidRDefault="00B957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69B1" w:rsidRDefault="006C69B1" w:rsidP="00171FD5">
      <w:pPr>
        <w:spacing w:after="0" w:line="240" w:lineRule="auto"/>
      </w:pPr>
      <w:r>
        <w:separator/>
      </w:r>
    </w:p>
  </w:footnote>
  <w:footnote w:type="continuationSeparator" w:id="0">
    <w:p w:rsidR="006C69B1" w:rsidRDefault="006C69B1" w:rsidP="00171F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5756" w:rsidRPr="00171FD5" w:rsidRDefault="00B95756" w:rsidP="00171FD5">
    <w:pPr>
      <w:pStyle w:val="Header"/>
      <w:rPr>
        <w:rFonts w:ascii="Times New Roman" w:hAnsi="Times New Roman" w:cs="Times New Roman"/>
        <w:sz w:val="24"/>
        <w:szCs w:val="24"/>
      </w:rPr>
    </w:pPr>
    <w:r w:rsidRPr="00171FD5">
      <w:rPr>
        <w:rFonts w:ascii="Times New Roman" w:hAnsi="Times New Roman" w:cs="Times New Roman"/>
        <w:sz w:val="24"/>
        <w:szCs w:val="24"/>
      </w:rPr>
      <w:t>Name________________________________________________</w:t>
    </w:r>
    <w:r>
      <w:rPr>
        <w:rFonts w:ascii="Times New Roman" w:hAnsi="Times New Roman" w:cs="Times New Roman"/>
        <w:sz w:val="24"/>
        <w:szCs w:val="24"/>
      </w:rPr>
      <w:t>_____Section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1210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CE02856"/>
    <w:multiLevelType w:val="hybridMultilevel"/>
    <w:tmpl w:val="D472AE24"/>
    <w:lvl w:ilvl="0" w:tplc="2C94A6F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A7406"/>
    <w:multiLevelType w:val="hybridMultilevel"/>
    <w:tmpl w:val="822A173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EE1425"/>
    <w:multiLevelType w:val="hybridMultilevel"/>
    <w:tmpl w:val="699AABDA"/>
    <w:lvl w:ilvl="0" w:tplc="5F98C8E4">
      <w:start w:val="1"/>
      <w:numFmt w:val="decimal"/>
      <w:lvlText w:val="%1."/>
      <w:lvlJc w:val="left"/>
      <w:pPr>
        <w:ind w:left="118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4" w15:restartNumberingAfterBreak="0">
    <w:nsid w:val="1F3D1EA7"/>
    <w:multiLevelType w:val="hybridMultilevel"/>
    <w:tmpl w:val="BBC4C5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540EC3C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83AEA"/>
    <w:multiLevelType w:val="hybridMultilevel"/>
    <w:tmpl w:val="BBC4C5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540EC3C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151980"/>
    <w:multiLevelType w:val="hybridMultilevel"/>
    <w:tmpl w:val="E4985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9706F7"/>
    <w:multiLevelType w:val="hybridMultilevel"/>
    <w:tmpl w:val="BBC4C5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540EC3C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7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NTEyNzU3NTayMLVQ0lEKTi0uzszPAykwrwUAAVKpQSwAAAA="/>
  </w:docVars>
  <w:rsids>
    <w:rsidRoot w:val="00490CAD"/>
    <w:rsid w:val="00003D54"/>
    <w:rsid w:val="000137DE"/>
    <w:rsid w:val="0004400F"/>
    <w:rsid w:val="0005101C"/>
    <w:rsid w:val="0005329C"/>
    <w:rsid w:val="00060EBA"/>
    <w:rsid w:val="00085AC8"/>
    <w:rsid w:val="00092CEA"/>
    <w:rsid w:val="000943F6"/>
    <w:rsid w:val="00096EDD"/>
    <w:rsid w:val="000C2F16"/>
    <w:rsid w:val="000D0948"/>
    <w:rsid w:val="000D2D93"/>
    <w:rsid w:val="000D6B11"/>
    <w:rsid w:val="00101492"/>
    <w:rsid w:val="00114F82"/>
    <w:rsid w:val="00130B87"/>
    <w:rsid w:val="00171FD5"/>
    <w:rsid w:val="00193E3A"/>
    <w:rsid w:val="00196472"/>
    <w:rsid w:val="00197BD7"/>
    <w:rsid w:val="001D6382"/>
    <w:rsid w:val="0020074D"/>
    <w:rsid w:val="00203EE0"/>
    <w:rsid w:val="0024444D"/>
    <w:rsid w:val="00277D3F"/>
    <w:rsid w:val="002C004A"/>
    <w:rsid w:val="002E435C"/>
    <w:rsid w:val="00305939"/>
    <w:rsid w:val="00307BFC"/>
    <w:rsid w:val="00382B77"/>
    <w:rsid w:val="00390695"/>
    <w:rsid w:val="00394355"/>
    <w:rsid w:val="003B156B"/>
    <w:rsid w:val="003B4730"/>
    <w:rsid w:val="003B5825"/>
    <w:rsid w:val="003C26C6"/>
    <w:rsid w:val="003C30C0"/>
    <w:rsid w:val="003F2879"/>
    <w:rsid w:val="00430191"/>
    <w:rsid w:val="0043274E"/>
    <w:rsid w:val="00460E2B"/>
    <w:rsid w:val="00463A90"/>
    <w:rsid w:val="004701C5"/>
    <w:rsid w:val="00490CAD"/>
    <w:rsid w:val="004A4078"/>
    <w:rsid w:val="004E61D0"/>
    <w:rsid w:val="004F47F2"/>
    <w:rsid w:val="005413B1"/>
    <w:rsid w:val="00545B3B"/>
    <w:rsid w:val="0055018F"/>
    <w:rsid w:val="00555ADB"/>
    <w:rsid w:val="00560E2B"/>
    <w:rsid w:val="00573365"/>
    <w:rsid w:val="0058627F"/>
    <w:rsid w:val="005B1C66"/>
    <w:rsid w:val="005B4CA0"/>
    <w:rsid w:val="00610BE3"/>
    <w:rsid w:val="00615DB6"/>
    <w:rsid w:val="00626CB7"/>
    <w:rsid w:val="006C69B1"/>
    <w:rsid w:val="006D4575"/>
    <w:rsid w:val="006E2AF1"/>
    <w:rsid w:val="006F7015"/>
    <w:rsid w:val="00705DB8"/>
    <w:rsid w:val="00720C24"/>
    <w:rsid w:val="0074411F"/>
    <w:rsid w:val="007461F8"/>
    <w:rsid w:val="00797D35"/>
    <w:rsid w:val="007B2705"/>
    <w:rsid w:val="007D59F4"/>
    <w:rsid w:val="00835340"/>
    <w:rsid w:val="0084497F"/>
    <w:rsid w:val="008712FB"/>
    <w:rsid w:val="00871887"/>
    <w:rsid w:val="00890F1A"/>
    <w:rsid w:val="008B1242"/>
    <w:rsid w:val="008B5B90"/>
    <w:rsid w:val="008C1E7C"/>
    <w:rsid w:val="00946AA2"/>
    <w:rsid w:val="009A5789"/>
    <w:rsid w:val="009B50C5"/>
    <w:rsid w:val="009B5915"/>
    <w:rsid w:val="00A20260"/>
    <w:rsid w:val="00A22C62"/>
    <w:rsid w:val="00A4681C"/>
    <w:rsid w:val="00A76227"/>
    <w:rsid w:val="00A76B31"/>
    <w:rsid w:val="00A811BD"/>
    <w:rsid w:val="00AC53A0"/>
    <w:rsid w:val="00AD6D04"/>
    <w:rsid w:val="00AE3246"/>
    <w:rsid w:val="00AF2CC4"/>
    <w:rsid w:val="00AF4407"/>
    <w:rsid w:val="00AF73BD"/>
    <w:rsid w:val="00B0596C"/>
    <w:rsid w:val="00B12A90"/>
    <w:rsid w:val="00B33537"/>
    <w:rsid w:val="00B61902"/>
    <w:rsid w:val="00B70F1A"/>
    <w:rsid w:val="00B84701"/>
    <w:rsid w:val="00B84E1A"/>
    <w:rsid w:val="00B86248"/>
    <w:rsid w:val="00B9135B"/>
    <w:rsid w:val="00B94458"/>
    <w:rsid w:val="00B95756"/>
    <w:rsid w:val="00BA515D"/>
    <w:rsid w:val="00BC04FB"/>
    <w:rsid w:val="00BC5470"/>
    <w:rsid w:val="00BC6588"/>
    <w:rsid w:val="00BD466D"/>
    <w:rsid w:val="00C05987"/>
    <w:rsid w:val="00C05FD9"/>
    <w:rsid w:val="00C20504"/>
    <w:rsid w:val="00C311F4"/>
    <w:rsid w:val="00C74679"/>
    <w:rsid w:val="00CB4F73"/>
    <w:rsid w:val="00CD327F"/>
    <w:rsid w:val="00CD6A0B"/>
    <w:rsid w:val="00D022B9"/>
    <w:rsid w:val="00D10EB9"/>
    <w:rsid w:val="00DD3570"/>
    <w:rsid w:val="00E020F1"/>
    <w:rsid w:val="00E25C0C"/>
    <w:rsid w:val="00E404F3"/>
    <w:rsid w:val="00E50474"/>
    <w:rsid w:val="00E54EF0"/>
    <w:rsid w:val="00E63380"/>
    <w:rsid w:val="00E76C5E"/>
    <w:rsid w:val="00E83F63"/>
    <w:rsid w:val="00EA5851"/>
    <w:rsid w:val="00EB0993"/>
    <w:rsid w:val="00ED74F1"/>
    <w:rsid w:val="00EE780F"/>
    <w:rsid w:val="00EF19B2"/>
    <w:rsid w:val="00F21938"/>
    <w:rsid w:val="00F36AA7"/>
    <w:rsid w:val="00F374F0"/>
    <w:rsid w:val="00F37D2C"/>
    <w:rsid w:val="00F4290A"/>
    <w:rsid w:val="00F51E27"/>
    <w:rsid w:val="00F60BAB"/>
    <w:rsid w:val="00F60FDE"/>
    <w:rsid w:val="00F95EBB"/>
    <w:rsid w:val="00FB24F8"/>
    <w:rsid w:val="00FB78BC"/>
    <w:rsid w:val="00FC2044"/>
    <w:rsid w:val="00FC3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4BE65A"/>
  <w15:docId w15:val="{E42E797C-B59A-45F4-9D58-78E077857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01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7B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D7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D10EB9"/>
  </w:style>
  <w:style w:type="paragraph" w:styleId="BodyTextIndent2">
    <w:name w:val="Body Text Indent 2"/>
    <w:basedOn w:val="Normal"/>
    <w:link w:val="BodyTextIndent2Char"/>
    <w:rsid w:val="00626CB7"/>
    <w:pPr>
      <w:spacing w:after="0" w:line="240" w:lineRule="auto"/>
      <w:ind w:left="1440" w:hanging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626CB7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1F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FD5"/>
  </w:style>
  <w:style w:type="paragraph" w:styleId="Footer">
    <w:name w:val="footer"/>
    <w:basedOn w:val="Normal"/>
    <w:link w:val="FooterChar"/>
    <w:uiPriority w:val="99"/>
    <w:unhideWhenUsed/>
    <w:rsid w:val="00171F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FD5"/>
  </w:style>
  <w:style w:type="table" w:styleId="TableGrid">
    <w:name w:val="Table Grid"/>
    <w:basedOn w:val="TableNormal"/>
    <w:uiPriority w:val="39"/>
    <w:rsid w:val="00C74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9575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5756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575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75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7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4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95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3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5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8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6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0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6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7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9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8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794</Words>
  <Characters>452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i,Ajay</dc:creator>
  <cp:keywords/>
  <dc:description/>
  <cp:lastModifiedBy>Bandi,Ajay</cp:lastModifiedBy>
  <cp:revision>8</cp:revision>
  <cp:lastPrinted>2014-09-11T18:56:00Z</cp:lastPrinted>
  <dcterms:created xsi:type="dcterms:W3CDTF">2017-10-02T17:50:00Z</dcterms:created>
  <dcterms:modified xsi:type="dcterms:W3CDTF">2017-10-10T17:10:00Z</dcterms:modified>
</cp:coreProperties>
</file>